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C24644" w14:textId="252FC945" w:rsidR="00DD0801" w:rsidRDefault="009070E8">
      <w:pPr>
        <w:spacing w:after="0" w:line="240" w:lineRule="auto"/>
        <w:jc w:val="both"/>
        <w:rPr>
          <w:rFonts w:ascii="Times New Roman" w:eastAsia="宋体" w:hAnsi="Times New Roman" w:cs="Times New Roman"/>
          <w:bCs/>
          <w:sz w:val="21"/>
          <w14:ligatures w14:val="none"/>
        </w:rPr>
      </w:pPr>
      <w:r>
        <w:rPr>
          <w:rFonts w:ascii="Times New Roman" w:eastAsia="宋体" w:hAnsi="Times New Roman" w:cs="Times New Roman"/>
          <w:b/>
          <w:bCs/>
          <w:sz w:val="24"/>
          <w14:ligatures w14:val="none"/>
        </w:rPr>
        <w:t xml:space="preserve">Table 1 </w:t>
      </w:r>
      <w:r w:rsidRPr="007420F8">
        <w:rPr>
          <w:rFonts w:ascii="Times New Roman" w:eastAsia="宋体" w:hAnsi="Times New Roman" w:cs="Times New Roman"/>
          <w:sz w:val="24"/>
          <w14:ligatures w14:val="none"/>
        </w:rPr>
        <w:t>Effect of intercropping ratio (I) and density (D) management on grain yield and overall yield metrics of maize and soybean during 2022–2023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63"/>
        <w:gridCol w:w="1203"/>
        <w:gridCol w:w="1065"/>
        <w:gridCol w:w="1300"/>
        <w:gridCol w:w="1186"/>
        <w:gridCol w:w="1300"/>
        <w:gridCol w:w="1303"/>
        <w:gridCol w:w="1300"/>
        <w:gridCol w:w="1300"/>
        <w:gridCol w:w="1303"/>
        <w:gridCol w:w="3175"/>
      </w:tblGrid>
      <w:tr w:rsidR="00DD0801" w14:paraId="715C5781" w14:textId="77777777">
        <w:trPr>
          <w:trHeight w:val="285"/>
        </w:trPr>
        <w:tc>
          <w:tcPr>
            <w:tcW w:w="31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E470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Years</w:t>
            </w:r>
          </w:p>
        </w:tc>
        <w:tc>
          <w:tcPr>
            <w:tcW w:w="390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733A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reatments</w:t>
            </w:r>
          </w:p>
        </w:tc>
        <w:tc>
          <w:tcPr>
            <w:tcW w:w="1153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56748" w14:textId="62F28B02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Yield (kg ha </w:t>
            </w:r>
            <w:r w:rsidR="004A07C9" w:rsidRPr="007420F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:vertAlign w:val="superscript"/>
                <w14:ligatures w14:val="none"/>
              </w:rPr>
              <w:t>–1</w:t>
            </w: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</w:tc>
        <w:tc>
          <w:tcPr>
            <w:tcW w:w="84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8184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Harvest index (HI)</w:t>
            </w:r>
          </w:p>
        </w:tc>
        <w:tc>
          <w:tcPr>
            <w:tcW w:w="1266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88E4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Radiation use </w:t>
            </w:r>
          </w:p>
          <w:p w14:paraId="0AB6E08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efficiency (RUE)</w:t>
            </w:r>
          </w:p>
        </w:tc>
        <w:tc>
          <w:tcPr>
            <w:tcW w:w="10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097C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14:ligatures w14:val="none"/>
              </w:rPr>
            </w:pPr>
            <w:bookmarkStart w:id="0" w:name="OLE_LINK113"/>
            <w:r>
              <w:rPr>
                <w:rFonts w:ascii="Times New Roman" w:eastAsia="宋体" w:hAnsi="Times New Roman" w:cs="Times New Roman"/>
                <w:b/>
                <w:sz w:val="18"/>
                <w:szCs w:val="18"/>
                <w14:ligatures w14:val="none"/>
              </w:rPr>
              <w:t>Land equivalent ratio</w:t>
            </w:r>
            <w:r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14:ligatures w14:val="none"/>
              </w:rPr>
              <w:t xml:space="preserve"> (LER)</w:t>
            </w:r>
            <w:bookmarkEnd w:id="0"/>
          </w:p>
        </w:tc>
      </w:tr>
      <w:tr w:rsidR="00DD0801" w14:paraId="6F367CFC" w14:textId="77777777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7E95ED5D" w14:textId="77777777" w:rsidR="00DD0801" w:rsidRDefault="00DD0801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58C01294" w14:textId="77777777" w:rsidR="00DD0801" w:rsidRDefault="00DD0801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5931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Y</w:t>
            </w:r>
            <w:r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8"/>
                <w:szCs w:val="18"/>
                <w:vertAlign w:val="subscript"/>
                <w14:ligatures w14:val="none"/>
              </w:rPr>
              <w:t>m</w:t>
            </w:r>
            <w:proofErr w:type="spellEnd"/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9366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Y</w:t>
            </w:r>
            <w:r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8"/>
                <w:szCs w:val="18"/>
                <w:vertAlign w:val="subscript"/>
                <w14:ligatures w14:val="none"/>
              </w:rPr>
              <w:t>s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8946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Y</w:t>
            </w:r>
            <w:r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8"/>
                <w:szCs w:val="18"/>
                <w:vertAlign w:val="subscript"/>
                <w14:ligatures w14:val="none"/>
              </w:rPr>
              <w:t>IS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16FB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HI</w:t>
            </w:r>
            <w:r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8"/>
                <w:szCs w:val="18"/>
                <w:vertAlign w:val="subscript"/>
                <w14:ligatures w14:val="none"/>
              </w:rPr>
              <w:t>m</w:t>
            </w:r>
            <w:proofErr w:type="spellEnd"/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65E9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HI</w:t>
            </w:r>
            <w:r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8"/>
                <w:szCs w:val="18"/>
                <w:vertAlign w:val="subscript"/>
                <w14:ligatures w14:val="none"/>
              </w:rPr>
              <w:t>s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8CFA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RUE</w:t>
            </w:r>
            <w:r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8"/>
                <w:szCs w:val="18"/>
                <w:vertAlign w:val="subscript"/>
                <w14:ligatures w14:val="none"/>
              </w:rPr>
              <w:t>m</w:t>
            </w:r>
            <w:proofErr w:type="spellEnd"/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24A7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RUE</w:t>
            </w:r>
            <w:r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8"/>
                <w:szCs w:val="18"/>
                <w:vertAlign w:val="subscript"/>
                <w14:ligatures w14:val="none"/>
              </w:rPr>
              <w:t>s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FEEE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RUE</w:t>
            </w:r>
            <w:r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8"/>
                <w:szCs w:val="18"/>
                <w:vertAlign w:val="subscript"/>
                <w14:ligatures w14:val="none"/>
              </w:rPr>
              <w:t>IS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C0F5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LER</w:t>
            </w:r>
            <w:r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8"/>
                <w:szCs w:val="18"/>
                <w:vertAlign w:val="subscript"/>
                <w14:ligatures w14:val="none"/>
              </w:rPr>
              <w:t>IS</w:t>
            </w:r>
          </w:p>
        </w:tc>
      </w:tr>
      <w:tr w:rsidR="00DD0801" w14:paraId="01651A03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5C8B5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2022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196A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CK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D68C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894±15f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9412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548±69a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65F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—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28FE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63±0.01b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8067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0±0.01c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C996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19±0.04g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621F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2±0.01a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2E6B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80±0.02g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AB60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—</w:t>
            </w:r>
          </w:p>
        </w:tc>
      </w:tr>
      <w:tr w:rsidR="00DD0801" w14:paraId="76A69672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389C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A7DD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FD1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9F2C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044±69ef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302A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493±48ab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90DA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268±54de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D320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68±0.01a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534A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3±0.12bc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192A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40±0.01f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4F6E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0±0.00ab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0BFA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90±0.00f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54B4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1±0.03b</w:t>
            </w:r>
          </w:p>
        </w:tc>
      </w:tr>
      <w:tr w:rsidR="00DD0801" w14:paraId="41789284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68C9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BB24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FD2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4182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978±54c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F647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425±51ab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DE9F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702±22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5A68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8±0.01c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2AEA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6±0.00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2670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79±0.01d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739C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7±0.01bc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0770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7±0.01d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2815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12±0.01a</w:t>
            </w:r>
          </w:p>
        </w:tc>
      </w:tr>
      <w:tr w:rsidR="00DD0801" w14:paraId="0551AFF5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9965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A416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FD3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C018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273±123de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3949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967±29d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7A0E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120±70e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454B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8±0.02e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212E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3±0.00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BBA0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68±0.01e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D5CE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2±0.01de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24ED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0±0.01e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025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93±0.02c</w:t>
            </w:r>
          </w:p>
        </w:tc>
      </w:tr>
      <w:tr w:rsidR="00DD0801" w14:paraId="59413680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7F02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4806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D1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DC0E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411±40d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E82E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377±52b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0FD9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394±13cd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D2E4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67±0.01a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4F18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3±0.01a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3519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96±0.01c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DDD8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8±0.01bc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77AE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18±0.01c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3A08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3±0.01b</w:t>
            </w:r>
          </w:p>
        </w:tc>
      </w:tr>
      <w:tr w:rsidR="00DD0801" w14:paraId="63EC60DA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4AAD6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AA18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D2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3339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5841±107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03F7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124±23c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F96D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982±65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B860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61±0.01bc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0DFE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4±0.01a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99CF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.41±0.02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7B4F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5±0.02cd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5CCD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39±0.01a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FD93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17±0.03a</w:t>
            </w:r>
          </w:p>
        </w:tc>
      </w:tr>
      <w:tr w:rsidR="00DD0801" w14:paraId="27DFF462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C778A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2DBF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D3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EB10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5246±67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97EB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795±5e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A01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521±36c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CF86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3±0.01d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73A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4±0.00a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8590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.28±0.03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D5F4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29±0.02e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DF87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28±0.02b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2ECB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3±0.02b</w:t>
            </w:r>
          </w:p>
        </w:tc>
      </w:tr>
      <w:tr w:rsidR="00DD0801" w14:paraId="0A8C1E21" w14:textId="77777777">
        <w:trPr>
          <w:trHeight w:val="300"/>
        </w:trPr>
        <w:tc>
          <w:tcPr>
            <w:tcW w:w="704" w:type="pct"/>
            <w:gridSpan w:val="2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F2D84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I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1F99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1117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8B70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1B66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256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A725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C3C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46DC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56BF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</w:t>
            </w:r>
          </w:p>
        </w:tc>
      </w:tr>
      <w:tr w:rsidR="00DD0801" w14:paraId="4147DD89" w14:textId="77777777">
        <w:trPr>
          <w:trHeight w:val="300"/>
        </w:trPr>
        <w:tc>
          <w:tcPr>
            <w:tcW w:w="704" w:type="pct"/>
            <w:gridSpan w:val="2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C9654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FF32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FE27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F5A5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9085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25B9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12D4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2490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80AF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8E6B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</w:tr>
      <w:tr w:rsidR="00DD0801" w14:paraId="31D24B3A" w14:textId="77777777">
        <w:trPr>
          <w:trHeight w:val="300"/>
        </w:trPr>
        <w:tc>
          <w:tcPr>
            <w:tcW w:w="70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AAF8D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I × D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DABD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4FA2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D1E0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5E26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BB74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1FBA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0E52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2EF3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EFA3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</w:tr>
      <w:tr w:rsidR="00DD0801" w14:paraId="493F0C9A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CC6D6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2023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4E69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CK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0246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133±295e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03CC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138±118a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8B08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—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A00A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81±0.08b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7714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6±0.04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2ECD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40±0.12e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3F75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40±0.01a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500F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90±0.05f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3430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—</w:t>
            </w:r>
          </w:p>
        </w:tc>
      </w:tr>
      <w:tr w:rsidR="00DD0801" w14:paraId="348483F8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35E78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D1F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FD1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40A8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850±58d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42C7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956±33ab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B9CA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903±21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5024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95±0.03a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4B78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66±0.02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0B0A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66±0.05d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6840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6±0.00b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4270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1±0.03e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A4EF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7±0.04b</w:t>
            </w:r>
          </w:p>
        </w:tc>
      </w:tr>
      <w:tr w:rsidR="00DD0801" w14:paraId="5ED83221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78EF1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3A93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FD2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E770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6550±144a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8D9D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444±143c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959C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497±26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6173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82±0.02b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640D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63±0.03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3905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.22±0.08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43D1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2±0.01d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175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27±0.04b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12E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19±0.04a</w:t>
            </w:r>
          </w:p>
        </w:tc>
      </w:tr>
      <w:tr w:rsidR="00DD0801" w14:paraId="62CB6267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80783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4F92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FD3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7B28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6017±120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898A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143±190cd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5B7B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080±48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6521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78±0.04b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7BE9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72±0.06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8052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99±0.04c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B19B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0±0.00e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515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14±0.02cd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DB59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8±0.04b</w:t>
            </w:r>
          </w:p>
        </w:tc>
      </w:tr>
      <w:tr w:rsidR="00DD0801" w14:paraId="30E8B5B1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AF2C5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031E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D1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6551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5433±142c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A15D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539±172bc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5966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986±66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8B6F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97±0.06a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F82E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7±0.08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EF1E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78±0.01d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3E88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5±0.00c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CCF1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7±0.01de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0D6A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7±0.02b</w:t>
            </w:r>
          </w:p>
        </w:tc>
      </w:tr>
      <w:tr w:rsidR="00DD0801" w14:paraId="40CD5297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F1107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D2F8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D2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637A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6907±81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1A5B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280±170c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EF8D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594±126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C26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78±0.05b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A6D5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60±0.08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080F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.47±0.06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1251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1±0.00e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9435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39±0.03a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85FB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21±0.02a</w:t>
            </w:r>
          </w:p>
        </w:tc>
      </w:tr>
      <w:tr w:rsidR="00DD0801" w14:paraId="2A16AC80" w14:textId="77777777">
        <w:trPr>
          <w:trHeight w:val="300"/>
        </w:trPr>
        <w:tc>
          <w:tcPr>
            <w:tcW w:w="31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6338A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390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3EFF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D3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92DA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6283±296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9E4A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843±123d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55A9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063±208b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14C1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73±0.05b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0E42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60±0.09a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D75D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.13±0.01bc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DE85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24±0.00f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6E61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19±0.00bc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4BDE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06±0.03b</w:t>
            </w:r>
          </w:p>
        </w:tc>
      </w:tr>
      <w:tr w:rsidR="00DD0801" w14:paraId="741E5DF7" w14:textId="77777777">
        <w:trPr>
          <w:trHeight w:val="300"/>
        </w:trPr>
        <w:tc>
          <w:tcPr>
            <w:tcW w:w="704" w:type="pct"/>
            <w:gridSpan w:val="2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472F5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I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AED4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DB98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41A4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02D1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FBB4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F80E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12B6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A260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24CE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</w:tr>
      <w:tr w:rsidR="00DD0801" w14:paraId="70FF1E38" w14:textId="77777777">
        <w:trPr>
          <w:trHeight w:val="300"/>
        </w:trPr>
        <w:tc>
          <w:tcPr>
            <w:tcW w:w="704" w:type="pct"/>
            <w:gridSpan w:val="2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7B135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</w:t>
            </w:r>
          </w:p>
        </w:tc>
        <w:tc>
          <w:tcPr>
            <w:tcW w:w="346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62E6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FBBD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385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6732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BD09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D361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22F3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AE0D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3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FB1D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1032" w:type="pct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5EE2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</w:tr>
      <w:tr w:rsidR="00DD0801" w14:paraId="38843713" w14:textId="77777777">
        <w:trPr>
          <w:trHeight w:val="300"/>
        </w:trPr>
        <w:tc>
          <w:tcPr>
            <w:tcW w:w="70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73D70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I × D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CA52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90DE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3CD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3456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B177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F811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892B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**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07EB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B353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s</w:t>
            </w:r>
          </w:p>
        </w:tc>
      </w:tr>
    </w:tbl>
    <w:p w14:paraId="43419610" w14:textId="77777777" w:rsidR="00DD0801" w:rsidRDefault="009070E8">
      <w:pPr>
        <w:spacing w:after="0" w:line="240" w:lineRule="auto"/>
        <w:jc w:val="both"/>
        <w:rPr>
          <w:rFonts w:ascii="Times New Roman" w:eastAsia="宋体" w:hAnsi="Times New Roman" w:cs="Times New Roman"/>
          <w:b/>
          <w:bCs/>
          <w:sz w:val="24"/>
          <w14:ligatures w14:val="none"/>
        </w:rPr>
      </w:pPr>
      <w:r>
        <w:rPr>
          <w:rFonts w:ascii="Times New Roman" w:eastAsia="宋体" w:hAnsi="Times New Roman" w:cs="Times New Roman"/>
          <w:bCs/>
          <w:sz w:val="21"/>
          <w14:ligatures w14:val="none"/>
        </w:rPr>
        <w:t>Means with different letters in the same column indicate significant differences (</w:t>
      </w:r>
      <w:r>
        <w:rPr>
          <w:rFonts w:ascii="Times New Roman" w:eastAsia="宋体" w:hAnsi="Times New Roman" w:cs="Times New Roman"/>
          <w:bCs/>
          <w:i/>
          <w:sz w:val="21"/>
          <w14:ligatures w14:val="none"/>
        </w:rPr>
        <w:t>P</w:t>
      </w:r>
      <w:r>
        <w:rPr>
          <w:rFonts w:ascii="Times New Roman" w:eastAsia="宋体" w:hAnsi="Times New Roman" w:cs="Times New Roman"/>
          <w:bCs/>
          <w:sz w:val="21"/>
          <w14:ligatures w14:val="none"/>
        </w:rPr>
        <w:t xml:space="preserve"> &lt; 0.05); values are means ± SE (n = 3); ns, not significant; ⁎ significant at </w:t>
      </w:r>
      <w:r>
        <w:rPr>
          <w:rFonts w:ascii="Times New Roman" w:eastAsia="宋体" w:hAnsi="Times New Roman" w:cs="Times New Roman"/>
          <w:bCs/>
          <w:i/>
          <w:sz w:val="21"/>
          <w14:ligatures w14:val="none"/>
        </w:rPr>
        <w:t>P</w:t>
      </w:r>
      <w:r>
        <w:rPr>
          <w:rFonts w:ascii="Times New Roman" w:eastAsia="宋体" w:hAnsi="Times New Roman" w:cs="Times New Roman"/>
          <w:bCs/>
          <w:sz w:val="21"/>
          <w14:ligatures w14:val="none"/>
        </w:rPr>
        <w:t xml:space="preserve"> &lt; 0.05; ⁎⁎ significant at </w:t>
      </w:r>
      <w:r>
        <w:rPr>
          <w:rFonts w:ascii="Times New Roman" w:eastAsia="宋体" w:hAnsi="Times New Roman" w:cs="Times New Roman"/>
          <w:bCs/>
          <w:i/>
          <w:sz w:val="21"/>
          <w14:ligatures w14:val="none"/>
        </w:rPr>
        <w:t>P</w:t>
      </w:r>
      <w:r>
        <w:rPr>
          <w:rFonts w:ascii="Times New Roman" w:eastAsia="宋体" w:hAnsi="Times New Roman" w:cs="Times New Roman"/>
          <w:bCs/>
          <w:sz w:val="21"/>
          <w14:ligatures w14:val="none"/>
        </w:rPr>
        <w:t xml:space="preserve"> &lt; 0.01. </w:t>
      </w:r>
      <w:proofErr w:type="spellStart"/>
      <w:r>
        <w:rPr>
          <w:rFonts w:ascii="Times New Roman" w:eastAsia="宋体" w:hAnsi="Times New Roman" w:cs="Times New Roman"/>
          <w:bCs/>
          <w:sz w:val="21"/>
          <w14:ligatures w14:val="none"/>
        </w:rPr>
        <w:t>Y</w:t>
      </w:r>
      <w:bookmarkStart w:id="1" w:name="OLE_LINK81"/>
      <w:r>
        <w:rPr>
          <w:rFonts w:ascii="Times New Roman" w:eastAsia="宋体" w:hAnsi="Times New Roman" w:cs="Times New Roman"/>
          <w:bCs/>
          <w:i/>
          <w:sz w:val="21"/>
          <w:vertAlign w:val="subscript"/>
          <w14:ligatures w14:val="none"/>
        </w:rPr>
        <w:t>m</w:t>
      </w:r>
      <w:proofErr w:type="spellEnd"/>
      <w:r>
        <w:rPr>
          <w:rFonts w:ascii="Times New Roman" w:eastAsia="宋体" w:hAnsi="Times New Roman" w:cs="Times New Roman"/>
          <w:bCs/>
          <w:sz w:val="21"/>
          <w14:ligatures w14:val="none"/>
        </w:rPr>
        <w:t>,</w:t>
      </w:r>
      <w:bookmarkEnd w:id="1"/>
      <w:r>
        <w:rPr>
          <w:rFonts w:ascii="Times New Roman" w:eastAsia="宋体" w:hAnsi="Times New Roman" w:cs="Times New Roman"/>
          <w:bCs/>
          <w:sz w:val="21"/>
          <w14:ligatures w14:val="none"/>
        </w:rPr>
        <w:t xml:space="preserve"> maize yield; Y</w:t>
      </w:r>
      <w:r>
        <w:rPr>
          <w:rFonts w:ascii="Times New Roman" w:eastAsia="宋体" w:hAnsi="Times New Roman" w:cs="Times New Roman"/>
          <w:bCs/>
          <w:i/>
          <w:sz w:val="21"/>
          <w:vertAlign w:val="subscript"/>
          <w14:ligatures w14:val="none"/>
        </w:rPr>
        <w:t>s</w:t>
      </w:r>
      <w:r>
        <w:rPr>
          <w:rFonts w:ascii="Times New Roman" w:eastAsia="宋体" w:hAnsi="Times New Roman" w:cs="Times New Roman"/>
          <w:bCs/>
          <w:sz w:val="21"/>
          <w14:ligatures w14:val="none"/>
        </w:rPr>
        <w:t>, soybean yield; IS,</w:t>
      </w:r>
      <w:r>
        <w:rPr>
          <w:rFonts w:ascii="Times New Roman" w:eastAsia="等线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bCs/>
          <w:sz w:val="21"/>
          <w14:ligatures w14:val="none"/>
        </w:rPr>
        <w:t>intercropped system.</w:t>
      </w:r>
      <w:r>
        <w:rPr>
          <w:rFonts w:ascii="Times New Roman" w:eastAsia="等线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bCs/>
          <w:sz w:val="21"/>
          <w14:ligatures w14:val="none"/>
        </w:rPr>
        <w:t>CK, monocropping maize and soybean;</w:t>
      </w:r>
      <w:r>
        <w:rPr>
          <w:rFonts w:ascii="Times New Roman" w:eastAsia="等线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bCs/>
          <w:sz w:val="21"/>
          <w14:ligatures w14:val="none"/>
        </w:rPr>
        <w:t>F, four rows of maize alternated with four rows of soybean; T, two rows of maize alternated with two rows of soybean. D1, D2, and D3 were maize densities of 45,000, 52,500, and 60,000 plants</w:t>
      </w:r>
      <w:bookmarkStart w:id="2" w:name="_Hlk211440827"/>
      <w:r>
        <w:rPr>
          <w:rFonts w:ascii="Times New Roman" w:eastAsia="宋体" w:hAnsi="Times New Roman" w:cs="Times New Roman"/>
          <w:bCs/>
          <w:sz w:val="21"/>
          <w14:ligatures w14:val="none"/>
        </w:rPr>
        <w:t xml:space="preserve"> ha⁻¹</w:t>
      </w:r>
      <w:bookmarkEnd w:id="2"/>
      <w:r>
        <w:rPr>
          <w:rFonts w:ascii="Times New Roman" w:eastAsia="宋体" w:hAnsi="Times New Roman" w:cs="Times New Roman"/>
          <w:bCs/>
          <w:sz w:val="21"/>
          <w14:ligatures w14:val="none"/>
        </w:rPr>
        <w:t>, respectively.</w:t>
      </w:r>
      <w:r>
        <w:rPr>
          <w:rFonts w:ascii="Times New Roman" w:eastAsia="等线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b/>
          <w:bCs/>
          <w:sz w:val="24"/>
          <w14:ligatures w14:val="none"/>
        </w:rPr>
        <w:br w:type="page"/>
      </w:r>
    </w:p>
    <w:p w14:paraId="4626CC90" w14:textId="77777777" w:rsidR="00DD0801" w:rsidRDefault="00DD0801">
      <w:pPr>
        <w:widowControl/>
        <w:spacing w:after="0" w:line="240" w:lineRule="auto"/>
        <w:rPr>
          <w:rFonts w:ascii="Times New Roman" w:eastAsia="宋体" w:hAnsi="Times New Roman" w:cs="Times New Roman"/>
          <w:b/>
          <w:bCs/>
          <w:kern w:val="0"/>
          <w:sz w:val="24"/>
          <w14:ligatures w14:val="none"/>
        </w:rPr>
        <w:sectPr w:rsidR="00DD0801">
          <w:pgSz w:w="16838" w:h="11906" w:orient="landscape"/>
          <w:pgMar w:top="720" w:right="720" w:bottom="720" w:left="720" w:header="851" w:footer="992" w:gutter="0"/>
          <w:cols w:space="720"/>
          <w:docGrid w:type="lines" w:linePitch="312"/>
        </w:sectPr>
      </w:pPr>
    </w:p>
    <w:p w14:paraId="5982879A" w14:textId="354914A3" w:rsidR="00DD0801" w:rsidRPr="007420F8" w:rsidRDefault="009070E8">
      <w:pPr>
        <w:spacing w:after="0" w:line="240" w:lineRule="auto"/>
        <w:jc w:val="both"/>
        <w:rPr>
          <w:rFonts w:ascii="Times New Roman" w:eastAsia="宋体" w:hAnsi="Times New Roman" w:cs="Times New Roman"/>
          <w:sz w:val="24"/>
          <w14:ligatures w14:val="none"/>
        </w:rPr>
      </w:pPr>
      <w:r>
        <w:rPr>
          <w:rFonts w:ascii="Times New Roman" w:eastAsia="宋体" w:hAnsi="Times New Roman" w:cs="Times New Roman"/>
          <w:b/>
          <w:bCs/>
          <w:sz w:val="24"/>
          <w14:ligatures w14:val="none"/>
        </w:rPr>
        <w:lastRenderedPageBreak/>
        <w:t xml:space="preserve">Table 2 </w:t>
      </w:r>
      <w:r w:rsidRPr="007420F8">
        <w:rPr>
          <w:rFonts w:ascii="Times New Roman" w:eastAsia="宋体" w:hAnsi="Times New Roman" w:cs="Times New Roman"/>
          <w:sz w:val="24"/>
          <w14:ligatures w14:val="none"/>
        </w:rPr>
        <w:t>Effect of intercropping ratio (I) and density (D) management on growth and yield traits of maize and soybean during 2022–2023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5"/>
        <w:gridCol w:w="1697"/>
        <w:gridCol w:w="891"/>
        <w:gridCol w:w="786"/>
        <w:gridCol w:w="891"/>
        <w:gridCol w:w="1008"/>
        <w:gridCol w:w="975"/>
        <w:gridCol w:w="786"/>
        <w:gridCol w:w="681"/>
        <w:gridCol w:w="786"/>
      </w:tblGrid>
      <w:tr w:rsidR="00DD0801" w14:paraId="36DE062F" w14:textId="77777777">
        <w:trPr>
          <w:trHeight w:val="300"/>
        </w:trPr>
        <w:tc>
          <w:tcPr>
            <w:tcW w:w="281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F99103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Years</w:t>
            </w:r>
          </w:p>
        </w:tc>
        <w:tc>
          <w:tcPr>
            <w:tcW w:w="962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E10C03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Treatments</w:t>
            </w:r>
          </w:p>
        </w:tc>
        <w:tc>
          <w:tcPr>
            <w:tcW w:w="1878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3AABF8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aize</w:t>
            </w:r>
          </w:p>
        </w:tc>
        <w:tc>
          <w:tcPr>
            <w:tcW w:w="1878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8830ED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Soybean</w:t>
            </w:r>
          </w:p>
        </w:tc>
      </w:tr>
      <w:tr w:rsidR="00DD0801" w14:paraId="420E7071" w14:textId="77777777">
        <w:trPr>
          <w:trHeight w:val="300"/>
        </w:trPr>
        <w:tc>
          <w:tcPr>
            <w:tcW w:w="281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EA00100" w14:textId="77777777" w:rsidR="00DD0801" w:rsidRDefault="00DD080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</w:tc>
        <w:tc>
          <w:tcPr>
            <w:tcW w:w="962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B536B96" w14:textId="77777777" w:rsidR="00DD0801" w:rsidRDefault="00DD080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A534CC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H (cm)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8B6699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EL (cm)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8FD3E6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EG (mm)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651293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GNC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2A6738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H (cm)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6ABC2E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SNC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660501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BN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7EC5F3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GNP</w:t>
            </w:r>
          </w:p>
        </w:tc>
      </w:tr>
      <w:tr w:rsidR="00DD0801" w14:paraId="458CCE0F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EFC6B67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2022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4B12BC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CK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BE9579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40±2.6a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1D153A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7±0.3 a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6822E4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6±0.3e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B36AED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04±12.64d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BDD4AE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8±1.6e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38FB55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0±0.2d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B2BDB3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±0.1c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C84967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73±1.2a</w:t>
            </w:r>
          </w:p>
        </w:tc>
      </w:tr>
      <w:tr w:rsidR="00DD0801" w14:paraId="3D7F8666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5CA013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19CBCA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FD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4FDEBD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02±4.6d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C4D988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7±0.6a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7E0814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7±0.6de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ACD4B2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16±12.2cd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0C8EB6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71±1.7de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6FB151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0±0.3cd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9653BA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±0.0c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BAE019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72±2.1a</w:t>
            </w:r>
          </w:p>
        </w:tc>
      </w:tr>
      <w:tr w:rsidR="00DD0801" w14:paraId="312F30D8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053C5A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8D2864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FD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F75961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17±7.8cd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D0B39A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8±0.3a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2AFCB4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9±0.7ab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D17510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13±6.7cd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28CE77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75±0.9cd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297A8B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1±0.1bc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F30B6C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±0.1bc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AE07D2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8±1.5ab</w:t>
            </w:r>
          </w:p>
        </w:tc>
      </w:tr>
      <w:tr w:rsidR="00DD0801" w14:paraId="309FE7F3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A718DD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15BFE0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FD3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12D029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35±2.8ab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6C8858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7±0.3a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5B6D0C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8±0.3bcd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174222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38±3.0bc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F4E42E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85±3.2ab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869558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2±0.2b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C0241E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±0.2b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DA7276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2±2.4bc</w:t>
            </w:r>
          </w:p>
        </w:tc>
      </w:tr>
      <w:tr w:rsidR="00DD0801" w14:paraId="6548B481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19211F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BC835E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TD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AC7C9F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85±0.0e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D9BC3C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7±0.6a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BB261D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7±0.3cde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5613A7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47±11.6b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E0BF54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73±3.9cde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BCD00F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1±0.4bc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2AB578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±0.1b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24AA92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8±4.0ab</w:t>
            </w:r>
          </w:p>
        </w:tc>
      </w:tr>
      <w:tr w:rsidR="00DD0801" w14:paraId="49D65D8A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141A98F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F128D9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TD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5CFC8D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06±6.2cd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F5946F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8±0.3a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F04173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9±0.3a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AFAAC1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86±6.0a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DA98AF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80±0.4bc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C43C7B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1±0.2b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F51AFF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±0.3a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BD8739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57±2.6c</w:t>
            </w:r>
          </w:p>
        </w:tc>
      </w:tr>
      <w:tr w:rsidR="00DD0801" w14:paraId="02B60746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FCF4522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D9C069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TD3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5B49AA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21±7.8bc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C9DD86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7±0.3a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E84ACA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8±0.3abc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2E17C6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12±7.4cd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F6D881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87±1.6a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80B38B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3±0.1a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18CAF0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±0.2a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D24AAB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49±1.5d</w:t>
            </w:r>
          </w:p>
        </w:tc>
      </w:tr>
      <w:tr w:rsidR="00DD0801" w14:paraId="582E508C" w14:textId="77777777">
        <w:trPr>
          <w:trHeight w:val="300"/>
        </w:trPr>
        <w:tc>
          <w:tcPr>
            <w:tcW w:w="12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C41C559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I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23CB4A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DEB934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*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17D18F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7340C0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2BE674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D8BBBA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4AA880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*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D31524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</w:t>
            </w:r>
          </w:p>
        </w:tc>
      </w:tr>
      <w:tr w:rsidR="00DD0801" w14:paraId="04ABD204" w14:textId="77777777">
        <w:trPr>
          <w:trHeight w:val="300"/>
        </w:trPr>
        <w:tc>
          <w:tcPr>
            <w:tcW w:w="12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3D4F423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D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BA69E1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*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20A79E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6F314D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67457D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85AF97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*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5206D8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*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817534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1E18B5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*</w:t>
            </w:r>
          </w:p>
        </w:tc>
      </w:tr>
      <w:tr w:rsidR="00DD0801" w14:paraId="272A902D" w14:textId="77777777">
        <w:trPr>
          <w:trHeight w:val="300"/>
        </w:trPr>
        <w:tc>
          <w:tcPr>
            <w:tcW w:w="12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tcMar>
              <w:left w:w="0" w:type="dxa"/>
              <w:right w:w="0" w:type="dxa"/>
            </w:tcMar>
            <w:vAlign w:val="center"/>
          </w:tcPr>
          <w:p w14:paraId="4EA4A085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I × D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CAEE99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D43B5B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9A0383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298F83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*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177EB5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08D394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4DA8E1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F89DE8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</w:tr>
      <w:tr w:rsidR="00DD0801" w14:paraId="76C64704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6E9CB7E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2023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2305CA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CK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45EDE7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12±7.5a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688470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7±0.7c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519B74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9±0.9c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699E40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95±8.2e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8CEDA2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2±0.5ab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295028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9±0.2abc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98F03D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±0.0d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E93CA5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88±2.4a</w:t>
            </w:r>
          </w:p>
        </w:tc>
      </w:tr>
      <w:tr w:rsidR="00DD0801" w14:paraId="743FEAF6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F9F555F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E9AED2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FD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8891AF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83±5.9b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EDBF36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9±0.3ab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715C4C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8±0.3c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92B0AF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22±10.7d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351800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0±1.5b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8AA3B0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0±0.7a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5A7604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±0.0c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1242F8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78±3.0ab</w:t>
            </w:r>
          </w:p>
        </w:tc>
      </w:tr>
      <w:tr w:rsidR="00DD0801" w14:paraId="0C918A8E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325E3EA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bookmarkStart w:id="3" w:name="_Hlk209899864"/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FA56E4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FD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884BE0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92±4.1b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77B3F1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9±0.3ab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E30AE8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40±0.3bc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CA3271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70±5.5b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A20495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3±0.4ab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3AB801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9±0.8ab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55D4C7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±0.1bc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74A685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4±6.6cd</w:t>
            </w:r>
          </w:p>
        </w:tc>
      </w:tr>
      <w:bookmarkEnd w:id="3"/>
      <w:tr w:rsidR="00DD0801" w14:paraId="2F410174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67D1EDC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915BD6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FD3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20F1BC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79±2.8b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8AAD1C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8±0.3bc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C3EA99E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40±0.3abc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AFDE2A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33±2.1cd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8ECC26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6±1.9a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DEA1FC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9±0.3ab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9D166D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±0.3b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163084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0±3.8cd</w:t>
            </w:r>
          </w:p>
        </w:tc>
      </w:tr>
      <w:tr w:rsidR="00DD0801" w14:paraId="5C153E7A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BE1966E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bookmarkStart w:id="4" w:name="_Hlk207987814"/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854EB4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TD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CD1E8A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81±2.3b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BD7A99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9±0.9a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B92963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9±0.3bc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199C64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55±6.3bc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359374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54±1.9c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0AAD80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8±0.2bcd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52DF76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±0.1bc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F787B0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9±4.0bc</w:t>
            </w:r>
          </w:p>
        </w:tc>
      </w:tr>
      <w:tr w:rsidR="00DD0801" w14:paraId="09DCF251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60AA670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19FE18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TD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D9C569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63±7.4c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1B257B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8±0.3bc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1DCBDC2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41±1.3ab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C689C0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409±12.7a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437CA76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55±3.0c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B5ED0A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7±0.2d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F76A06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±0.1a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4F5842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65±0.6c</w:t>
            </w:r>
          </w:p>
        </w:tc>
      </w:tr>
      <w:tr w:rsidR="00DD0801" w14:paraId="0A2CD756" w14:textId="77777777">
        <w:trPr>
          <w:trHeight w:val="300"/>
        </w:trPr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C48CEFC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　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039974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TD3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C6D50D8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90±3.b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8C31DF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18±0.3bc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061B97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42±0.7a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013F1A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356±2.4bc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82B5A9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55±1.3c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23ECCB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8±0.2cd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E40400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2±0.1a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1E430B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53±4.0d</w:t>
            </w:r>
          </w:p>
        </w:tc>
      </w:tr>
      <w:tr w:rsidR="00DD0801" w14:paraId="6247E31D" w14:textId="77777777">
        <w:trPr>
          <w:trHeight w:val="300"/>
        </w:trPr>
        <w:tc>
          <w:tcPr>
            <w:tcW w:w="12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54DBA55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I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1F242A5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5F37FD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97C5B61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2CA973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118FAC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*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65A0C5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7987A9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FA2C40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</w:tr>
      <w:tr w:rsidR="00DD0801" w14:paraId="1720CF01" w14:textId="77777777">
        <w:trPr>
          <w:trHeight w:val="300"/>
        </w:trPr>
        <w:tc>
          <w:tcPr>
            <w:tcW w:w="12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AE0B8CE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D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A1EBEE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88E9EB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26C1440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751841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*</w:t>
            </w:r>
          </w:p>
        </w:tc>
        <w:tc>
          <w:tcPr>
            <w:tcW w:w="57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5D45199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EF4496F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CB1F4BA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*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2064F6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</w:t>
            </w:r>
          </w:p>
        </w:tc>
      </w:tr>
      <w:tr w:rsidR="00DD0801" w14:paraId="0A75EAB8" w14:textId="77777777">
        <w:trPr>
          <w:trHeight w:val="300"/>
        </w:trPr>
        <w:tc>
          <w:tcPr>
            <w:tcW w:w="124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tcMar>
              <w:left w:w="0" w:type="dxa"/>
              <w:right w:w="0" w:type="dxa"/>
            </w:tcMar>
            <w:vAlign w:val="center"/>
          </w:tcPr>
          <w:p w14:paraId="60B20FC2" w14:textId="77777777" w:rsidR="00DD0801" w:rsidRDefault="009070E8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I × D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2A1380B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*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493E7E6B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D84ABB4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5BC1A9D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C55ED8C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0786FF03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60F1BFF9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55EA1E7" w14:textId="77777777" w:rsidR="00DD0801" w:rsidRDefault="009070E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</w:pPr>
            <w:r>
              <w:rPr>
                <w:rFonts w:ascii="Times New Roman" w:eastAsia="等线" w:hAnsi="Times New Roman" w:cs="Times New Roman"/>
                <w:kern w:val="0"/>
                <w:sz w:val="21"/>
                <w:szCs w:val="21"/>
                <w14:ligatures w14:val="none"/>
              </w:rPr>
              <w:t>ns</w:t>
            </w:r>
          </w:p>
        </w:tc>
      </w:tr>
    </w:tbl>
    <w:bookmarkEnd w:id="4"/>
    <w:p w14:paraId="68BA597A" w14:textId="77777777" w:rsidR="00DD0801" w:rsidRDefault="009070E8">
      <w:pPr>
        <w:spacing w:after="0" w:line="240" w:lineRule="auto"/>
        <w:jc w:val="both"/>
        <w:rPr>
          <w:rFonts w:ascii="Times New Roman" w:eastAsia="宋体" w:hAnsi="Times New Roman" w:cs="Times New Roman"/>
          <w:sz w:val="24"/>
          <w14:ligatures w14:val="none"/>
        </w:rPr>
      </w:pPr>
      <w:r>
        <w:rPr>
          <w:rFonts w:ascii="Times New Roman" w:eastAsia="宋体" w:hAnsi="Times New Roman" w:cs="Times New Roman"/>
          <w:bCs/>
          <w:sz w:val="21"/>
          <w14:ligatures w14:val="none"/>
        </w:rPr>
        <w:t>Means with different letters in the same column indicate significant differences (</w:t>
      </w:r>
      <w:r>
        <w:rPr>
          <w:rFonts w:ascii="Times New Roman" w:eastAsia="宋体" w:hAnsi="Times New Roman" w:cs="Times New Roman"/>
          <w:bCs/>
          <w:i/>
          <w:sz w:val="21"/>
          <w14:ligatures w14:val="none"/>
        </w:rPr>
        <w:t>P</w:t>
      </w:r>
      <w:r>
        <w:rPr>
          <w:rFonts w:ascii="Times New Roman" w:eastAsia="宋体" w:hAnsi="Times New Roman" w:cs="Times New Roman"/>
          <w:bCs/>
          <w:sz w:val="21"/>
          <w14:ligatures w14:val="none"/>
        </w:rPr>
        <w:t xml:space="preserve"> &lt; 0.05); values are means ± SE (n = 3); ns, not significant; ⁎ significant at </w:t>
      </w:r>
      <w:r>
        <w:rPr>
          <w:rFonts w:ascii="Times New Roman" w:eastAsia="宋体" w:hAnsi="Times New Roman" w:cs="Times New Roman"/>
          <w:bCs/>
          <w:i/>
          <w:sz w:val="21"/>
          <w14:ligatures w14:val="none"/>
        </w:rPr>
        <w:t>P</w:t>
      </w:r>
      <w:r>
        <w:rPr>
          <w:rFonts w:ascii="Times New Roman" w:eastAsia="宋体" w:hAnsi="Times New Roman" w:cs="Times New Roman"/>
          <w:bCs/>
          <w:sz w:val="21"/>
          <w14:ligatures w14:val="none"/>
        </w:rPr>
        <w:t xml:space="preserve"> &lt; 0.05; ⁎⁎ significant at </w:t>
      </w:r>
      <w:r>
        <w:rPr>
          <w:rFonts w:ascii="Times New Roman" w:eastAsia="宋体" w:hAnsi="Times New Roman" w:cs="Times New Roman"/>
          <w:bCs/>
          <w:i/>
          <w:sz w:val="21"/>
          <w14:ligatures w14:val="none"/>
        </w:rPr>
        <w:t>P</w:t>
      </w:r>
      <w:r>
        <w:rPr>
          <w:rFonts w:ascii="Times New Roman" w:eastAsia="宋体" w:hAnsi="Times New Roman" w:cs="Times New Roman"/>
          <w:bCs/>
          <w:sz w:val="21"/>
          <w14:ligatures w14:val="none"/>
        </w:rPr>
        <w:t xml:space="preserve"> &lt; 0.01. </w:t>
      </w:r>
      <w:bookmarkStart w:id="5" w:name="OLE_LINK79"/>
      <w:r>
        <w:rPr>
          <w:rFonts w:ascii="Times New Roman" w:eastAsia="宋体" w:hAnsi="Times New Roman" w:cs="Times New Roman"/>
          <w:bCs/>
          <w:sz w:val="21"/>
          <w14:ligatures w14:val="none"/>
        </w:rPr>
        <w:t xml:space="preserve">PH, plant height; EL, ear length; EG, ear girth; GNC, Grain number per cob; SNC, stem node count; BN, branch number; GNP, grain number per plant. </w:t>
      </w:r>
      <w:bookmarkEnd w:id="5"/>
      <w:r>
        <w:rPr>
          <w:rFonts w:ascii="Times New Roman" w:eastAsia="宋体" w:hAnsi="Times New Roman" w:cs="Times New Roman"/>
          <w:bCs/>
          <w:sz w:val="21"/>
          <w14:ligatures w14:val="none"/>
        </w:rPr>
        <w:t>CK, monocropping maize and soybean; F, four rows of maize alternated with four rows of soybean; T, two rows of maize alternated with two rows of soybean. D1, D2, and D3 were maize densities of 45,000, 52,500, and 60,000 plants ha⁻¹, respectively.</w:t>
      </w:r>
    </w:p>
    <w:sectPr w:rsidR="00DD0801">
      <w:type w:val="continuous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36198F" w14:textId="77777777" w:rsidR="00634B1D" w:rsidRDefault="00634B1D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14:paraId="0F90C028" w14:textId="77777777" w:rsidR="00634B1D" w:rsidRDefault="00634B1D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E72DC4" w14:textId="77777777" w:rsidR="00634B1D" w:rsidRDefault="00634B1D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705A2462" w14:textId="77777777" w:rsidR="00634B1D" w:rsidRDefault="00634B1D">
      <w:pPr>
        <w:spacing w:after="0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trackRevisions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NTM0MDc3MzUytbBQ0lEKTi0uzszPAykwqwUAlszwi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缩写期刊1-Field Crops Research Copy1 Copy&lt;/Style&gt;&lt;LeftDelim&gt;{&lt;/LeftDelim&gt;&lt;RightDelim&gt;}&lt;/RightDelim&gt;&lt;FontName&gt;等线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vsze29ewsx9eflee90rx9tektzpwvaaewpaf&quot;&gt;修改My EndNote Library-Converted&lt;record-ids&gt;&lt;item&gt;2&lt;/item&gt;&lt;item&gt;3&lt;/item&gt;&lt;item&gt;5&lt;/item&gt;&lt;item&gt;7&lt;/item&gt;&lt;item&gt;8&lt;/item&gt;&lt;item&gt;11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32&lt;/item&gt;&lt;item&gt;34&lt;/item&gt;&lt;item&gt;35&lt;/item&gt;&lt;item&gt;39&lt;/item&gt;&lt;item&gt;40&lt;/item&gt;&lt;item&gt;41&lt;/item&gt;&lt;item&gt;44&lt;/item&gt;&lt;item&gt;45&lt;/item&gt;&lt;item&gt;46&lt;/item&gt;&lt;item&gt;48&lt;/item&gt;&lt;item&gt;49&lt;/item&gt;&lt;item&gt;50&lt;/item&gt;&lt;item&gt;52&lt;/item&gt;&lt;item&gt;53&lt;/item&gt;&lt;item&gt;54&lt;/item&gt;&lt;item&gt;55&lt;/item&gt;&lt;item&gt;56&lt;/item&gt;&lt;item&gt;57&lt;/item&gt;&lt;item&gt;58&lt;/item&gt;&lt;item&gt;59&lt;/item&gt;&lt;item&gt;61&lt;/item&gt;&lt;item&gt;62&lt;/item&gt;&lt;item&gt;63&lt;/item&gt;&lt;item&gt;64&lt;/item&gt;&lt;item&gt;65&lt;/item&gt;&lt;item&gt;66&lt;/item&gt;&lt;item&gt;67&lt;/item&gt;&lt;item&gt;68&lt;/item&gt;&lt;item&gt;69&lt;/item&gt;&lt;item&gt;72&lt;/item&gt;&lt;item&gt;73&lt;/item&gt;&lt;item&gt;74&lt;/item&gt;&lt;item&gt;78&lt;/item&gt;&lt;item&gt;80&lt;/item&gt;&lt;item&gt;81&lt;/item&gt;&lt;item&gt;85&lt;/item&gt;&lt;item&gt;88&lt;/item&gt;&lt;item&gt;89&lt;/item&gt;&lt;item&gt;90&lt;/item&gt;&lt;item&gt;93&lt;/item&gt;&lt;/record-ids&gt;&lt;/item&gt;&lt;/Libraries&gt;"/>
  </w:docVars>
  <w:rsids>
    <w:rsidRoot w:val="00821DF5"/>
    <w:rsid w:val="00000CE8"/>
    <w:rsid w:val="0000179A"/>
    <w:rsid w:val="00002D98"/>
    <w:rsid w:val="000037BE"/>
    <w:rsid w:val="0000382E"/>
    <w:rsid w:val="00003853"/>
    <w:rsid w:val="00005FAF"/>
    <w:rsid w:val="00006F64"/>
    <w:rsid w:val="0001099A"/>
    <w:rsid w:val="00011FC7"/>
    <w:rsid w:val="0001233A"/>
    <w:rsid w:val="00013F37"/>
    <w:rsid w:val="00014141"/>
    <w:rsid w:val="000148BB"/>
    <w:rsid w:val="00014AF3"/>
    <w:rsid w:val="0001523D"/>
    <w:rsid w:val="000154D8"/>
    <w:rsid w:val="00015ACB"/>
    <w:rsid w:val="00017C45"/>
    <w:rsid w:val="0002050A"/>
    <w:rsid w:val="00020B1A"/>
    <w:rsid w:val="00021340"/>
    <w:rsid w:val="00021408"/>
    <w:rsid w:val="00021C15"/>
    <w:rsid w:val="00022865"/>
    <w:rsid w:val="00022D01"/>
    <w:rsid w:val="00023DA5"/>
    <w:rsid w:val="00024037"/>
    <w:rsid w:val="000245CB"/>
    <w:rsid w:val="000249C4"/>
    <w:rsid w:val="00026745"/>
    <w:rsid w:val="000267A7"/>
    <w:rsid w:val="00026F0C"/>
    <w:rsid w:val="00026F81"/>
    <w:rsid w:val="00027EFF"/>
    <w:rsid w:val="00030778"/>
    <w:rsid w:val="000318E7"/>
    <w:rsid w:val="000319E1"/>
    <w:rsid w:val="000330B5"/>
    <w:rsid w:val="0003316A"/>
    <w:rsid w:val="000334A5"/>
    <w:rsid w:val="0003395B"/>
    <w:rsid w:val="00034FD4"/>
    <w:rsid w:val="000358F5"/>
    <w:rsid w:val="00035BB7"/>
    <w:rsid w:val="00035CE8"/>
    <w:rsid w:val="00035FE3"/>
    <w:rsid w:val="00036B6C"/>
    <w:rsid w:val="00036D0D"/>
    <w:rsid w:val="00037E65"/>
    <w:rsid w:val="00040391"/>
    <w:rsid w:val="00040FD3"/>
    <w:rsid w:val="00041DEE"/>
    <w:rsid w:val="00042621"/>
    <w:rsid w:val="000431F6"/>
    <w:rsid w:val="0004491F"/>
    <w:rsid w:val="00044D7D"/>
    <w:rsid w:val="000456F9"/>
    <w:rsid w:val="00046AF7"/>
    <w:rsid w:val="00046E6A"/>
    <w:rsid w:val="00047FA8"/>
    <w:rsid w:val="000502E3"/>
    <w:rsid w:val="00051327"/>
    <w:rsid w:val="00052457"/>
    <w:rsid w:val="0005246C"/>
    <w:rsid w:val="00053C77"/>
    <w:rsid w:val="000542B1"/>
    <w:rsid w:val="00054BA4"/>
    <w:rsid w:val="00055154"/>
    <w:rsid w:val="000558BA"/>
    <w:rsid w:val="0005728C"/>
    <w:rsid w:val="000576BA"/>
    <w:rsid w:val="00060DCD"/>
    <w:rsid w:val="0006104B"/>
    <w:rsid w:val="0006293C"/>
    <w:rsid w:val="000646C3"/>
    <w:rsid w:val="000656BB"/>
    <w:rsid w:val="000656F6"/>
    <w:rsid w:val="00065DFF"/>
    <w:rsid w:val="00066125"/>
    <w:rsid w:val="000662E5"/>
    <w:rsid w:val="000666EB"/>
    <w:rsid w:val="000667E8"/>
    <w:rsid w:val="00066934"/>
    <w:rsid w:val="000669EE"/>
    <w:rsid w:val="00066B26"/>
    <w:rsid w:val="00066F37"/>
    <w:rsid w:val="00070491"/>
    <w:rsid w:val="000713D8"/>
    <w:rsid w:val="00071448"/>
    <w:rsid w:val="00071A49"/>
    <w:rsid w:val="000735A8"/>
    <w:rsid w:val="00074B96"/>
    <w:rsid w:val="00075238"/>
    <w:rsid w:val="00075D69"/>
    <w:rsid w:val="000764C6"/>
    <w:rsid w:val="000767F3"/>
    <w:rsid w:val="000773B4"/>
    <w:rsid w:val="00077808"/>
    <w:rsid w:val="00080462"/>
    <w:rsid w:val="00080BDF"/>
    <w:rsid w:val="000815E3"/>
    <w:rsid w:val="00081689"/>
    <w:rsid w:val="00081ED1"/>
    <w:rsid w:val="00082EA6"/>
    <w:rsid w:val="000834AC"/>
    <w:rsid w:val="000844E2"/>
    <w:rsid w:val="00084848"/>
    <w:rsid w:val="000848C0"/>
    <w:rsid w:val="00086071"/>
    <w:rsid w:val="00086285"/>
    <w:rsid w:val="000863AA"/>
    <w:rsid w:val="00086409"/>
    <w:rsid w:val="00086AAF"/>
    <w:rsid w:val="000875D1"/>
    <w:rsid w:val="00087C42"/>
    <w:rsid w:val="00087E10"/>
    <w:rsid w:val="0009020C"/>
    <w:rsid w:val="0009062D"/>
    <w:rsid w:val="00090B56"/>
    <w:rsid w:val="000911F9"/>
    <w:rsid w:val="000929A9"/>
    <w:rsid w:val="00093246"/>
    <w:rsid w:val="00093A95"/>
    <w:rsid w:val="00093ED0"/>
    <w:rsid w:val="00093F2A"/>
    <w:rsid w:val="0009439B"/>
    <w:rsid w:val="0009482C"/>
    <w:rsid w:val="000952C0"/>
    <w:rsid w:val="0009562D"/>
    <w:rsid w:val="000979D9"/>
    <w:rsid w:val="00097F9C"/>
    <w:rsid w:val="00097FFD"/>
    <w:rsid w:val="000A20C8"/>
    <w:rsid w:val="000A266D"/>
    <w:rsid w:val="000A26B8"/>
    <w:rsid w:val="000A2979"/>
    <w:rsid w:val="000A3184"/>
    <w:rsid w:val="000A31A8"/>
    <w:rsid w:val="000A37CC"/>
    <w:rsid w:val="000A3BF7"/>
    <w:rsid w:val="000A4121"/>
    <w:rsid w:val="000A4265"/>
    <w:rsid w:val="000A4D4A"/>
    <w:rsid w:val="000A4F23"/>
    <w:rsid w:val="000A568F"/>
    <w:rsid w:val="000A5DA5"/>
    <w:rsid w:val="000A6011"/>
    <w:rsid w:val="000A62D9"/>
    <w:rsid w:val="000A66CC"/>
    <w:rsid w:val="000A723F"/>
    <w:rsid w:val="000A72C5"/>
    <w:rsid w:val="000A7C34"/>
    <w:rsid w:val="000B0577"/>
    <w:rsid w:val="000B0657"/>
    <w:rsid w:val="000B08EC"/>
    <w:rsid w:val="000B0DE4"/>
    <w:rsid w:val="000B10C5"/>
    <w:rsid w:val="000B15EA"/>
    <w:rsid w:val="000B20F3"/>
    <w:rsid w:val="000B2E1F"/>
    <w:rsid w:val="000B35AD"/>
    <w:rsid w:val="000B43FE"/>
    <w:rsid w:val="000B4680"/>
    <w:rsid w:val="000B49C6"/>
    <w:rsid w:val="000B4A49"/>
    <w:rsid w:val="000B4F3C"/>
    <w:rsid w:val="000B57AD"/>
    <w:rsid w:val="000B6E1A"/>
    <w:rsid w:val="000B7272"/>
    <w:rsid w:val="000B7857"/>
    <w:rsid w:val="000C0347"/>
    <w:rsid w:val="000C0601"/>
    <w:rsid w:val="000C06C6"/>
    <w:rsid w:val="000C0CD3"/>
    <w:rsid w:val="000C1466"/>
    <w:rsid w:val="000C1D89"/>
    <w:rsid w:val="000C210C"/>
    <w:rsid w:val="000C27C2"/>
    <w:rsid w:val="000C31CA"/>
    <w:rsid w:val="000C4115"/>
    <w:rsid w:val="000C4575"/>
    <w:rsid w:val="000C5B1D"/>
    <w:rsid w:val="000C60C7"/>
    <w:rsid w:val="000C60D0"/>
    <w:rsid w:val="000C6846"/>
    <w:rsid w:val="000C70B8"/>
    <w:rsid w:val="000C774E"/>
    <w:rsid w:val="000D0426"/>
    <w:rsid w:val="000D0841"/>
    <w:rsid w:val="000D0CDC"/>
    <w:rsid w:val="000D1AAD"/>
    <w:rsid w:val="000D207F"/>
    <w:rsid w:val="000D29B0"/>
    <w:rsid w:val="000D328B"/>
    <w:rsid w:val="000D3BDC"/>
    <w:rsid w:val="000D495C"/>
    <w:rsid w:val="000D4B44"/>
    <w:rsid w:val="000D62B6"/>
    <w:rsid w:val="000D69A2"/>
    <w:rsid w:val="000D70CE"/>
    <w:rsid w:val="000D7135"/>
    <w:rsid w:val="000D759D"/>
    <w:rsid w:val="000D75FC"/>
    <w:rsid w:val="000E03D3"/>
    <w:rsid w:val="000E1116"/>
    <w:rsid w:val="000E17ED"/>
    <w:rsid w:val="000E1828"/>
    <w:rsid w:val="000E260B"/>
    <w:rsid w:val="000E328D"/>
    <w:rsid w:val="000E35EB"/>
    <w:rsid w:val="000E3726"/>
    <w:rsid w:val="000E39C2"/>
    <w:rsid w:val="000E3CFD"/>
    <w:rsid w:val="000E41DC"/>
    <w:rsid w:val="000E4C36"/>
    <w:rsid w:val="000E4EEF"/>
    <w:rsid w:val="000E6E0E"/>
    <w:rsid w:val="000E76BD"/>
    <w:rsid w:val="000E7932"/>
    <w:rsid w:val="000F0145"/>
    <w:rsid w:val="000F14CE"/>
    <w:rsid w:val="000F1956"/>
    <w:rsid w:val="000F22A5"/>
    <w:rsid w:val="000F256E"/>
    <w:rsid w:val="000F31E8"/>
    <w:rsid w:val="000F500B"/>
    <w:rsid w:val="000F5764"/>
    <w:rsid w:val="000F5A3E"/>
    <w:rsid w:val="000F5CF7"/>
    <w:rsid w:val="000F65BB"/>
    <w:rsid w:val="000F6E35"/>
    <w:rsid w:val="00100BE9"/>
    <w:rsid w:val="00101007"/>
    <w:rsid w:val="00101895"/>
    <w:rsid w:val="00101B04"/>
    <w:rsid w:val="001039CA"/>
    <w:rsid w:val="00103C6D"/>
    <w:rsid w:val="00103E5A"/>
    <w:rsid w:val="001044DC"/>
    <w:rsid w:val="00104507"/>
    <w:rsid w:val="001057BC"/>
    <w:rsid w:val="001065FC"/>
    <w:rsid w:val="001066EA"/>
    <w:rsid w:val="001067DF"/>
    <w:rsid w:val="001068FF"/>
    <w:rsid w:val="001072E3"/>
    <w:rsid w:val="001072E8"/>
    <w:rsid w:val="00107304"/>
    <w:rsid w:val="00107747"/>
    <w:rsid w:val="00107A2B"/>
    <w:rsid w:val="00110006"/>
    <w:rsid w:val="00110340"/>
    <w:rsid w:val="001129AA"/>
    <w:rsid w:val="00112BF5"/>
    <w:rsid w:val="00113247"/>
    <w:rsid w:val="001139E4"/>
    <w:rsid w:val="00114B0B"/>
    <w:rsid w:val="001152D2"/>
    <w:rsid w:val="00116001"/>
    <w:rsid w:val="00117E45"/>
    <w:rsid w:val="001200D5"/>
    <w:rsid w:val="00120E8C"/>
    <w:rsid w:val="0012298E"/>
    <w:rsid w:val="00123CDF"/>
    <w:rsid w:val="00123F49"/>
    <w:rsid w:val="0012405C"/>
    <w:rsid w:val="00124676"/>
    <w:rsid w:val="001247DC"/>
    <w:rsid w:val="00124A2F"/>
    <w:rsid w:val="001256DE"/>
    <w:rsid w:val="00125F75"/>
    <w:rsid w:val="001261B6"/>
    <w:rsid w:val="001272CE"/>
    <w:rsid w:val="001279B9"/>
    <w:rsid w:val="00127B30"/>
    <w:rsid w:val="001306E7"/>
    <w:rsid w:val="00130A41"/>
    <w:rsid w:val="00130F19"/>
    <w:rsid w:val="00132B3B"/>
    <w:rsid w:val="00132E20"/>
    <w:rsid w:val="001336A9"/>
    <w:rsid w:val="0013390A"/>
    <w:rsid w:val="001345D2"/>
    <w:rsid w:val="00135F9B"/>
    <w:rsid w:val="00136A22"/>
    <w:rsid w:val="00136DAF"/>
    <w:rsid w:val="00136DDE"/>
    <w:rsid w:val="001373D3"/>
    <w:rsid w:val="0013742D"/>
    <w:rsid w:val="00137CB0"/>
    <w:rsid w:val="00137D59"/>
    <w:rsid w:val="001406B3"/>
    <w:rsid w:val="00140FD1"/>
    <w:rsid w:val="001410AC"/>
    <w:rsid w:val="001410DE"/>
    <w:rsid w:val="00141579"/>
    <w:rsid w:val="001415B8"/>
    <w:rsid w:val="00141F69"/>
    <w:rsid w:val="00142765"/>
    <w:rsid w:val="00143BCB"/>
    <w:rsid w:val="00143D63"/>
    <w:rsid w:val="001440B6"/>
    <w:rsid w:val="00144480"/>
    <w:rsid w:val="00145B1F"/>
    <w:rsid w:val="00146840"/>
    <w:rsid w:val="001471D5"/>
    <w:rsid w:val="001501FB"/>
    <w:rsid w:val="00150B57"/>
    <w:rsid w:val="00150B83"/>
    <w:rsid w:val="00150DFA"/>
    <w:rsid w:val="00150FBC"/>
    <w:rsid w:val="001511A8"/>
    <w:rsid w:val="001525C0"/>
    <w:rsid w:val="0015480A"/>
    <w:rsid w:val="00155387"/>
    <w:rsid w:val="0015613F"/>
    <w:rsid w:val="00157108"/>
    <w:rsid w:val="00157D79"/>
    <w:rsid w:val="001605C2"/>
    <w:rsid w:val="001610B6"/>
    <w:rsid w:val="00161300"/>
    <w:rsid w:val="00161919"/>
    <w:rsid w:val="00161F0B"/>
    <w:rsid w:val="00162A86"/>
    <w:rsid w:val="00162B89"/>
    <w:rsid w:val="00162F9F"/>
    <w:rsid w:val="00164316"/>
    <w:rsid w:val="00164BCC"/>
    <w:rsid w:val="0016688D"/>
    <w:rsid w:val="00167108"/>
    <w:rsid w:val="00167A7F"/>
    <w:rsid w:val="00167C6C"/>
    <w:rsid w:val="00167DFA"/>
    <w:rsid w:val="001711C2"/>
    <w:rsid w:val="0017130E"/>
    <w:rsid w:val="00171331"/>
    <w:rsid w:val="001713C9"/>
    <w:rsid w:val="00171599"/>
    <w:rsid w:val="001728E6"/>
    <w:rsid w:val="001748E0"/>
    <w:rsid w:val="00174A90"/>
    <w:rsid w:val="00175D55"/>
    <w:rsid w:val="00176D1A"/>
    <w:rsid w:val="00176E38"/>
    <w:rsid w:val="00177B80"/>
    <w:rsid w:val="00177F8F"/>
    <w:rsid w:val="001802A6"/>
    <w:rsid w:val="00180ACD"/>
    <w:rsid w:val="001822EC"/>
    <w:rsid w:val="0018277E"/>
    <w:rsid w:val="00182D92"/>
    <w:rsid w:val="0018304E"/>
    <w:rsid w:val="00183439"/>
    <w:rsid w:val="00183D1D"/>
    <w:rsid w:val="00183FC8"/>
    <w:rsid w:val="001852A5"/>
    <w:rsid w:val="00186A00"/>
    <w:rsid w:val="00186B5F"/>
    <w:rsid w:val="001870E1"/>
    <w:rsid w:val="00187274"/>
    <w:rsid w:val="00190013"/>
    <w:rsid w:val="001909A6"/>
    <w:rsid w:val="00190A86"/>
    <w:rsid w:val="00192E9F"/>
    <w:rsid w:val="00195180"/>
    <w:rsid w:val="001952C4"/>
    <w:rsid w:val="00195C9F"/>
    <w:rsid w:val="001971E0"/>
    <w:rsid w:val="00197643"/>
    <w:rsid w:val="00197670"/>
    <w:rsid w:val="00197745"/>
    <w:rsid w:val="00197A4D"/>
    <w:rsid w:val="00197E98"/>
    <w:rsid w:val="001A089B"/>
    <w:rsid w:val="001A1DB8"/>
    <w:rsid w:val="001A1FEA"/>
    <w:rsid w:val="001A2438"/>
    <w:rsid w:val="001A2A43"/>
    <w:rsid w:val="001A3EBC"/>
    <w:rsid w:val="001A4B99"/>
    <w:rsid w:val="001A5E0B"/>
    <w:rsid w:val="001A6978"/>
    <w:rsid w:val="001B1E79"/>
    <w:rsid w:val="001B2297"/>
    <w:rsid w:val="001B2D4B"/>
    <w:rsid w:val="001B3427"/>
    <w:rsid w:val="001B4FE7"/>
    <w:rsid w:val="001B5D10"/>
    <w:rsid w:val="001B63F7"/>
    <w:rsid w:val="001B7FA9"/>
    <w:rsid w:val="001C0272"/>
    <w:rsid w:val="001C0369"/>
    <w:rsid w:val="001C078D"/>
    <w:rsid w:val="001C24CA"/>
    <w:rsid w:val="001C24CD"/>
    <w:rsid w:val="001C2BDA"/>
    <w:rsid w:val="001C2ECC"/>
    <w:rsid w:val="001C3A86"/>
    <w:rsid w:val="001C4B60"/>
    <w:rsid w:val="001C5F54"/>
    <w:rsid w:val="001C623F"/>
    <w:rsid w:val="001C696D"/>
    <w:rsid w:val="001C69F9"/>
    <w:rsid w:val="001C740E"/>
    <w:rsid w:val="001C7F11"/>
    <w:rsid w:val="001D00A2"/>
    <w:rsid w:val="001D0669"/>
    <w:rsid w:val="001D0DE0"/>
    <w:rsid w:val="001D2577"/>
    <w:rsid w:val="001D2A6E"/>
    <w:rsid w:val="001D6891"/>
    <w:rsid w:val="001D7909"/>
    <w:rsid w:val="001D7E11"/>
    <w:rsid w:val="001E12E4"/>
    <w:rsid w:val="001E21E9"/>
    <w:rsid w:val="001E26C3"/>
    <w:rsid w:val="001E3BCB"/>
    <w:rsid w:val="001E4B86"/>
    <w:rsid w:val="001E52B8"/>
    <w:rsid w:val="001E562D"/>
    <w:rsid w:val="001E574E"/>
    <w:rsid w:val="001E756B"/>
    <w:rsid w:val="001E7C28"/>
    <w:rsid w:val="001F08C6"/>
    <w:rsid w:val="001F0F9A"/>
    <w:rsid w:val="001F13AF"/>
    <w:rsid w:val="001F1B84"/>
    <w:rsid w:val="001F2DCC"/>
    <w:rsid w:val="001F3950"/>
    <w:rsid w:val="001F43FD"/>
    <w:rsid w:val="001F5C61"/>
    <w:rsid w:val="001F6EAD"/>
    <w:rsid w:val="001F6F88"/>
    <w:rsid w:val="001F7503"/>
    <w:rsid w:val="001F77DC"/>
    <w:rsid w:val="001F7C48"/>
    <w:rsid w:val="001F7EF0"/>
    <w:rsid w:val="00200720"/>
    <w:rsid w:val="00200D41"/>
    <w:rsid w:val="00200FA4"/>
    <w:rsid w:val="00201366"/>
    <w:rsid w:val="00202946"/>
    <w:rsid w:val="002030F5"/>
    <w:rsid w:val="00203639"/>
    <w:rsid w:val="00203FBF"/>
    <w:rsid w:val="00205C0B"/>
    <w:rsid w:val="00205E87"/>
    <w:rsid w:val="00206620"/>
    <w:rsid w:val="00206C73"/>
    <w:rsid w:val="0020718D"/>
    <w:rsid w:val="00207FA9"/>
    <w:rsid w:val="00210183"/>
    <w:rsid w:val="002104DA"/>
    <w:rsid w:val="002138DF"/>
    <w:rsid w:val="00213F3B"/>
    <w:rsid w:val="002146E7"/>
    <w:rsid w:val="002149CC"/>
    <w:rsid w:val="002151CF"/>
    <w:rsid w:val="0021625B"/>
    <w:rsid w:val="002178F2"/>
    <w:rsid w:val="00217980"/>
    <w:rsid w:val="00220144"/>
    <w:rsid w:val="00220971"/>
    <w:rsid w:val="002210E9"/>
    <w:rsid w:val="002211DF"/>
    <w:rsid w:val="00221A81"/>
    <w:rsid w:val="00222A07"/>
    <w:rsid w:val="00222F50"/>
    <w:rsid w:val="0022351B"/>
    <w:rsid w:val="00223E1B"/>
    <w:rsid w:val="002243C9"/>
    <w:rsid w:val="002248BE"/>
    <w:rsid w:val="002254C4"/>
    <w:rsid w:val="00225C52"/>
    <w:rsid w:val="00226A75"/>
    <w:rsid w:val="00226E32"/>
    <w:rsid w:val="00227260"/>
    <w:rsid w:val="0022726C"/>
    <w:rsid w:val="002302F8"/>
    <w:rsid w:val="00230976"/>
    <w:rsid w:val="00230FCA"/>
    <w:rsid w:val="002318EC"/>
    <w:rsid w:val="00231D9E"/>
    <w:rsid w:val="00231DD6"/>
    <w:rsid w:val="00232238"/>
    <w:rsid w:val="002325AC"/>
    <w:rsid w:val="00233F4D"/>
    <w:rsid w:val="002347B9"/>
    <w:rsid w:val="002355AF"/>
    <w:rsid w:val="00235D74"/>
    <w:rsid w:val="00235DB2"/>
    <w:rsid w:val="00237878"/>
    <w:rsid w:val="00237ABC"/>
    <w:rsid w:val="0024002D"/>
    <w:rsid w:val="0024012E"/>
    <w:rsid w:val="0024057C"/>
    <w:rsid w:val="00240970"/>
    <w:rsid w:val="002417FD"/>
    <w:rsid w:val="00241921"/>
    <w:rsid w:val="00241E57"/>
    <w:rsid w:val="00242A10"/>
    <w:rsid w:val="00242B5F"/>
    <w:rsid w:val="00242DBB"/>
    <w:rsid w:val="0024526C"/>
    <w:rsid w:val="0024600B"/>
    <w:rsid w:val="00247706"/>
    <w:rsid w:val="0025043D"/>
    <w:rsid w:val="00251984"/>
    <w:rsid w:val="00251990"/>
    <w:rsid w:val="002519C1"/>
    <w:rsid w:val="0025282D"/>
    <w:rsid w:val="00253A90"/>
    <w:rsid w:val="002545AD"/>
    <w:rsid w:val="002548E5"/>
    <w:rsid w:val="0025550A"/>
    <w:rsid w:val="00256F92"/>
    <w:rsid w:val="00257019"/>
    <w:rsid w:val="002570BF"/>
    <w:rsid w:val="002572B1"/>
    <w:rsid w:val="002572C5"/>
    <w:rsid w:val="002572E7"/>
    <w:rsid w:val="00260AFA"/>
    <w:rsid w:val="00260BFF"/>
    <w:rsid w:val="0026131D"/>
    <w:rsid w:val="002619A6"/>
    <w:rsid w:val="00261F13"/>
    <w:rsid w:val="00262E60"/>
    <w:rsid w:val="0026310A"/>
    <w:rsid w:val="0026386B"/>
    <w:rsid w:val="00263A06"/>
    <w:rsid w:val="00264701"/>
    <w:rsid w:val="0026603A"/>
    <w:rsid w:val="00266D43"/>
    <w:rsid w:val="00267056"/>
    <w:rsid w:val="002701C9"/>
    <w:rsid w:val="002706B5"/>
    <w:rsid w:val="00270D8F"/>
    <w:rsid w:val="002713C6"/>
    <w:rsid w:val="00271469"/>
    <w:rsid w:val="00271D57"/>
    <w:rsid w:val="00271FA4"/>
    <w:rsid w:val="00272499"/>
    <w:rsid w:val="00273B8C"/>
    <w:rsid w:val="002742AC"/>
    <w:rsid w:val="002744E0"/>
    <w:rsid w:val="00274CF7"/>
    <w:rsid w:val="00275324"/>
    <w:rsid w:val="00275F0F"/>
    <w:rsid w:val="00276D90"/>
    <w:rsid w:val="002773BE"/>
    <w:rsid w:val="00277521"/>
    <w:rsid w:val="00277590"/>
    <w:rsid w:val="00277AAC"/>
    <w:rsid w:val="00280CBF"/>
    <w:rsid w:val="00280E1B"/>
    <w:rsid w:val="0028118B"/>
    <w:rsid w:val="00281A84"/>
    <w:rsid w:val="002820EF"/>
    <w:rsid w:val="002828AC"/>
    <w:rsid w:val="00283357"/>
    <w:rsid w:val="00284495"/>
    <w:rsid w:val="00285825"/>
    <w:rsid w:val="00285850"/>
    <w:rsid w:val="00285AE7"/>
    <w:rsid w:val="0028681E"/>
    <w:rsid w:val="00291ACA"/>
    <w:rsid w:val="00292A24"/>
    <w:rsid w:val="0029308A"/>
    <w:rsid w:val="00293276"/>
    <w:rsid w:val="0029488F"/>
    <w:rsid w:val="002954E0"/>
    <w:rsid w:val="00295842"/>
    <w:rsid w:val="0029624B"/>
    <w:rsid w:val="00296A53"/>
    <w:rsid w:val="0029792B"/>
    <w:rsid w:val="00297BEC"/>
    <w:rsid w:val="002A00C5"/>
    <w:rsid w:val="002A1219"/>
    <w:rsid w:val="002A163E"/>
    <w:rsid w:val="002A2100"/>
    <w:rsid w:val="002A26FC"/>
    <w:rsid w:val="002A2D09"/>
    <w:rsid w:val="002A3354"/>
    <w:rsid w:val="002A3C68"/>
    <w:rsid w:val="002A3F7E"/>
    <w:rsid w:val="002A5AEA"/>
    <w:rsid w:val="002A6158"/>
    <w:rsid w:val="002A74D5"/>
    <w:rsid w:val="002B0029"/>
    <w:rsid w:val="002B0375"/>
    <w:rsid w:val="002B03E2"/>
    <w:rsid w:val="002B0ADC"/>
    <w:rsid w:val="002B3A38"/>
    <w:rsid w:val="002B3B7F"/>
    <w:rsid w:val="002B3E29"/>
    <w:rsid w:val="002B3F52"/>
    <w:rsid w:val="002B43DF"/>
    <w:rsid w:val="002B510D"/>
    <w:rsid w:val="002B5354"/>
    <w:rsid w:val="002B557F"/>
    <w:rsid w:val="002B563F"/>
    <w:rsid w:val="002B62F5"/>
    <w:rsid w:val="002B7722"/>
    <w:rsid w:val="002C02EF"/>
    <w:rsid w:val="002C0F11"/>
    <w:rsid w:val="002C10F1"/>
    <w:rsid w:val="002C1368"/>
    <w:rsid w:val="002C1936"/>
    <w:rsid w:val="002C1A30"/>
    <w:rsid w:val="002C29F7"/>
    <w:rsid w:val="002C30BA"/>
    <w:rsid w:val="002C3462"/>
    <w:rsid w:val="002C3FF0"/>
    <w:rsid w:val="002C424B"/>
    <w:rsid w:val="002C5107"/>
    <w:rsid w:val="002C6494"/>
    <w:rsid w:val="002C6624"/>
    <w:rsid w:val="002C71E9"/>
    <w:rsid w:val="002C7535"/>
    <w:rsid w:val="002C75F2"/>
    <w:rsid w:val="002D0971"/>
    <w:rsid w:val="002D0CFB"/>
    <w:rsid w:val="002D1C40"/>
    <w:rsid w:val="002D1EE9"/>
    <w:rsid w:val="002D24B3"/>
    <w:rsid w:val="002D2635"/>
    <w:rsid w:val="002D3B47"/>
    <w:rsid w:val="002D55E9"/>
    <w:rsid w:val="002D593E"/>
    <w:rsid w:val="002D6557"/>
    <w:rsid w:val="002E0183"/>
    <w:rsid w:val="002E0844"/>
    <w:rsid w:val="002E1883"/>
    <w:rsid w:val="002E1A0E"/>
    <w:rsid w:val="002E1A81"/>
    <w:rsid w:val="002E1DE2"/>
    <w:rsid w:val="002E27EB"/>
    <w:rsid w:val="002E331C"/>
    <w:rsid w:val="002E3795"/>
    <w:rsid w:val="002E3937"/>
    <w:rsid w:val="002E3E36"/>
    <w:rsid w:val="002E4339"/>
    <w:rsid w:val="002E4567"/>
    <w:rsid w:val="002E47A1"/>
    <w:rsid w:val="002E5D1F"/>
    <w:rsid w:val="002E617A"/>
    <w:rsid w:val="002E6435"/>
    <w:rsid w:val="002E667D"/>
    <w:rsid w:val="002E730A"/>
    <w:rsid w:val="002F118D"/>
    <w:rsid w:val="002F2879"/>
    <w:rsid w:val="002F3542"/>
    <w:rsid w:val="002F4B95"/>
    <w:rsid w:val="002F4D5E"/>
    <w:rsid w:val="002F4DCB"/>
    <w:rsid w:val="002F4F78"/>
    <w:rsid w:val="002F5C6C"/>
    <w:rsid w:val="002F6C0E"/>
    <w:rsid w:val="002F747D"/>
    <w:rsid w:val="002F762E"/>
    <w:rsid w:val="002F7DA3"/>
    <w:rsid w:val="00301061"/>
    <w:rsid w:val="003016A1"/>
    <w:rsid w:val="0030170C"/>
    <w:rsid w:val="00301870"/>
    <w:rsid w:val="00301A6F"/>
    <w:rsid w:val="00302483"/>
    <w:rsid w:val="00302D59"/>
    <w:rsid w:val="00303236"/>
    <w:rsid w:val="003035CC"/>
    <w:rsid w:val="00303A13"/>
    <w:rsid w:val="0030420B"/>
    <w:rsid w:val="00304F29"/>
    <w:rsid w:val="00305014"/>
    <w:rsid w:val="00305222"/>
    <w:rsid w:val="003066CF"/>
    <w:rsid w:val="0031080C"/>
    <w:rsid w:val="003111DA"/>
    <w:rsid w:val="0031126F"/>
    <w:rsid w:val="00311708"/>
    <w:rsid w:val="00312850"/>
    <w:rsid w:val="00313706"/>
    <w:rsid w:val="003138D7"/>
    <w:rsid w:val="0031475A"/>
    <w:rsid w:val="00314D1B"/>
    <w:rsid w:val="003155FF"/>
    <w:rsid w:val="00315A0E"/>
    <w:rsid w:val="00317EF4"/>
    <w:rsid w:val="00321121"/>
    <w:rsid w:val="0032145C"/>
    <w:rsid w:val="00321E36"/>
    <w:rsid w:val="00322010"/>
    <w:rsid w:val="00322252"/>
    <w:rsid w:val="0032236E"/>
    <w:rsid w:val="003228AE"/>
    <w:rsid w:val="00322A95"/>
    <w:rsid w:val="00322AC9"/>
    <w:rsid w:val="00322E27"/>
    <w:rsid w:val="0032438E"/>
    <w:rsid w:val="0032470B"/>
    <w:rsid w:val="00325896"/>
    <w:rsid w:val="00325AD8"/>
    <w:rsid w:val="00325F35"/>
    <w:rsid w:val="00326CAD"/>
    <w:rsid w:val="00326DC5"/>
    <w:rsid w:val="00327D76"/>
    <w:rsid w:val="0033079B"/>
    <w:rsid w:val="00331124"/>
    <w:rsid w:val="0033165E"/>
    <w:rsid w:val="00331A95"/>
    <w:rsid w:val="00331B69"/>
    <w:rsid w:val="00331DF2"/>
    <w:rsid w:val="00333426"/>
    <w:rsid w:val="00333E30"/>
    <w:rsid w:val="0033547C"/>
    <w:rsid w:val="0034009C"/>
    <w:rsid w:val="0034158B"/>
    <w:rsid w:val="0034169A"/>
    <w:rsid w:val="003420F3"/>
    <w:rsid w:val="003423A1"/>
    <w:rsid w:val="00344236"/>
    <w:rsid w:val="00344BF2"/>
    <w:rsid w:val="003453D8"/>
    <w:rsid w:val="00345554"/>
    <w:rsid w:val="00345571"/>
    <w:rsid w:val="003457D1"/>
    <w:rsid w:val="00345FFE"/>
    <w:rsid w:val="00346B4D"/>
    <w:rsid w:val="00346C17"/>
    <w:rsid w:val="00346E7B"/>
    <w:rsid w:val="00346EFB"/>
    <w:rsid w:val="003471F5"/>
    <w:rsid w:val="00347394"/>
    <w:rsid w:val="0034740E"/>
    <w:rsid w:val="00347C4F"/>
    <w:rsid w:val="003532AF"/>
    <w:rsid w:val="00353EAA"/>
    <w:rsid w:val="00354773"/>
    <w:rsid w:val="00356839"/>
    <w:rsid w:val="00356B03"/>
    <w:rsid w:val="003577D5"/>
    <w:rsid w:val="00360006"/>
    <w:rsid w:val="003605E8"/>
    <w:rsid w:val="003607E0"/>
    <w:rsid w:val="00360C77"/>
    <w:rsid w:val="003624B5"/>
    <w:rsid w:val="00362A17"/>
    <w:rsid w:val="00363680"/>
    <w:rsid w:val="00364424"/>
    <w:rsid w:val="00364768"/>
    <w:rsid w:val="00365219"/>
    <w:rsid w:val="003658F0"/>
    <w:rsid w:val="00365C72"/>
    <w:rsid w:val="0036740F"/>
    <w:rsid w:val="0037027B"/>
    <w:rsid w:val="00370CAF"/>
    <w:rsid w:val="00371042"/>
    <w:rsid w:val="003711DE"/>
    <w:rsid w:val="00371237"/>
    <w:rsid w:val="0037203F"/>
    <w:rsid w:val="00372876"/>
    <w:rsid w:val="0037317F"/>
    <w:rsid w:val="00373694"/>
    <w:rsid w:val="00373FE8"/>
    <w:rsid w:val="00375A49"/>
    <w:rsid w:val="003761BA"/>
    <w:rsid w:val="00380082"/>
    <w:rsid w:val="00380CA8"/>
    <w:rsid w:val="00380F73"/>
    <w:rsid w:val="003814A3"/>
    <w:rsid w:val="003816F2"/>
    <w:rsid w:val="00381814"/>
    <w:rsid w:val="00381CE0"/>
    <w:rsid w:val="00381D3E"/>
    <w:rsid w:val="003824D3"/>
    <w:rsid w:val="0038320C"/>
    <w:rsid w:val="0038495D"/>
    <w:rsid w:val="00384EED"/>
    <w:rsid w:val="003867FD"/>
    <w:rsid w:val="00386CAD"/>
    <w:rsid w:val="00386F49"/>
    <w:rsid w:val="003877F3"/>
    <w:rsid w:val="00387861"/>
    <w:rsid w:val="00390031"/>
    <w:rsid w:val="003906DB"/>
    <w:rsid w:val="003909FE"/>
    <w:rsid w:val="0039188E"/>
    <w:rsid w:val="00391B8A"/>
    <w:rsid w:val="00392618"/>
    <w:rsid w:val="00392B74"/>
    <w:rsid w:val="00392FCC"/>
    <w:rsid w:val="00393C78"/>
    <w:rsid w:val="00393F37"/>
    <w:rsid w:val="003941BD"/>
    <w:rsid w:val="003943FB"/>
    <w:rsid w:val="00394E52"/>
    <w:rsid w:val="0039540F"/>
    <w:rsid w:val="00395834"/>
    <w:rsid w:val="00395FFB"/>
    <w:rsid w:val="00397881"/>
    <w:rsid w:val="003A0323"/>
    <w:rsid w:val="003A1195"/>
    <w:rsid w:val="003A178E"/>
    <w:rsid w:val="003A3B13"/>
    <w:rsid w:val="003A4AC8"/>
    <w:rsid w:val="003A4D05"/>
    <w:rsid w:val="003A535B"/>
    <w:rsid w:val="003A60F8"/>
    <w:rsid w:val="003A63BD"/>
    <w:rsid w:val="003A724B"/>
    <w:rsid w:val="003A755D"/>
    <w:rsid w:val="003A7DAA"/>
    <w:rsid w:val="003A7F3C"/>
    <w:rsid w:val="003B03C0"/>
    <w:rsid w:val="003B102C"/>
    <w:rsid w:val="003B110E"/>
    <w:rsid w:val="003B12AC"/>
    <w:rsid w:val="003B1343"/>
    <w:rsid w:val="003B1949"/>
    <w:rsid w:val="003B1DA9"/>
    <w:rsid w:val="003B21E9"/>
    <w:rsid w:val="003B2450"/>
    <w:rsid w:val="003B2775"/>
    <w:rsid w:val="003B2FFB"/>
    <w:rsid w:val="003B3142"/>
    <w:rsid w:val="003B4A97"/>
    <w:rsid w:val="003B5135"/>
    <w:rsid w:val="003B5471"/>
    <w:rsid w:val="003B5B82"/>
    <w:rsid w:val="003B6854"/>
    <w:rsid w:val="003B6D63"/>
    <w:rsid w:val="003B6D7F"/>
    <w:rsid w:val="003B7A0E"/>
    <w:rsid w:val="003B7F70"/>
    <w:rsid w:val="003C0059"/>
    <w:rsid w:val="003C082A"/>
    <w:rsid w:val="003C08FD"/>
    <w:rsid w:val="003C0CDA"/>
    <w:rsid w:val="003C1440"/>
    <w:rsid w:val="003C20D5"/>
    <w:rsid w:val="003C247D"/>
    <w:rsid w:val="003C24E2"/>
    <w:rsid w:val="003C25D1"/>
    <w:rsid w:val="003C297C"/>
    <w:rsid w:val="003C2E84"/>
    <w:rsid w:val="003C3211"/>
    <w:rsid w:val="003C3218"/>
    <w:rsid w:val="003C362A"/>
    <w:rsid w:val="003C36D7"/>
    <w:rsid w:val="003C39D4"/>
    <w:rsid w:val="003C3B53"/>
    <w:rsid w:val="003C3BBF"/>
    <w:rsid w:val="003C3E6A"/>
    <w:rsid w:val="003C4749"/>
    <w:rsid w:val="003C4764"/>
    <w:rsid w:val="003C4B5F"/>
    <w:rsid w:val="003C4E0E"/>
    <w:rsid w:val="003C558F"/>
    <w:rsid w:val="003C5C26"/>
    <w:rsid w:val="003C6BAA"/>
    <w:rsid w:val="003C6E5B"/>
    <w:rsid w:val="003C714F"/>
    <w:rsid w:val="003C7C21"/>
    <w:rsid w:val="003D01D6"/>
    <w:rsid w:val="003D02BA"/>
    <w:rsid w:val="003D045F"/>
    <w:rsid w:val="003D1394"/>
    <w:rsid w:val="003D1617"/>
    <w:rsid w:val="003D18BB"/>
    <w:rsid w:val="003D2567"/>
    <w:rsid w:val="003D2E58"/>
    <w:rsid w:val="003D3295"/>
    <w:rsid w:val="003D33FA"/>
    <w:rsid w:val="003D3EB5"/>
    <w:rsid w:val="003D4378"/>
    <w:rsid w:val="003D4EBF"/>
    <w:rsid w:val="003D52D4"/>
    <w:rsid w:val="003D5486"/>
    <w:rsid w:val="003D5B49"/>
    <w:rsid w:val="003D5FDA"/>
    <w:rsid w:val="003D627B"/>
    <w:rsid w:val="003D6725"/>
    <w:rsid w:val="003E0555"/>
    <w:rsid w:val="003E0EA9"/>
    <w:rsid w:val="003E0FE5"/>
    <w:rsid w:val="003E1E1E"/>
    <w:rsid w:val="003E2573"/>
    <w:rsid w:val="003E2E3A"/>
    <w:rsid w:val="003E3DB7"/>
    <w:rsid w:val="003E3DE5"/>
    <w:rsid w:val="003E3DE8"/>
    <w:rsid w:val="003E4C22"/>
    <w:rsid w:val="003E4E7A"/>
    <w:rsid w:val="003E5886"/>
    <w:rsid w:val="003E5BBA"/>
    <w:rsid w:val="003E5CBF"/>
    <w:rsid w:val="003E7E21"/>
    <w:rsid w:val="003F00BB"/>
    <w:rsid w:val="003F0475"/>
    <w:rsid w:val="003F3E8F"/>
    <w:rsid w:val="003F4082"/>
    <w:rsid w:val="003F4853"/>
    <w:rsid w:val="003F4C7B"/>
    <w:rsid w:val="003F64EF"/>
    <w:rsid w:val="003F692B"/>
    <w:rsid w:val="003F6AE6"/>
    <w:rsid w:val="003F7F4A"/>
    <w:rsid w:val="003F7F89"/>
    <w:rsid w:val="004018D7"/>
    <w:rsid w:val="00401CCC"/>
    <w:rsid w:val="00402CCA"/>
    <w:rsid w:val="00403273"/>
    <w:rsid w:val="00403522"/>
    <w:rsid w:val="00404F15"/>
    <w:rsid w:val="00406FF0"/>
    <w:rsid w:val="00410BDD"/>
    <w:rsid w:val="00410E38"/>
    <w:rsid w:val="004114E3"/>
    <w:rsid w:val="00411886"/>
    <w:rsid w:val="004123FA"/>
    <w:rsid w:val="00412790"/>
    <w:rsid w:val="004131CA"/>
    <w:rsid w:val="0041325D"/>
    <w:rsid w:val="004142EC"/>
    <w:rsid w:val="00414D9B"/>
    <w:rsid w:val="00414F15"/>
    <w:rsid w:val="00415187"/>
    <w:rsid w:val="004155B9"/>
    <w:rsid w:val="00416AD0"/>
    <w:rsid w:val="00416E06"/>
    <w:rsid w:val="0042021B"/>
    <w:rsid w:val="004202BC"/>
    <w:rsid w:val="0042046A"/>
    <w:rsid w:val="00421E6D"/>
    <w:rsid w:val="00422969"/>
    <w:rsid w:val="00423048"/>
    <w:rsid w:val="0042336C"/>
    <w:rsid w:val="00423C3A"/>
    <w:rsid w:val="00424617"/>
    <w:rsid w:val="004252A3"/>
    <w:rsid w:val="00425CCD"/>
    <w:rsid w:val="00426030"/>
    <w:rsid w:val="004266DD"/>
    <w:rsid w:val="004267D3"/>
    <w:rsid w:val="0042762E"/>
    <w:rsid w:val="00427DEF"/>
    <w:rsid w:val="00430330"/>
    <w:rsid w:val="00430A13"/>
    <w:rsid w:val="00430E5F"/>
    <w:rsid w:val="004318CC"/>
    <w:rsid w:val="00431CC2"/>
    <w:rsid w:val="00431D0B"/>
    <w:rsid w:val="00432BC7"/>
    <w:rsid w:val="00432DF5"/>
    <w:rsid w:val="00433802"/>
    <w:rsid w:val="00433D44"/>
    <w:rsid w:val="004340FC"/>
    <w:rsid w:val="00434C60"/>
    <w:rsid w:val="004352E8"/>
    <w:rsid w:val="004353B7"/>
    <w:rsid w:val="0043610F"/>
    <w:rsid w:val="00436208"/>
    <w:rsid w:val="004363DF"/>
    <w:rsid w:val="00436505"/>
    <w:rsid w:val="0043668C"/>
    <w:rsid w:val="0043669C"/>
    <w:rsid w:val="004377E7"/>
    <w:rsid w:val="0044216D"/>
    <w:rsid w:val="0044226C"/>
    <w:rsid w:val="00443155"/>
    <w:rsid w:val="0044369D"/>
    <w:rsid w:val="0044454C"/>
    <w:rsid w:val="0044505B"/>
    <w:rsid w:val="004457D9"/>
    <w:rsid w:val="00446157"/>
    <w:rsid w:val="0044626F"/>
    <w:rsid w:val="00447E7E"/>
    <w:rsid w:val="0045014A"/>
    <w:rsid w:val="00450444"/>
    <w:rsid w:val="00450883"/>
    <w:rsid w:val="00450BEB"/>
    <w:rsid w:val="00451C5F"/>
    <w:rsid w:val="00452FE1"/>
    <w:rsid w:val="004537DF"/>
    <w:rsid w:val="00453C60"/>
    <w:rsid w:val="00454DC4"/>
    <w:rsid w:val="004556A9"/>
    <w:rsid w:val="00456201"/>
    <w:rsid w:val="00456634"/>
    <w:rsid w:val="00456C43"/>
    <w:rsid w:val="004602D0"/>
    <w:rsid w:val="00460AA3"/>
    <w:rsid w:val="004617E7"/>
    <w:rsid w:val="00461923"/>
    <w:rsid w:val="00461E8D"/>
    <w:rsid w:val="00462399"/>
    <w:rsid w:val="00463205"/>
    <w:rsid w:val="0046489D"/>
    <w:rsid w:val="00465BB7"/>
    <w:rsid w:val="00466FF9"/>
    <w:rsid w:val="004673E9"/>
    <w:rsid w:val="0046760B"/>
    <w:rsid w:val="004678BC"/>
    <w:rsid w:val="00467F32"/>
    <w:rsid w:val="00467FDA"/>
    <w:rsid w:val="00470835"/>
    <w:rsid w:val="00470B84"/>
    <w:rsid w:val="004713B8"/>
    <w:rsid w:val="0047165B"/>
    <w:rsid w:val="004719D4"/>
    <w:rsid w:val="00472A1E"/>
    <w:rsid w:val="00473E01"/>
    <w:rsid w:val="0047484B"/>
    <w:rsid w:val="0047495F"/>
    <w:rsid w:val="00474EBA"/>
    <w:rsid w:val="00475E8F"/>
    <w:rsid w:val="004771F5"/>
    <w:rsid w:val="004801B0"/>
    <w:rsid w:val="004802D1"/>
    <w:rsid w:val="00480905"/>
    <w:rsid w:val="004814F9"/>
    <w:rsid w:val="00481D33"/>
    <w:rsid w:val="004834E0"/>
    <w:rsid w:val="00483AF2"/>
    <w:rsid w:val="00483C3A"/>
    <w:rsid w:val="00483F99"/>
    <w:rsid w:val="00484001"/>
    <w:rsid w:val="004841EF"/>
    <w:rsid w:val="00484399"/>
    <w:rsid w:val="004849F6"/>
    <w:rsid w:val="00485D27"/>
    <w:rsid w:val="00486674"/>
    <w:rsid w:val="004871BD"/>
    <w:rsid w:val="00487885"/>
    <w:rsid w:val="004900FD"/>
    <w:rsid w:val="004905EB"/>
    <w:rsid w:val="00490723"/>
    <w:rsid w:val="00490ACF"/>
    <w:rsid w:val="004912BF"/>
    <w:rsid w:val="004915A6"/>
    <w:rsid w:val="0049185D"/>
    <w:rsid w:val="004918AD"/>
    <w:rsid w:val="00491BAF"/>
    <w:rsid w:val="00491C83"/>
    <w:rsid w:val="00491EDA"/>
    <w:rsid w:val="0049223C"/>
    <w:rsid w:val="00492F50"/>
    <w:rsid w:val="0049318F"/>
    <w:rsid w:val="004935AB"/>
    <w:rsid w:val="004936FA"/>
    <w:rsid w:val="00493AC6"/>
    <w:rsid w:val="00493D5D"/>
    <w:rsid w:val="00494A84"/>
    <w:rsid w:val="00495479"/>
    <w:rsid w:val="00496451"/>
    <w:rsid w:val="00497088"/>
    <w:rsid w:val="00497635"/>
    <w:rsid w:val="00497915"/>
    <w:rsid w:val="00497F8E"/>
    <w:rsid w:val="004A07C9"/>
    <w:rsid w:val="004A0AF3"/>
    <w:rsid w:val="004A0C0D"/>
    <w:rsid w:val="004A1111"/>
    <w:rsid w:val="004A14C2"/>
    <w:rsid w:val="004A1EAC"/>
    <w:rsid w:val="004A2858"/>
    <w:rsid w:val="004A2A56"/>
    <w:rsid w:val="004A2BDA"/>
    <w:rsid w:val="004A2E3C"/>
    <w:rsid w:val="004A3311"/>
    <w:rsid w:val="004A35FF"/>
    <w:rsid w:val="004A48AC"/>
    <w:rsid w:val="004A492E"/>
    <w:rsid w:val="004A4C53"/>
    <w:rsid w:val="004A5A79"/>
    <w:rsid w:val="004A6086"/>
    <w:rsid w:val="004A66FA"/>
    <w:rsid w:val="004A6E54"/>
    <w:rsid w:val="004A71F0"/>
    <w:rsid w:val="004A7311"/>
    <w:rsid w:val="004B0452"/>
    <w:rsid w:val="004B07FB"/>
    <w:rsid w:val="004B29CB"/>
    <w:rsid w:val="004B345A"/>
    <w:rsid w:val="004B3639"/>
    <w:rsid w:val="004B4761"/>
    <w:rsid w:val="004B5FD0"/>
    <w:rsid w:val="004B6A69"/>
    <w:rsid w:val="004B7060"/>
    <w:rsid w:val="004B7293"/>
    <w:rsid w:val="004C0623"/>
    <w:rsid w:val="004C0941"/>
    <w:rsid w:val="004C0A9C"/>
    <w:rsid w:val="004C1FBC"/>
    <w:rsid w:val="004C2921"/>
    <w:rsid w:val="004C2FF2"/>
    <w:rsid w:val="004C3052"/>
    <w:rsid w:val="004C3480"/>
    <w:rsid w:val="004C3D08"/>
    <w:rsid w:val="004C4A28"/>
    <w:rsid w:val="004C68C4"/>
    <w:rsid w:val="004C6BB0"/>
    <w:rsid w:val="004C76C0"/>
    <w:rsid w:val="004C7DE0"/>
    <w:rsid w:val="004D01EC"/>
    <w:rsid w:val="004D05C8"/>
    <w:rsid w:val="004D0A12"/>
    <w:rsid w:val="004D1028"/>
    <w:rsid w:val="004D1BB3"/>
    <w:rsid w:val="004D1F6E"/>
    <w:rsid w:val="004D24C7"/>
    <w:rsid w:val="004D2DA6"/>
    <w:rsid w:val="004D34E9"/>
    <w:rsid w:val="004D37F3"/>
    <w:rsid w:val="004D4302"/>
    <w:rsid w:val="004D4E4E"/>
    <w:rsid w:val="004D4F51"/>
    <w:rsid w:val="004D5861"/>
    <w:rsid w:val="004D5CB0"/>
    <w:rsid w:val="004D6AC5"/>
    <w:rsid w:val="004D6BDD"/>
    <w:rsid w:val="004D6F7F"/>
    <w:rsid w:val="004D73F6"/>
    <w:rsid w:val="004D74EC"/>
    <w:rsid w:val="004D7BB5"/>
    <w:rsid w:val="004E0020"/>
    <w:rsid w:val="004E00B6"/>
    <w:rsid w:val="004E091C"/>
    <w:rsid w:val="004E178F"/>
    <w:rsid w:val="004E1FCF"/>
    <w:rsid w:val="004E1FF1"/>
    <w:rsid w:val="004E29CF"/>
    <w:rsid w:val="004E332A"/>
    <w:rsid w:val="004E396F"/>
    <w:rsid w:val="004E4C66"/>
    <w:rsid w:val="004E4CB2"/>
    <w:rsid w:val="004E5682"/>
    <w:rsid w:val="004E6213"/>
    <w:rsid w:val="004E6829"/>
    <w:rsid w:val="004E6893"/>
    <w:rsid w:val="004F29F0"/>
    <w:rsid w:val="004F3162"/>
    <w:rsid w:val="004F3B69"/>
    <w:rsid w:val="004F4647"/>
    <w:rsid w:val="004F46A2"/>
    <w:rsid w:val="004F4A85"/>
    <w:rsid w:val="004F644B"/>
    <w:rsid w:val="0050006A"/>
    <w:rsid w:val="0050023B"/>
    <w:rsid w:val="00500311"/>
    <w:rsid w:val="0050071F"/>
    <w:rsid w:val="00501626"/>
    <w:rsid w:val="00502444"/>
    <w:rsid w:val="0050276B"/>
    <w:rsid w:val="005029FF"/>
    <w:rsid w:val="00504F88"/>
    <w:rsid w:val="00504FF7"/>
    <w:rsid w:val="00505187"/>
    <w:rsid w:val="005053A4"/>
    <w:rsid w:val="00505518"/>
    <w:rsid w:val="0050651C"/>
    <w:rsid w:val="00507677"/>
    <w:rsid w:val="00510080"/>
    <w:rsid w:val="00510912"/>
    <w:rsid w:val="00510979"/>
    <w:rsid w:val="0051142D"/>
    <w:rsid w:val="00512E4F"/>
    <w:rsid w:val="00512EB2"/>
    <w:rsid w:val="005135AC"/>
    <w:rsid w:val="00514548"/>
    <w:rsid w:val="00514E9A"/>
    <w:rsid w:val="0051547A"/>
    <w:rsid w:val="00515C0D"/>
    <w:rsid w:val="00516140"/>
    <w:rsid w:val="0051665D"/>
    <w:rsid w:val="00516AEB"/>
    <w:rsid w:val="00517651"/>
    <w:rsid w:val="00517929"/>
    <w:rsid w:val="00520365"/>
    <w:rsid w:val="00521306"/>
    <w:rsid w:val="005214C6"/>
    <w:rsid w:val="00521845"/>
    <w:rsid w:val="00521DA8"/>
    <w:rsid w:val="005228FB"/>
    <w:rsid w:val="005235E2"/>
    <w:rsid w:val="0052652C"/>
    <w:rsid w:val="00527185"/>
    <w:rsid w:val="005275FE"/>
    <w:rsid w:val="00527631"/>
    <w:rsid w:val="005313B2"/>
    <w:rsid w:val="00531E47"/>
    <w:rsid w:val="00532292"/>
    <w:rsid w:val="0053365F"/>
    <w:rsid w:val="00533C86"/>
    <w:rsid w:val="005342FD"/>
    <w:rsid w:val="0053450C"/>
    <w:rsid w:val="00534AA5"/>
    <w:rsid w:val="00534F56"/>
    <w:rsid w:val="00535616"/>
    <w:rsid w:val="00535A87"/>
    <w:rsid w:val="00535E56"/>
    <w:rsid w:val="00535F09"/>
    <w:rsid w:val="005360B7"/>
    <w:rsid w:val="005365EF"/>
    <w:rsid w:val="005373FA"/>
    <w:rsid w:val="00537FFB"/>
    <w:rsid w:val="00540524"/>
    <w:rsid w:val="00540B2E"/>
    <w:rsid w:val="00540C00"/>
    <w:rsid w:val="005419BD"/>
    <w:rsid w:val="00541A2F"/>
    <w:rsid w:val="00542E23"/>
    <w:rsid w:val="00543572"/>
    <w:rsid w:val="005449DF"/>
    <w:rsid w:val="00544ADF"/>
    <w:rsid w:val="00544D8E"/>
    <w:rsid w:val="005456E5"/>
    <w:rsid w:val="00545890"/>
    <w:rsid w:val="005461F8"/>
    <w:rsid w:val="00546764"/>
    <w:rsid w:val="005474F2"/>
    <w:rsid w:val="00547BB8"/>
    <w:rsid w:val="00547E9E"/>
    <w:rsid w:val="00550D6C"/>
    <w:rsid w:val="005528E6"/>
    <w:rsid w:val="00552D92"/>
    <w:rsid w:val="00553892"/>
    <w:rsid w:val="00553A90"/>
    <w:rsid w:val="00554B54"/>
    <w:rsid w:val="005554FD"/>
    <w:rsid w:val="00560E22"/>
    <w:rsid w:val="00561486"/>
    <w:rsid w:val="00561D36"/>
    <w:rsid w:val="005620A8"/>
    <w:rsid w:val="005625C3"/>
    <w:rsid w:val="00562881"/>
    <w:rsid w:val="00563516"/>
    <w:rsid w:val="00564164"/>
    <w:rsid w:val="005654C8"/>
    <w:rsid w:val="00565921"/>
    <w:rsid w:val="0056595D"/>
    <w:rsid w:val="00565AE7"/>
    <w:rsid w:val="00565B3E"/>
    <w:rsid w:val="00565DE6"/>
    <w:rsid w:val="005660BD"/>
    <w:rsid w:val="00566DDD"/>
    <w:rsid w:val="005676FB"/>
    <w:rsid w:val="005679E3"/>
    <w:rsid w:val="00567AAA"/>
    <w:rsid w:val="00567E7F"/>
    <w:rsid w:val="005704C5"/>
    <w:rsid w:val="00571076"/>
    <w:rsid w:val="005716F1"/>
    <w:rsid w:val="00571A83"/>
    <w:rsid w:val="00572C5F"/>
    <w:rsid w:val="0057326C"/>
    <w:rsid w:val="005737B5"/>
    <w:rsid w:val="0057397A"/>
    <w:rsid w:val="005742AC"/>
    <w:rsid w:val="00574997"/>
    <w:rsid w:val="00576F19"/>
    <w:rsid w:val="00577779"/>
    <w:rsid w:val="00580E26"/>
    <w:rsid w:val="00581911"/>
    <w:rsid w:val="00581BBF"/>
    <w:rsid w:val="0058218A"/>
    <w:rsid w:val="005822E8"/>
    <w:rsid w:val="005827D9"/>
    <w:rsid w:val="0058435C"/>
    <w:rsid w:val="00584541"/>
    <w:rsid w:val="005849B1"/>
    <w:rsid w:val="00585FA3"/>
    <w:rsid w:val="005862CD"/>
    <w:rsid w:val="005869CD"/>
    <w:rsid w:val="005909FC"/>
    <w:rsid w:val="005913EC"/>
    <w:rsid w:val="0059189C"/>
    <w:rsid w:val="005918E2"/>
    <w:rsid w:val="00591BE5"/>
    <w:rsid w:val="00592600"/>
    <w:rsid w:val="00592825"/>
    <w:rsid w:val="00592D8A"/>
    <w:rsid w:val="00593445"/>
    <w:rsid w:val="00593560"/>
    <w:rsid w:val="005946A7"/>
    <w:rsid w:val="00594971"/>
    <w:rsid w:val="00595652"/>
    <w:rsid w:val="00595A40"/>
    <w:rsid w:val="00595B33"/>
    <w:rsid w:val="005960AF"/>
    <w:rsid w:val="00596246"/>
    <w:rsid w:val="00596AF8"/>
    <w:rsid w:val="00597FD3"/>
    <w:rsid w:val="005A0441"/>
    <w:rsid w:val="005A0E4B"/>
    <w:rsid w:val="005A12F7"/>
    <w:rsid w:val="005A191F"/>
    <w:rsid w:val="005A1D1E"/>
    <w:rsid w:val="005A2E48"/>
    <w:rsid w:val="005A30AE"/>
    <w:rsid w:val="005A32FA"/>
    <w:rsid w:val="005A3C80"/>
    <w:rsid w:val="005A4E25"/>
    <w:rsid w:val="005A54AA"/>
    <w:rsid w:val="005A5A5A"/>
    <w:rsid w:val="005A7BD2"/>
    <w:rsid w:val="005A7BEF"/>
    <w:rsid w:val="005A7C88"/>
    <w:rsid w:val="005B045C"/>
    <w:rsid w:val="005B13C6"/>
    <w:rsid w:val="005B1D67"/>
    <w:rsid w:val="005B24F1"/>
    <w:rsid w:val="005B2EF9"/>
    <w:rsid w:val="005B2F23"/>
    <w:rsid w:val="005B311E"/>
    <w:rsid w:val="005B3B4D"/>
    <w:rsid w:val="005B42E1"/>
    <w:rsid w:val="005B46BA"/>
    <w:rsid w:val="005B4872"/>
    <w:rsid w:val="005B55AA"/>
    <w:rsid w:val="005B60C2"/>
    <w:rsid w:val="005B6305"/>
    <w:rsid w:val="005B680A"/>
    <w:rsid w:val="005B6DD6"/>
    <w:rsid w:val="005B72A9"/>
    <w:rsid w:val="005B7350"/>
    <w:rsid w:val="005C0E8D"/>
    <w:rsid w:val="005C11E9"/>
    <w:rsid w:val="005C1B54"/>
    <w:rsid w:val="005C1B91"/>
    <w:rsid w:val="005C21C0"/>
    <w:rsid w:val="005C28B3"/>
    <w:rsid w:val="005C3402"/>
    <w:rsid w:val="005C37B3"/>
    <w:rsid w:val="005C389A"/>
    <w:rsid w:val="005C4518"/>
    <w:rsid w:val="005C4602"/>
    <w:rsid w:val="005C548F"/>
    <w:rsid w:val="005C599B"/>
    <w:rsid w:val="005C5C38"/>
    <w:rsid w:val="005C5C42"/>
    <w:rsid w:val="005C5D0F"/>
    <w:rsid w:val="005C5F0A"/>
    <w:rsid w:val="005C665B"/>
    <w:rsid w:val="005C73C4"/>
    <w:rsid w:val="005C7AEA"/>
    <w:rsid w:val="005D0578"/>
    <w:rsid w:val="005D0870"/>
    <w:rsid w:val="005D0AED"/>
    <w:rsid w:val="005D0BAC"/>
    <w:rsid w:val="005D0F47"/>
    <w:rsid w:val="005D158B"/>
    <w:rsid w:val="005D21E6"/>
    <w:rsid w:val="005D241E"/>
    <w:rsid w:val="005D42C9"/>
    <w:rsid w:val="005D438D"/>
    <w:rsid w:val="005D5191"/>
    <w:rsid w:val="005D559D"/>
    <w:rsid w:val="005D5989"/>
    <w:rsid w:val="005D5F51"/>
    <w:rsid w:val="005D702C"/>
    <w:rsid w:val="005D70C9"/>
    <w:rsid w:val="005D72A5"/>
    <w:rsid w:val="005D7326"/>
    <w:rsid w:val="005E0B6A"/>
    <w:rsid w:val="005E1BB1"/>
    <w:rsid w:val="005E1F3C"/>
    <w:rsid w:val="005E2A25"/>
    <w:rsid w:val="005E315A"/>
    <w:rsid w:val="005E3D7E"/>
    <w:rsid w:val="005E419D"/>
    <w:rsid w:val="005E4E6F"/>
    <w:rsid w:val="005E65A0"/>
    <w:rsid w:val="005E75C7"/>
    <w:rsid w:val="005F0456"/>
    <w:rsid w:val="005F32BA"/>
    <w:rsid w:val="005F3CA5"/>
    <w:rsid w:val="005F4FA2"/>
    <w:rsid w:val="005F56DA"/>
    <w:rsid w:val="005F5924"/>
    <w:rsid w:val="005F5952"/>
    <w:rsid w:val="005F5A17"/>
    <w:rsid w:val="005F5CDB"/>
    <w:rsid w:val="005F60BF"/>
    <w:rsid w:val="005F6F76"/>
    <w:rsid w:val="005F711F"/>
    <w:rsid w:val="005F7832"/>
    <w:rsid w:val="006012A4"/>
    <w:rsid w:val="0060140A"/>
    <w:rsid w:val="00601B7E"/>
    <w:rsid w:val="00601B95"/>
    <w:rsid w:val="00602296"/>
    <w:rsid w:val="00602A6A"/>
    <w:rsid w:val="0060348F"/>
    <w:rsid w:val="00603580"/>
    <w:rsid w:val="00604457"/>
    <w:rsid w:val="006049C3"/>
    <w:rsid w:val="00604BD3"/>
    <w:rsid w:val="00604C93"/>
    <w:rsid w:val="006054D5"/>
    <w:rsid w:val="006055A8"/>
    <w:rsid w:val="00606582"/>
    <w:rsid w:val="00606663"/>
    <w:rsid w:val="00606ABD"/>
    <w:rsid w:val="00606B4F"/>
    <w:rsid w:val="0060721C"/>
    <w:rsid w:val="0060732E"/>
    <w:rsid w:val="00607569"/>
    <w:rsid w:val="006103A9"/>
    <w:rsid w:val="006109EC"/>
    <w:rsid w:val="00612350"/>
    <w:rsid w:val="0061439C"/>
    <w:rsid w:val="00614649"/>
    <w:rsid w:val="00614B26"/>
    <w:rsid w:val="00614C0E"/>
    <w:rsid w:val="00615ADC"/>
    <w:rsid w:val="006163A3"/>
    <w:rsid w:val="00616491"/>
    <w:rsid w:val="0061769D"/>
    <w:rsid w:val="00617BC2"/>
    <w:rsid w:val="006200B8"/>
    <w:rsid w:val="0062082E"/>
    <w:rsid w:val="00620ED7"/>
    <w:rsid w:val="006212A2"/>
    <w:rsid w:val="00622C40"/>
    <w:rsid w:val="00623137"/>
    <w:rsid w:val="006234D6"/>
    <w:rsid w:val="00623EB6"/>
    <w:rsid w:val="00624135"/>
    <w:rsid w:val="006246DC"/>
    <w:rsid w:val="00624796"/>
    <w:rsid w:val="00625C00"/>
    <w:rsid w:val="0062683A"/>
    <w:rsid w:val="0062695D"/>
    <w:rsid w:val="00626B13"/>
    <w:rsid w:val="00626EA4"/>
    <w:rsid w:val="006273B1"/>
    <w:rsid w:val="0063087D"/>
    <w:rsid w:val="00630A36"/>
    <w:rsid w:val="00630FEE"/>
    <w:rsid w:val="00631978"/>
    <w:rsid w:val="00632BFB"/>
    <w:rsid w:val="006337A2"/>
    <w:rsid w:val="00633960"/>
    <w:rsid w:val="00633E61"/>
    <w:rsid w:val="00634B1D"/>
    <w:rsid w:val="00634C21"/>
    <w:rsid w:val="00635407"/>
    <w:rsid w:val="0063615B"/>
    <w:rsid w:val="00636235"/>
    <w:rsid w:val="00636B19"/>
    <w:rsid w:val="00636D3A"/>
    <w:rsid w:val="006371C0"/>
    <w:rsid w:val="006373CD"/>
    <w:rsid w:val="006374D0"/>
    <w:rsid w:val="006379AC"/>
    <w:rsid w:val="00637D49"/>
    <w:rsid w:val="00637DBF"/>
    <w:rsid w:val="00637FC2"/>
    <w:rsid w:val="0064089D"/>
    <w:rsid w:val="0064090E"/>
    <w:rsid w:val="00640A10"/>
    <w:rsid w:val="00640AB8"/>
    <w:rsid w:val="006415E5"/>
    <w:rsid w:val="006421A5"/>
    <w:rsid w:val="006427C1"/>
    <w:rsid w:val="00642F35"/>
    <w:rsid w:val="00643ACC"/>
    <w:rsid w:val="006449E7"/>
    <w:rsid w:val="0064562B"/>
    <w:rsid w:val="006461AB"/>
    <w:rsid w:val="00646822"/>
    <w:rsid w:val="006476C8"/>
    <w:rsid w:val="00650B8C"/>
    <w:rsid w:val="00650D1E"/>
    <w:rsid w:val="006511D3"/>
    <w:rsid w:val="00651216"/>
    <w:rsid w:val="00652C98"/>
    <w:rsid w:val="00654331"/>
    <w:rsid w:val="006547B8"/>
    <w:rsid w:val="00655C62"/>
    <w:rsid w:val="00655DFE"/>
    <w:rsid w:val="006563E3"/>
    <w:rsid w:val="00656589"/>
    <w:rsid w:val="00657DE6"/>
    <w:rsid w:val="00660532"/>
    <w:rsid w:val="006605BF"/>
    <w:rsid w:val="00661AB4"/>
    <w:rsid w:val="00661B91"/>
    <w:rsid w:val="0066281D"/>
    <w:rsid w:val="00662B04"/>
    <w:rsid w:val="006641E6"/>
    <w:rsid w:val="00664625"/>
    <w:rsid w:val="0066538D"/>
    <w:rsid w:val="006654D7"/>
    <w:rsid w:val="00665AEA"/>
    <w:rsid w:val="00665E4C"/>
    <w:rsid w:val="00665F34"/>
    <w:rsid w:val="00666016"/>
    <w:rsid w:val="0066699A"/>
    <w:rsid w:val="006671C3"/>
    <w:rsid w:val="00667834"/>
    <w:rsid w:val="00667D94"/>
    <w:rsid w:val="00670353"/>
    <w:rsid w:val="00670D47"/>
    <w:rsid w:val="00670ED1"/>
    <w:rsid w:val="0067104F"/>
    <w:rsid w:val="0067172A"/>
    <w:rsid w:val="00672A0F"/>
    <w:rsid w:val="00672FD5"/>
    <w:rsid w:val="00673287"/>
    <w:rsid w:val="006732D3"/>
    <w:rsid w:val="0067355A"/>
    <w:rsid w:val="006738B1"/>
    <w:rsid w:val="00674C6A"/>
    <w:rsid w:val="00674E59"/>
    <w:rsid w:val="006755D3"/>
    <w:rsid w:val="006768A7"/>
    <w:rsid w:val="00676CCC"/>
    <w:rsid w:val="006774DB"/>
    <w:rsid w:val="00682DFF"/>
    <w:rsid w:val="0068506D"/>
    <w:rsid w:val="00686F4A"/>
    <w:rsid w:val="006900BB"/>
    <w:rsid w:val="00690E36"/>
    <w:rsid w:val="00691718"/>
    <w:rsid w:val="0069233F"/>
    <w:rsid w:val="006924FD"/>
    <w:rsid w:val="00692853"/>
    <w:rsid w:val="00693253"/>
    <w:rsid w:val="00693596"/>
    <w:rsid w:val="006938C8"/>
    <w:rsid w:val="00694DEE"/>
    <w:rsid w:val="00695150"/>
    <w:rsid w:val="006952D1"/>
    <w:rsid w:val="00695B97"/>
    <w:rsid w:val="00695E7A"/>
    <w:rsid w:val="006969EE"/>
    <w:rsid w:val="006969FC"/>
    <w:rsid w:val="00696BB5"/>
    <w:rsid w:val="006A088C"/>
    <w:rsid w:val="006A18C3"/>
    <w:rsid w:val="006A1BBF"/>
    <w:rsid w:val="006A26BC"/>
    <w:rsid w:val="006A2B23"/>
    <w:rsid w:val="006A31ED"/>
    <w:rsid w:val="006A3C0A"/>
    <w:rsid w:val="006A3E6A"/>
    <w:rsid w:val="006A45C1"/>
    <w:rsid w:val="006A4CFF"/>
    <w:rsid w:val="006A5C0A"/>
    <w:rsid w:val="006A75D7"/>
    <w:rsid w:val="006B0515"/>
    <w:rsid w:val="006B11FE"/>
    <w:rsid w:val="006B1E92"/>
    <w:rsid w:val="006B33C2"/>
    <w:rsid w:val="006B3D45"/>
    <w:rsid w:val="006B3DED"/>
    <w:rsid w:val="006B3FE6"/>
    <w:rsid w:val="006B4118"/>
    <w:rsid w:val="006B4314"/>
    <w:rsid w:val="006B49A1"/>
    <w:rsid w:val="006B4DF7"/>
    <w:rsid w:val="006B5162"/>
    <w:rsid w:val="006B593A"/>
    <w:rsid w:val="006B6B41"/>
    <w:rsid w:val="006C1C89"/>
    <w:rsid w:val="006C24B2"/>
    <w:rsid w:val="006C2C6E"/>
    <w:rsid w:val="006C388F"/>
    <w:rsid w:val="006C3C4E"/>
    <w:rsid w:val="006C3CB0"/>
    <w:rsid w:val="006C4CF4"/>
    <w:rsid w:val="006C4DF3"/>
    <w:rsid w:val="006C6140"/>
    <w:rsid w:val="006C68AE"/>
    <w:rsid w:val="006C698F"/>
    <w:rsid w:val="006C70CC"/>
    <w:rsid w:val="006D0203"/>
    <w:rsid w:val="006D076C"/>
    <w:rsid w:val="006D0994"/>
    <w:rsid w:val="006D2793"/>
    <w:rsid w:val="006D2BD4"/>
    <w:rsid w:val="006D3931"/>
    <w:rsid w:val="006D3E98"/>
    <w:rsid w:val="006D4C65"/>
    <w:rsid w:val="006D4EF8"/>
    <w:rsid w:val="006D5118"/>
    <w:rsid w:val="006D68CB"/>
    <w:rsid w:val="006D6A50"/>
    <w:rsid w:val="006D6E38"/>
    <w:rsid w:val="006D734C"/>
    <w:rsid w:val="006D7B46"/>
    <w:rsid w:val="006E0041"/>
    <w:rsid w:val="006E09FB"/>
    <w:rsid w:val="006E1B5C"/>
    <w:rsid w:val="006E2359"/>
    <w:rsid w:val="006E2E7F"/>
    <w:rsid w:val="006E31D8"/>
    <w:rsid w:val="006E321A"/>
    <w:rsid w:val="006E324C"/>
    <w:rsid w:val="006E38CC"/>
    <w:rsid w:val="006E52B5"/>
    <w:rsid w:val="006E557A"/>
    <w:rsid w:val="006E775E"/>
    <w:rsid w:val="006F0C2E"/>
    <w:rsid w:val="006F1F0D"/>
    <w:rsid w:val="006F25BF"/>
    <w:rsid w:val="006F2715"/>
    <w:rsid w:val="006F2BC3"/>
    <w:rsid w:val="006F359D"/>
    <w:rsid w:val="006F3BF1"/>
    <w:rsid w:val="006F3C3A"/>
    <w:rsid w:val="006F3FE0"/>
    <w:rsid w:val="006F4C62"/>
    <w:rsid w:val="006F4F1D"/>
    <w:rsid w:val="006F511B"/>
    <w:rsid w:val="006F6DFE"/>
    <w:rsid w:val="007000C5"/>
    <w:rsid w:val="00700749"/>
    <w:rsid w:val="00701252"/>
    <w:rsid w:val="007014E1"/>
    <w:rsid w:val="00701D3E"/>
    <w:rsid w:val="00701E01"/>
    <w:rsid w:val="007029AC"/>
    <w:rsid w:val="00703F1B"/>
    <w:rsid w:val="00703F65"/>
    <w:rsid w:val="00704C5B"/>
    <w:rsid w:val="00705D02"/>
    <w:rsid w:val="007062AA"/>
    <w:rsid w:val="00706E03"/>
    <w:rsid w:val="00707EDF"/>
    <w:rsid w:val="00714356"/>
    <w:rsid w:val="00714FB1"/>
    <w:rsid w:val="00715B0F"/>
    <w:rsid w:val="00715BF1"/>
    <w:rsid w:val="00716210"/>
    <w:rsid w:val="00717208"/>
    <w:rsid w:val="00717D92"/>
    <w:rsid w:val="00721046"/>
    <w:rsid w:val="00721463"/>
    <w:rsid w:val="007216E6"/>
    <w:rsid w:val="0072186D"/>
    <w:rsid w:val="00722CFD"/>
    <w:rsid w:val="0072336E"/>
    <w:rsid w:val="007233E7"/>
    <w:rsid w:val="00723579"/>
    <w:rsid w:val="00723D3A"/>
    <w:rsid w:val="00725319"/>
    <w:rsid w:val="0072595D"/>
    <w:rsid w:val="00726797"/>
    <w:rsid w:val="0072693A"/>
    <w:rsid w:val="00726E7B"/>
    <w:rsid w:val="0072765C"/>
    <w:rsid w:val="00727AAD"/>
    <w:rsid w:val="00727B63"/>
    <w:rsid w:val="00730413"/>
    <w:rsid w:val="0073159F"/>
    <w:rsid w:val="00731FDA"/>
    <w:rsid w:val="00732320"/>
    <w:rsid w:val="007325C0"/>
    <w:rsid w:val="00733A9C"/>
    <w:rsid w:val="007344E5"/>
    <w:rsid w:val="00734679"/>
    <w:rsid w:val="007348DD"/>
    <w:rsid w:val="00734B82"/>
    <w:rsid w:val="00735304"/>
    <w:rsid w:val="00735433"/>
    <w:rsid w:val="00737ACE"/>
    <w:rsid w:val="00737F3A"/>
    <w:rsid w:val="007420F8"/>
    <w:rsid w:val="00742E36"/>
    <w:rsid w:val="0074346A"/>
    <w:rsid w:val="00744243"/>
    <w:rsid w:val="007446B1"/>
    <w:rsid w:val="007449F1"/>
    <w:rsid w:val="00744A34"/>
    <w:rsid w:val="00744C39"/>
    <w:rsid w:val="00744F7D"/>
    <w:rsid w:val="007451D8"/>
    <w:rsid w:val="007452F9"/>
    <w:rsid w:val="00745719"/>
    <w:rsid w:val="0074616A"/>
    <w:rsid w:val="00746A4C"/>
    <w:rsid w:val="00747C26"/>
    <w:rsid w:val="00750576"/>
    <w:rsid w:val="00750691"/>
    <w:rsid w:val="0075231F"/>
    <w:rsid w:val="00752640"/>
    <w:rsid w:val="007535BF"/>
    <w:rsid w:val="00754607"/>
    <w:rsid w:val="00754F4F"/>
    <w:rsid w:val="007554DB"/>
    <w:rsid w:val="00755F4C"/>
    <w:rsid w:val="0075666D"/>
    <w:rsid w:val="007568DF"/>
    <w:rsid w:val="00757932"/>
    <w:rsid w:val="00761598"/>
    <w:rsid w:val="0076167B"/>
    <w:rsid w:val="00761710"/>
    <w:rsid w:val="00761F7A"/>
    <w:rsid w:val="00762BF6"/>
    <w:rsid w:val="007634FC"/>
    <w:rsid w:val="00763734"/>
    <w:rsid w:val="007643BF"/>
    <w:rsid w:val="007659C5"/>
    <w:rsid w:val="00765A1B"/>
    <w:rsid w:val="00765E22"/>
    <w:rsid w:val="00767592"/>
    <w:rsid w:val="007676CA"/>
    <w:rsid w:val="0076786A"/>
    <w:rsid w:val="007710AD"/>
    <w:rsid w:val="007718BC"/>
    <w:rsid w:val="00771A91"/>
    <w:rsid w:val="007727D1"/>
    <w:rsid w:val="0077283C"/>
    <w:rsid w:val="0077352B"/>
    <w:rsid w:val="0077393F"/>
    <w:rsid w:val="00774795"/>
    <w:rsid w:val="00774E4E"/>
    <w:rsid w:val="0077503D"/>
    <w:rsid w:val="00775099"/>
    <w:rsid w:val="00775260"/>
    <w:rsid w:val="0077557C"/>
    <w:rsid w:val="00775615"/>
    <w:rsid w:val="0077637F"/>
    <w:rsid w:val="007778D4"/>
    <w:rsid w:val="00777CA2"/>
    <w:rsid w:val="007804D1"/>
    <w:rsid w:val="007808BF"/>
    <w:rsid w:val="00782289"/>
    <w:rsid w:val="007823C5"/>
    <w:rsid w:val="00782BA8"/>
    <w:rsid w:val="007835A1"/>
    <w:rsid w:val="00783716"/>
    <w:rsid w:val="00783F2B"/>
    <w:rsid w:val="007842EB"/>
    <w:rsid w:val="0078477E"/>
    <w:rsid w:val="00784924"/>
    <w:rsid w:val="00784F80"/>
    <w:rsid w:val="007867BE"/>
    <w:rsid w:val="00786997"/>
    <w:rsid w:val="007901AB"/>
    <w:rsid w:val="00791305"/>
    <w:rsid w:val="00791393"/>
    <w:rsid w:val="00791615"/>
    <w:rsid w:val="00792BFE"/>
    <w:rsid w:val="007932DC"/>
    <w:rsid w:val="0079338F"/>
    <w:rsid w:val="0079405F"/>
    <w:rsid w:val="007948EC"/>
    <w:rsid w:val="00794CC7"/>
    <w:rsid w:val="0079713E"/>
    <w:rsid w:val="0079760C"/>
    <w:rsid w:val="00797E6D"/>
    <w:rsid w:val="007A000B"/>
    <w:rsid w:val="007A0414"/>
    <w:rsid w:val="007A0FC4"/>
    <w:rsid w:val="007A1CD0"/>
    <w:rsid w:val="007A2828"/>
    <w:rsid w:val="007A2941"/>
    <w:rsid w:val="007A2AAF"/>
    <w:rsid w:val="007A3992"/>
    <w:rsid w:val="007A39D3"/>
    <w:rsid w:val="007A3BA8"/>
    <w:rsid w:val="007A3D64"/>
    <w:rsid w:val="007A3F82"/>
    <w:rsid w:val="007A4921"/>
    <w:rsid w:val="007A5136"/>
    <w:rsid w:val="007A5231"/>
    <w:rsid w:val="007A5645"/>
    <w:rsid w:val="007A5CCC"/>
    <w:rsid w:val="007A64D2"/>
    <w:rsid w:val="007A6A9B"/>
    <w:rsid w:val="007A728B"/>
    <w:rsid w:val="007A7543"/>
    <w:rsid w:val="007A7789"/>
    <w:rsid w:val="007A7DE7"/>
    <w:rsid w:val="007A7FE6"/>
    <w:rsid w:val="007B00CB"/>
    <w:rsid w:val="007B0A86"/>
    <w:rsid w:val="007B1090"/>
    <w:rsid w:val="007B13D5"/>
    <w:rsid w:val="007B146D"/>
    <w:rsid w:val="007B1BE9"/>
    <w:rsid w:val="007B22E3"/>
    <w:rsid w:val="007B2B48"/>
    <w:rsid w:val="007B32AC"/>
    <w:rsid w:val="007B3FAD"/>
    <w:rsid w:val="007B5150"/>
    <w:rsid w:val="007B5482"/>
    <w:rsid w:val="007B5A93"/>
    <w:rsid w:val="007B5F02"/>
    <w:rsid w:val="007B6BF5"/>
    <w:rsid w:val="007B6D03"/>
    <w:rsid w:val="007B6D67"/>
    <w:rsid w:val="007B79B9"/>
    <w:rsid w:val="007B7BB6"/>
    <w:rsid w:val="007C0866"/>
    <w:rsid w:val="007C0E7D"/>
    <w:rsid w:val="007C0FA2"/>
    <w:rsid w:val="007C1C46"/>
    <w:rsid w:val="007C2E65"/>
    <w:rsid w:val="007C3017"/>
    <w:rsid w:val="007C4201"/>
    <w:rsid w:val="007C4D4C"/>
    <w:rsid w:val="007C4EEC"/>
    <w:rsid w:val="007C544A"/>
    <w:rsid w:val="007C56EE"/>
    <w:rsid w:val="007C5838"/>
    <w:rsid w:val="007C65C4"/>
    <w:rsid w:val="007D099F"/>
    <w:rsid w:val="007D108C"/>
    <w:rsid w:val="007D1D6A"/>
    <w:rsid w:val="007D1E40"/>
    <w:rsid w:val="007D215B"/>
    <w:rsid w:val="007D2ED3"/>
    <w:rsid w:val="007D3002"/>
    <w:rsid w:val="007D4CDC"/>
    <w:rsid w:val="007D59E3"/>
    <w:rsid w:val="007D63D2"/>
    <w:rsid w:val="007D6F3C"/>
    <w:rsid w:val="007D76C4"/>
    <w:rsid w:val="007E0464"/>
    <w:rsid w:val="007E0703"/>
    <w:rsid w:val="007E0A6C"/>
    <w:rsid w:val="007E0CEF"/>
    <w:rsid w:val="007E0D6A"/>
    <w:rsid w:val="007E0D78"/>
    <w:rsid w:val="007E1017"/>
    <w:rsid w:val="007E146F"/>
    <w:rsid w:val="007E1780"/>
    <w:rsid w:val="007E18F5"/>
    <w:rsid w:val="007E25AD"/>
    <w:rsid w:val="007E2F25"/>
    <w:rsid w:val="007E35E0"/>
    <w:rsid w:val="007E5F90"/>
    <w:rsid w:val="007E600B"/>
    <w:rsid w:val="007E6B54"/>
    <w:rsid w:val="007E7C35"/>
    <w:rsid w:val="007F1768"/>
    <w:rsid w:val="007F2053"/>
    <w:rsid w:val="007F230F"/>
    <w:rsid w:val="007F25F4"/>
    <w:rsid w:val="007F306A"/>
    <w:rsid w:val="007F313B"/>
    <w:rsid w:val="007F3C1A"/>
    <w:rsid w:val="007F4A09"/>
    <w:rsid w:val="007F55A6"/>
    <w:rsid w:val="007F56E3"/>
    <w:rsid w:val="007F6660"/>
    <w:rsid w:val="007F6B82"/>
    <w:rsid w:val="007F733D"/>
    <w:rsid w:val="007F7F18"/>
    <w:rsid w:val="00800507"/>
    <w:rsid w:val="008018D1"/>
    <w:rsid w:val="00801A4A"/>
    <w:rsid w:val="00801ED3"/>
    <w:rsid w:val="00804EC0"/>
    <w:rsid w:val="008053BA"/>
    <w:rsid w:val="008058AC"/>
    <w:rsid w:val="008060B0"/>
    <w:rsid w:val="008077A2"/>
    <w:rsid w:val="00811037"/>
    <w:rsid w:val="00811A4B"/>
    <w:rsid w:val="00811E1C"/>
    <w:rsid w:val="008140E5"/>
    <w:rsid w:val="00815340"/>
    <w:rsid w:val="00815DF6"/>
    <w:rsid w:val="00816582"/>
    <w:rsid w:val="008200B9"/>
    <w:rsid w:val="0082041C"/>
    <w:rsid w:val="00820577"/>
    <w:rsid w:val="008205B1"/>
    <w:rsid w:val="008211F8"/>
    <w:rsid w:val="00821391"/>
    <w:rsid w:val="00821DF5"/>
    <w:rsid w:val="008220F4"/>
    <w:rsid w:val="00822A6F"/>
    <w:rsid w:val="0082303C"/>
    <w:rsid w:val="00823342"/>
    <w:rsid w:val="00823D3B"/>
    <w:rsid w:val="00823E1C"/>
    <w:rsid w:val="008240D3"/>
    <w:rsid w:val="00824A1C"/>
    <w:rsid w:val="00824EB2"/>
    <w:rsid w:val="00825B72"/>
    <w:rsid w:val="00825D1B"/>
    <w:rsid w:val="00825F51"/>
    <w:rsid w:val="008260A4"/>
    <w:rsid w:val="008263D9"/>
    <w:rsid w:val="00826417"/>
    <w:rsid w:val="0082650C"/>
    <w:rsid w:val="00826649"/>
    <w:rsid w:val="0082791A"/>
    <w:rsid w:val="008279D1"/>
    <w:rsid w:val="00831C7F"/>
    <w:rsid w:val="00831FC7"/>
    <w:rsid w:val="00832259"/>
    <w:rsid w:val="00833000"/>
    <w:rsid w:val="008330EE"/>
    <w:rsid w:val="00834401"/>
    <w:rsid w:val="008345F8"/>
    <w:rsid w:val="008358EE"/>
    <w:rsid w:val="00835B4C"/>
    <w:rsid w:val="00835C4E"/>
    <w:rsid w:val="0083637B"/>
    <w:rsid w:val="008363B3"/>
    <w:rsid w:val="00840E89"/>
    <w:rsid w:val="00840EE8"/>
    <w:rsid w:val="00840F46"/>
    <w:rsid w:val="008425AE"/>
    <w:rsid w:val="00843301"/>
    <w:rsid w:val="00844734"/>
    <w:rsid w:val="00845591"/>
    <w:rsid w:val="008465BE"/>
    <w:rsid w:val="00846DE3"/>
    <w:rsid w:val="00847263"/>
    <w:rsid w:val="008474E5"/>
    <w:rsid w:val="008501CB"/>
    <w:rsid w:val="00850D7E"/>
    <w:rsid w:val="008524FB"/>
    <w:rsid w:val="008528DB"/>
    <w:rsid w:val="00852E63"/>
    <w:rsid w:val="00853C84"/>
    <w:rsid w:val="00854214"/>
    <w:rsid w:val="00854F6B"/>
    <w:rsid w:val="008552F4"/>
    <w:rsid w:val="00856001"/>
    <w:rsid w:val="00856AB2"/>
    <w:rsid w:val="00857A4A"/>
    <w:rsid w:val="008607A4"/>
    <w:rsid w:val="00861BE3"/>
    <w:rsid w:val="008621C7"/>
    <w:rsid w:val="00862F4E"/>
    <w:rsid w:val="00863505"/>
    <w:rsid w:val="00863DCE"/>
    <w:rsid w:val="00864431"/>
    <w:rsid w:val="00864624"/>
    <w:rsid w:val="008646A1"/>
    <w:rsid w:val="008656DD"/>
    <w:rsid w:val="008666E2"/>
    <w:rsid w:val="0086740D"/>
    <w:rsid w:val="00867799"/>
    <w:rsid w:val="00867B47"/>
    <w:rsid w:val="00870123"/>
    <w:rsid w:val="008707BA"/>
    <w:rsid w:val="0087090D"/>
    <w:rsid w:val="00870CD3"/>
    <w:rsid w:val="008713C2"/>
    <w:rsid w:val="0087202C"/>
    <w:rsid w:val="00872476"/>
    <w:rsid w:val="00875109"/>
    <w:rsid w:val="008759F4"/>
    <w:rsid w:val="00875C16"/>
    <w:rsid w:val="00875EFE"/>
    <w:rsid w:val="008766E7"/>
    <w:rsid w:val="00876C7B"/>
    <w:rsid w:val="008774AB"/>
    <w:rsid w:val="00877CE8"/>
    <w:rsid w:val="008803E7"/>
    <w:rsid w:val="008812F7"/>
    <w:rsid w:val="00881A4B"/>
    <w:rsid w:val="0088210E"/>
    <w:rsid w:val="00882467"/>
    <w:rsid w:val="008824E0"/>
    <w:rsid w:val="00882819"/>
    <w:rsid w:val="00885339"/>
    <w:rsid w:val="008856CC"/>
    <w:rsid w:val="0088730D"/>
    <w:rsid w:val="0088756B"/>
    <w:rsid w:val="00887CB0"/>
    <w:rsid w:val="0089089A"/>
    <w:rsid w:val="00890FD6"/>
    <w:rsid w:val="008910D7"/>
    <w:rsid w:val="0089149B"/>
    <w:rsid w:val="00891E5A"/>
    <w:rsid w:val="008924D6"/>
    <w:rsid w:val="00892F75"/>
    <w:rsid w:val="00893F58"/>
    <w:rsid w:val="008941A7"/>
    <w:rsid w:val="008948F4"/>
    <w:rsid w:val="00894BE7"/>
    <w:rsid w:val="00894EB8"/>
    <w:rsid w:val="00895C41"/>
    <w:rsid w:val="00896D82"/>
    <w:rsid w:val="00897063"/>
    <w:rsid w:val="00897BC1"/>
    <w:rsid w:val="00897CF5"/>
    <w:rsid w:val="008A0989"/>
    <w:rsid w:val="008A1932"/>
    <w:rsid w:val="008A199A"/>
    <w:rsid w:val="008A1F72"/>
    <w:rsid w:val="008A2493"/>
    <w:rsid w:val="008A2766"/>
    <w:rsid w:val="008A3019"/>
    <w:rsid w:val="008A3C7E"/>
    <w:rsid w:val="008A42C2"/>
    <w:rsid w:val="008A4489"/>
    <w:rsid w:val="008A51B8"/>
    <w:rsid w:val="008A5538"/>
    <w:rsid w:val="008A555E"/>
    <w:rsid w:val="008A5841"/>
    <w:rsid w:val="008A5D53"/>
    <w:rsid w:val="008A70F0"/>
    <w:rsid w:val="008A714E"/>
    <w:rsid w:val="008B0813"/>
    <w:rsid w:val="008B0FC7"/>
    <w:rsid w:val="008B12AA"/>
    <w:rsid w:val="008B1AB9"/>
    <w:rsid w:val="008B1BDC"/>
    <w:rsid w:val="008B1D2A"/>
    <w:rsid w:val="008B2BD8"/>
    <w:rsid w:val="008B2BF0"/>
    <w:rsid w:val="008B30D4"/>
    <w:rsid w:val="008B32B2"/>
    <w:rsid w:val="008B3CD7"/>
    <w:rsid w:val="008B5591"/>
    <w:rsid w:val="008B5FDD"/>
    <w:rsid w:val="008B632D"/>
    <w:rsid w:val="008B75E5"/>
    <w:rsid w:val="008B7D14"/>
    <w:rsid w:val="008C0433"/>
    <w:rsid w:val="008C0674"/>
    <w:rsid w:val="008C0796"/>
    <w:rsid w:val="008C147F"/>
    <w:rsid w:val="008C1A77"/>
    <w:rsid w:val="008C21BD"/>
    <w:rsid w:val="008C27F5"/>
    <w:rsid w:val="008C2B4C"/>
    <w:rsid w:val="008C2B51"/>
    <w:rsid w:val="008C2F2D"/>
    <w:rsid w:val="008C31D3"/>
    <w:rsid w:val="008C3343"/>
    <w:rsid w:val="008C3563"/>
    <w:rsid w:val="008C393C"/>
    <w:rsid w:val="008C406C"/>
    <w:rsid w:val="008C41E4"/>
    <w:rsid w:val="008C4387"/>
    <w:rsid w:val="008C4881"/>
    <w:rsid w:val="008C5289"/>
    <w:rsid w:val="008C6B81"/>
    <w:rsid w:val="008C7B3A"/>
    <w:rsid w:val="008D0A68"/>
    <w:rsid w:val="008D11AA"/>
    <w:rsid w:val="008D1CB9"/>
    <w:rsid w:val="008D2520"/>
    <w:rsid w:val="008D256A"/>
    <w:rsid w:val="008D3734"/>
    <w:rsid w:val="008D4A3A"/>
    <w:rsid w:val="008D4C9B"/>
    <w:rsid w:val="008D4ECD"/>
    <w:rsid w:val="008D516C"/>
    <w:rsid w:val="008D5292"/>
    <w:rsid w:val="008D5D40"/>
    <w:rsid w:val="008D6021"/>
    <w:rsid w:val="008D64EB"/>
    <w:rsid w:val="008D6B54"/>
    <w:rsid w:val="008D7078"/>
    <w:rsid w:val="008D7569"/>
    <w:rsid w:val="008D75A3"/>
    <w:rsid w:val="008E0AC9"/>
    <w:rsid w:val="008E3072"/>
    <w:rsid w:val="008E4761"/>
    <w:rsid w:val="008E4D2F"/>
    <w:rsid w:val="008E5017"/>
    <w:rsid w:val="008E51B5"/>
    <w:rsid w:val="008E5B38"/>
    <w:rsid w:val="008E5F3F"/>
    <w:rsid w:val="008E6A8A"/>
    <w:rsid w:val="008E7E07"/>
    <w:rsid w:val="008F029C"/>
    <w:rsid w:val="008F0993"/>
    <w:rsid w:val="008F1770"/>
    <w:rsid w:val="008F24B7"/>
    <w:rsid w:val="008F2BD4"/>
    <w:rsid w:val="008F2EAD"/>
    <w:rsid w:val="008F3B75"/>
    <w:rsid w:val="008F3C67"/>
    <w:rsid w:val="008F4498"/>
    <w:rsid w:val="008F55D0"/>
    <w:rsid w:val="008F5671"/>
    <w:rsid w:val="008F669C"/>
    <w:rsid w:val="008F7A2E"/>
    <w:rsid w:val="008F7E3D"/>
    <w:rsid w:val="00900151"/>
    <w:rsid w:val="009009A9"/>
    <w:rsid w:val="00900D5A"/>
    <w:rsid w:val="0090143B"/>
    <w:rsid w:val="00902102"/>
    <w:rsid w:val="00902386"/>
    <w:rsid w:val="00902387"/>
    <w:rsid w:val="009029A2"/>
    <w:rsid w:val="00903CAE"/>
    <w:rsid w:val="009059D1"/>
    <w:rsid w:val="00905FE9"/>
    <w:rsid w:val="009063A1"/>
    <w:rsid w:val="00906582"/>
    <w:rsid w:val="00906A9A"/>
    <w:rsid w:val="009070E8"/>
    <w:rsid w:val="0090794C"/>
    <w:rsid w:val="00907A1C"/>
    <w:rsid w:val="00907EF0"/>
    <w:rsid w:val="009101F9"/>
    <w:rsid w:val="0091099B"/>
    <w:rsid w:val="00910A18"/>
    <w:rsid w:val="00911808"/>
    <w:rsid w:val="00911B58"/>
    <w:rsid w:val="0091284E"/>
    <w:rsid w:val="009133BD"/>
    <w:rsid w:val="009133D1"/>
    <w:rsid w:val="00913DDF"/>
    <w:rsid w:val="0091410E"/>
    <w:rsid w:val="0091426B"/>
    <w:rsid w:val="00914316"/>
    <w:rsid w:val="00914C54"/>
    <w:rsid w:val="00915237"/>
    <w:rsid w:val="00916B4B"/>
    <w:rsid w:val="0091729C"/>
    <w:rsid w:val="009175A0"/>
    <w:rsid w:val="00917AB2"/>
    <w:rsid w:val="00917E50"/>
    <w:rsid w:val="00920217"/>
    <w:rsid w:val="00920F07"/>
    <w:rsid w:val="00923020"/>
    <w:rsid w:val="0092304D"/>
    <w:rsid w:val="00923D74"/>
    <w:rsid w:val="009241BD"/>
    <w:rsid w:val="00924A78"/>
    <w:rsid w:val="009252B8"/>
    <w:rsid w:val="0092545C"/>
    <w:rsid w:val="0092583F"/>
    <w:rsid w:val="0092704A"/>
    <w:rsid w:val="009302E1"/>
    <w:rsid w:val="009311A0"/>
    <w:rsid w:val="00933DE4"/>
    <w:rsid w:val="00933DF6"/>
    <w:rsid w:val="00934779"/>
    <w:rsid w:val="00935A81"/>
    <w:rsid w:val="009365FF"/>
    <w:rsid w:val="00936F66"/>
    <w:rsid w:val="00937FEF"/>
    <w:rsid w:val="00940021"/>
    <w:rsid w:val="0094138D"/>
    <w:rsid w:val="00941671"/>
    <w:rsid w:val="00941692"/>
    <w:rsid w:val="00942D13"/>
    <w:rsid w:val="00943530"/>
    <w:rsid w:val="00943531"/>
    <w:rsid w:val="009472C8"/>
    <w:rsid w:val="00950D0D"/>
    <w:rsid w:val="009511D4"/>
    <w:rsid w:val="009514DC"/>
    <w:rsid w:val="00951D1E"/>
    <w:rsid w:val="00951F10"/>
    <w:rsid w:val="00952927"/>
    <w:rsid w:val="0095293C"/>
    <w:rsid w:val="00952D64"/>
    <w:rsid w:val="0095370B"/>
    <w:rsid w:val="00953EA5"/>
    <w:rsid w:val="0095447F"/>
    <w:rsid w:val="009556C5"/>
    <w:rsid w:val="00957751"/>
    <w:rsid w:val="00960264"/>
    <w:rsid w:val="009602E7"/>
    <w:rsid w:val="009617E0"/>
    <w:rsid w:val="00961EE1"/>
    <w:rsid w:val="00962501"/>
    <w:rsid w:val="00962D11"/>
    <w:rsid w:val="00964878"/>
    <w:rsid w:val="0096533D"/>
    <w:rsid w:val="00965A71"/>
    <w:rsid w:val="00965D78"/>
    <w:rsid w:val="00965FA8"/>
    <w:rsid w:val="00966408"/>
    <w:rsid w:val="009664D5"/>
    <w:rsid w:val="00966E8B"/>
    <w:rsid w:val="0096794D"/>
    <w:rsid w:val="009679AE"/>
    <w:rsid w:val="0097027D"/>
    <w:rsid w:val="009703D1"/>
    <w:rsid w:val="0097176C"/>
    <w:rsid w:val="009726D5"/>
    <w:rsid w:val="0097344E"/>
    <w:rsid w:val="00973FCC"/>
    <w:rsid w:val="00974432"/>
    <w:rsid w:val="00975DC1"/>
    <w:rsid w:val="00976248"/>
    <w:rsid w:val="009765B4"/>
    <w:rsid w:val="009779C9"/>
    <w:rsid w:val="00980563"/>
    <w:rsid w:val="00981209"/>
    <w:rsid w:val="00981335"/>
    <w:rsid w:val="00983216"/>
    <w:rsid w:val="00983C6E"/>
    <w:rsid w:val="00983CE3"/>
    <w:rsid w:val="009840F7"/>
    <w:rsid w:val="00984496"/>
    <w:rsid w:val="0098460E"/>
    <w:rsid w:val="00984E3C"/>
    <w:rsid w:val="009857DB"/>
    <w:rsid w:val="00985C3A"/>
    <w:rsid w:val="0098628B"/>
    <w:rsid w:val="00986800"/>
    <w:rsid w:val="009870F8"/>
    <w:rsid w:val="009873CA"/>
    <w:rsid w:val="00987769"/>
    <w:rsid w:val="0099138D"/>
    <w:rsid w:val="009913B3"/>
    <w:rsid w:val="0099243F"/>
    <w:rsid w:val="00992513"/>
    <w:rsid w:val="009928D3"/>
    <w:rsid w:val="00994883"/>
    <w:rsid w:val="009962B2"/>
    <w:rsid w:val="00997857"/>
    <w:rsid w:val="00997961"/>
    <w:rsid w:val="009A008B"/>
    <w:rsid w:val="009A0506"/>
    <w:rsid w:val="009A066D"/>
    <w:rsid w:val="009A06C6"/>
    <w:rsid w:val="009A1C53"/>
    <w:rsid w:val="009A27D5"/>
    <w:rsid w:val="009A294C"/>
    <w:rsid w:val="009A3206"/>
    <w:rsid w:val="009A3500"/>
    <w:rsid w:val="009A36EA"/>
    <w:rsid w:val="009A43CB"/>
    <w:rsid w:val="009A50A8"/>
    <w:rsid w:val="009A51F0"/>
    <w:rsid w:val="009A63CF"/>
    <w:rsid w:val="009A64D6"/>
    <w:rsid w:val="009A64FE"/>
    <w:rsid w:val="009A6F9A"/>
    <w:rsid w:val="009B023F"/>
    <w:rsid w:val="009B0331"/>
    <w:rsid w:val="009B1104"/>
    <w:rsid w:val="009B1234"/>
    <w:rsid w:val="009B1BB4"/>
    <w:rsid w:val="009B1C4C"/>
    <w:rsid w:val="009B4D26"/>
    <w:rsid w:val="009B5520"/>
    <w:rsid w:val="009B5B3B"/>
    <w:rsid w:val="009B6A7F"/>
    <w:rsid w:val="009B6E07"/>
    <w:rsid w:val="009B6EBD"/>
    <w:rsid w:val="009B70A3"/>
    <w:rsid w:val="009B70B9"/>
    <w:rsid w:val="009B76DE"/>
    <w:rsid w:val="009C0A53"/>
    <w:rsid w:val="009C17D6"/>
    <w:rsid w:val="009C1888"/>
    <w:rsid w:val="009C198C"/>
    <w:rsid w:val="009C1BC4"/>
    <w:rsid w:val="009C3FA6"/>
    <w:rsid w:val="009C456F"/>
    <w:rsid w:val="009C4F8D"/>
    <w:rsid w:val="009C55DF"/>
    <w:rsid w:val="009C5879"/>
    <w:rsid w:val="009C5EC6"/>
    <w:rsid w:val="009D0497"/>
    <w:rsid w:val="009D12CC"/>
    <w:rsid w:val="009D13D2"/>
    <w:rsid w:val="009D2894"/>
    <w:rsid w:val="009D2C24"/>
    <w:rsid w:val="009D3126"/>
    <w:rsid w:val="009D399D"/>
    <w:rsid w:val="009D41B4"/>
    <w:rsid w:val="009D4555"/>
    <w:rsid w:val="009D4A27"/>
    <w:rsid w:val="009D4A64"/>
    <w:rsid w:val="009D4AA3"/>
    <w:rsid w:val="009D5206"/>
    <w:rsid w:val="009D65E0"/>
    <w:rsid w:val="009D67F0"/>
    <w:rsid w:val="009D6D15"/>
    <w:rsid w:val="009D6EBD"/>
    <w:rsid w:val="009D6FBE"/>
    <w:rsid w:val="009E0172"/>
    <w:rsid w:val="009E07C8"/>
    <w:rsid w:val="009E0C4D"/>
    <w:rsid w:val="009E142B"/>
    <w:rsid w:val="009E3203"/>
    <w:rsid w:val="009E32D5"/>
    <w:rsid w:val="009E3397"/>
    <w:rsid w:val="009E4579"/>
    <w:rsid w:val="009E4702"/>
    <w:rsid w:val="009E4D12"/>
    <w:rsid w:val="009E58D1"/>
    <w:rsid w:val="009E5EAC"/>
    <w:rsid w:val="009E6653"/>
    <w:rsid w:val="009E69C0"/>
    <w:rsid w:val="009E78FA"/>
    <w:rsid w:val="009F0681"/>
    <w:rsid w:val="009F0E03"/>
    <w:rsid w:val="009F1340"/>
    <w:rsid w:val="009F2D38"/>
    <w:rsid w:val="009F30EC"/>
    <w:rsid w:val="009F348F"/>
    <w:rsid w:val="009F4698"/>
    <w:rsid w:val="009F5169"/>
    <w:rsid w:val="009F633D"/>
    <w:rsid w:val="009F7D95"/>
    <w:rsid w:val="00A019CD"/>
    <w:rsid w:val="00A01DAC"/>
    <w:rsid w:val="00A025B7"/>
    <w:rsid w:val="00A02D12"/>
    <w:rsid w:val="00A038AE"/>
    <w:rsid w:val="00A04198"/>
    <w:rsid w:val="00A04229"/>
    <w:rsid w:val="00A045FF"/>
    <w:rsid w:val="00A05439"/>
    <w:rsid w:val="00A058C2"/>
    <w:rsid w:val="00A060BC"/>
    <w:rsid w:val="00A0639D"/>
    <w:rsid w:val="00A06BD1"/>
    <w:rsid w:val="00A1091F"/>
    <w:rsid w:val="00A10DD3"/>
    <w:rsid w:val="00A1233D"/>
    <w:rsid w:val="00A12578"/>
    <w:rsid w:val="00A12963"/>
    <w:rsid w:val="00A13482"/>
    <w:rsid w:val="00A1383E"/>
    <w:rsid w:val="00A13C3B"/>
    <w:rsid w:val="00A14113"/>
    <w:rsid w:val="00A1536F"/>
    <w:rsid w:val="00A16A96"/>
    <w:rsid w:val="00A17A92"/>
    <w:rsid w:val="00A20245"/>
    <w:rsid w:val="00A206A1"/>
    <w:rsid w:val="00A20B38"/>
    <w:rsid w:val="00A225AE"/>
    <w:rsid w:val="00A2263C"/>
    <w:rsid w:val="00A22861"/>
    <w:rsid w:val="00A23BAD"/>
    <w:rsid w:val="00A244FE"/>
    <w:rsid w:val="00A25202"/>
    <w:rsid w:val="00A260F2"/>
    <w:rsid w:val="00A26346"/>
    <w:rsid w:val="00A26669"/>
    <w:rsid w:val="00A26ABA"/>
    <w:rsid w:val="00A270DB"/>
    <w:rsid w:val="00A3017C"/>
    <w:rsid w:val="00A3056B"/>
    <w:rsid w:val="00A307F7"/>
    <w:rsid w:val="00A30D64"/>
    <w:rsid w:val="00A315C3"/>
    <w:rsid w:val="00A31AE0"/>
    <w:rsid w:val="00A32377"/>
    <w:rsid w:val="00A338B3"/>
    <w:rsid w:val="00A33D15"/>
    <w:rsid w:val="00A35D83"/>
    <w:rsid w:val="00A365A5"/>
    <w:rsid w:val="00A36793"/>
    <w:rsid w:val="00A36C54"/>
    <w:rsid w:val="00A376B3"/>
    <w:rsid w:val="00A37CF8"/>
    <w:rsid w:val="00A43090"/>
    <w:rsid w:val="00A4319F"/>
    <w:rsid w:val="00A43A95"/>
    <w:rsid w:val="00A449BA"/>
    <w:rsid w:val="00A45EA0"/>
    <w:rsid w:val="00A4645B"/>
    <w:rsid w:val="00A467D6"/>
    <w:rsid w:val="00A4703C"/>
    <w:rsid w:val="00A4799A"/>
    <w:rsid w:val="00A47DE6"/>
    <w:rsid w:val="00A511BA"/>
    <w:rsid w:val="00A51646"/>
    <w:rsid w:val="00A52224"/>
    <w:rsid w:val="00A524A9"/>
    <w:rsid w:val="00A52BD0"/>
    <w:rsid w:val="00A53717"/>
    <w:rsid w:val="00A53B80"/>
    <w:rsid w:val="00A53BD9"/>
    <w:rsid w:val="00A546DD"/>
    <w:rsid w:val="00A54F16"/>
    <w:rsid w:val="00A5581C"/>
    <w:rsid w:val="00A55BBF"/>
    <w:rsid w:val="00A55C1F"/>
    <w:rsid w:val="00A56384"/>
    <w:rsid w:val="00A56CDB"/>
    <w:rsid w:val="00A56F0F"/>
    <w:rsid w:val="00A573E2"/>
    <w:rsid w:val="00A60BA9"/>
    <w:rsid w:val="00A62F69"/>
    <w:rsid w:val="00A63B8A"/>
    <w:rsid w:val="00A63ED3"/>
    <w:rsid w:val="00A642A6"/>
    <w:rsid w:val="00A643CE"/>
    <w:rsid w:val="00A64A5F"/>
    <w:rsid w:val="00A6510E"/>
    <w:rsid w:val="00A65F2E"/>
    <w:rsid w:val="00A661B9"/>
    <w:rsid w:val="00A66256"/>
    <w:rsid w:val="00A66E05"/>
    <w:rsid w:val="00A6755F"/>
    <w:rsid w:val="00A67681"/>
    <w:rsid w:val="00A67E72"/>
    <w:rsid w:val="00A71086"/>
    <w:rsid w:val="00A714AA"/>
    <w:rsid w:val="00A716F1"/>
    <w:rsid w:val="00A71937"/>
    <w:rsid w:val="00A71DC3"/>
    <w:rsid w:val="00A722AD"/>
    <w:rsid w:val="00A72491"/>
    <w:rsid w:val="00A7315A"/>
    <w:rsid w:val="00A747B6"/>
    <w:rsid w:val="00A74B2E"/>
    <w:rsid w:val="00A74F37"/>
    <w:rsid w:val="00A75116"/>
    <w:rsid w:val="00A75180"/>
    <w:rsid w:val="00A7558B"/>
    <w:rsid w:val="00A75C4A"/>
    <w:rsid w:val="00A75F89"/>
    <w:rsid w:val="00A76DCC"/>
    <w:rsid w:val="00A76F1B"/>
    <w:rsid w:val="00A76F33"/>
    <w:rsid w:val="00A77231"/>
    <w:rsid w:val="00A779AD"/>
    <w:rsid w:val="00A802C4"/>
    <w:rsid w:val="00A81BA8"/>
    <w:rsid w:val="00A83875"/>
    <w:rsid w:val="00A84734"/>
    <w:rsid w:val="00A851F5"/>
    <w:rsid w:val="00A85B11"/>
    <w:rsid w:val="00A85BE1"/>
    <w:rsid w:val="00A85D36"/>
    <w:rsid w:val="00A86385"/>
    <w:rsid w:val="00A86631"/>
    <w:rsid w:val="00A86DAE"/>
    <w:rsid w:val="00A87510"/>
    <w:rsid w:val="00A875B0"/>
    <w:rsid w:val="00A90414"/>
    <w:rsid w:val="00A904B2"/>
    <w:rsid w:val="00A90EA0"/>
    <w:rsid w:val="00A90F3D"/>
    <w:rsid w:val="00A91122"/>
    <w:rsid w:val="00A9317E"/>
    <w:rsid w:val="00A93E8A"/>
    <w:rsid w:val="00A9424F"/>
    <w:rsid w:val="00A94495"/>
    <w:rsid w:val="00A947E8"/>
    <w:rsid w:val="00A94FF8"/>
    <w:rsid w:val="00A95317"/>
    <w:rsid w:val="00A95C65"/>
    <w:rsid w:val="00A96028"/>
    <w:rsid w:val="00A96380"/>
    <w:rsid w:val="00A970D3"/>
    <w:rsid w:val="00A973E9"/>
    <w:rsid w:val="00A97670"/>
    <w:rsid w:val="00A97D2F"/>
    <w:rsid w:val="00AA085C"/>
    <w:rsid w:val="00AA0EFA"/>
    <w:rsid w:val="00AA18CF"/>
    <w:rsid w:val="00AA1D7C"/>
    <w:rsid w:val="00AA1E2B"/>
    <w:rsid w:val="00AA1E56"/>
    <w:rsid w:val="00AA4128"/>
    <w:rsid w:val="00AA47A4"/>
    <w:rsid w:val="00AA4CE2"/>
    <w:rsid w:val="00AA5307"/>
    <w:rsid w:val="00AA5748"/>
    <w:rsid w:val="00AA60DF"/>
    <w:rsid w:val="00AA6515"/>
    <w:rsid w:val="00AA6AA0"/>
    <w:rsid w:val="00AA7A47"/>
    <w:rsid w:val="00AB001E"/>
    <w:rsid w:val="00AB0249"/>
    <w:rsid w:val="00AB143C"/>
    <w:rsid w:val="00AB1914"/>
    <w:rsid w:val="00AB2CBD"/>
    <w:rsid w:val="00AB2CC5"/>
    <w:rsid w:val="00AB3011"/>
    <w:rsid w:val="00AB3917"/>
    <w:rsid w:val="00AB39A2"/>
    <w:rsid w:val="00AB50CA"/>
    <w:rsid w:val="00AB50FF"/>
    <w:rsid w:val="00AB556A"/>
    <w:rsid w:val="00AB598B"/>
    <w:rsid w:val="00AB60C9"/>
    <w:rsid w:val="00AB6336"/>
    <w:rsid w:val="00AB730F"/>
    <w:rsid w:val="00AB7646"/>
    <w:rsid w:val="00AB79DD"/>
    <w:rsid w:val="00AC0364"/>
    <w:rsid w:val="00AC0FA7"/>
    <w:rsid w:val="00AC1160"/>
    <w:rsid w:val="00AC1DF5"/>
    <w:rsid w:val="00AC20BF"/>
    <w:rsid w:val="00AC2166"/>
    <w:rsid w:val="00AC2282"/>
    <w:rsid w:val="00AC242F"/>
    <w:rsid w:val="00AC4648"/>
    <w:rsid w:val="00AC4B13"/>
    <w:rsid w:val="00AC4D8D"/>
    <w:rsid w:val="00AC4F98"/>
    <w:rsid w:val="00AC4FFB"/>
    <w:rsid w:val="00AC51EC"/>
    <w:rsid w:val="00AC5340"/>
    <w:rsid w:val="00AC550A"/>
    <w:rsid w:val="00AC5617"/>
    <w:rsid w:val="00AC59FA"/>
    <w:rsid w:val="00AC5A04"/>
    <w:rsid w:val="00AC6727"/>
    <w:rsid w:val="00AC6EE1"/>
    <w:rsid w:val="00AC7396"/>
    <w:rsid w:val="00AC75EA"/>
    <w:rsid w:val="00AD05DE"/>
    <w:rsid w:val="00AD094A"/>
    <w:rsid w:val="00AD0ACF"/>
    <w:rsid w:val="00AD0D67"/>
    <w:rsid w:val="00AD194E"/>
    <w:rsid w:val="00AD3E86"/>
    <w:rsid w:val="00AD3EBA"/>
    <w:rsid w:val="00AD44A6"/>
    <w:rsid w:val="00AD4740"/>
    <w:rsid w:val="00AD5708"/>
    <w:rsid w:val="00AD5E7F"/>
    <w:rsid w:val="00AD66DD"/>
    <w:rsid w:val="00AD6A0A"/>
    <w:rsid w:val="00AD6CAB"/>
    <w:rsid w:val="00AD6E4B"/>
    <w:rsid w:val="00AE0758"/>
    <w:rsid w:val="00AE0E19"/>
    <w:rsid w:val="00AE1035"/>
    <w:rsid w:val="00AE15F6"/>
    <w:rsid w:val="00AE1B47"/>
    <w:rsid w:val="00AE2310"/>
    <w:rsid w:val="00AE263B"/>
    <w:rsid w:val="00AE2A43"/>
    <w:rsid w:val="00AE2A7F"/>
    <w:rsid w:val="00AE3521"/>
    <w:rsid w:val="00AE49ED"/>
    <w:rsid w:val="00AE6351"/>
    <w:rsid w:val="00AE750C"/>
    <w:rsid w:val="00AE7821"/>
    <w:rsid w:val="00AE7A10"/>
    <w:rsid w:val="00AE7C7D"/>
    <w:rsid w:val="00AF03E9"/>
    <w:rsid w:val="00AF0503"/>
    <w:rsid w:val="00AF086D"/>
    <w:rsid w:val="00AF0A3F"/>
    <w:rsid w:val="00AF0E17"/>
    <w:rsid w:val="00AF2F25"/>
    <w:rsid w:val="00AF39CF"/>
    <w:rsid w:val="00AF3FB5"/>
    <w:rsid w:val="00AF47A8"/>
    <w:rsid w:val="00AF4EBA"/>
    <w:rsid w:val="00AF4F34"/>
    <w:rsid w:val="00AF5211"/>
    <w:rsid w:val="00AF57AE"/>
    <w:rsid w:val="00AF5F9D"/>
    <w:rsid w:val="00AF5FE6"/>
    <w:rsid w:val="00AF6493"/>
    <w:rsid w:val="00AF6FBF"/>
    <w:rsid w:val="00AF7AB6"/>
    <w:rsid w:val="00AF7D92"/>
    <w:rsid w:val="00B007A0"/>
    <w:rsid w:val="00B00BB5"/>
    <w:rsid w:val="00B01376"/>
    <w:rsid w:val="00B02B18"/>
    <w:rsid w:val="00B02C90"/>
    <w:rsid w:val="00B04815"/>
    <w:rsid w:val="00B049AF"/>
    <w:rsid w:val="00B0644B"/>
    <w:rsid w:val="00B06576"/>
    <w:rsid w:val="00B0666B"/>
    <w:rsid w:val="00B067B5"/>
    <w:rsid w:val="00B07727"/>
    <w:rsid w:val="00B11392"/>
    <w:rsid w:val="00B11E61"/>
    <w:rsid w:val="00B11ECC"/>
    <w:rsid w:val="00B12CE0"/>
    <w:rsid w:val="00B1356A"/>
    <w:rsid w:val="00B138AA"/>
    <w:rsid w:val="00B139C1"/>
    <w:rsid w:val="00B14740"/>
    <w:rsid w:val="00B14A59"/>
    <w:rsid w:val="00B15969"/>
    <w:rsid w:val="00B15C05"/>
    <w:rsid w:val="00B16DC4"/>
    <w:rsid w:val="00B17363"/>
    <w:rsid w:val="00B17603"/>
    <w:rsid w:val="00B200D7"/>
    <w:rsid w:val="00B20F5F"/>
    <w:rsid w:val="00B2229B"/>
    <w:rsid w:val="00B237B9"/>
    <w:rsid w:val="00B23D01"/>
    <w:rsid w:val="00B2415D"/>
    <w:rsid w:val="00B24D69"/>
    <w:rsid w:val="00B25AC9"/>
    <w:rsid w:val="00B26BC1"/>
    <w:rsid w:val="00B27AD5"/>
    <w:rsid w:val="00B27E7F"/>
    <w:rsid w:val="00B30315"/>
    <w:rsid w:val="00B31D40"/>
    <w:rsid w:val="00B31DDF"/>
    <w:rsid w:val="00B31F5A"/>
    <w:rsid w:val="00B323E1"/>
    <w:rsid w:val="00B3307C"/>
    <w:rsid w:val="00B337FD"/>
    <w:rsid w:val="00B33EEA"/>
    <w:rsid w:val="00B34995"/>
    <w:rsid w:val="00B355D3"/>
    <w:rsid w:val="00B35EB9"/>
    <w:rsid w:val="00B3616C"/>
    <w:rsid w:val="00B366E9"/>
    <w:rsid w:val="00B369A0"/>
    <w:rsid w:val="00B37403"/>
    <w:rsid w:val="00B40AFB"/>
    <w:rsid w:val="00B410E2"/>
    <w:rsid w:val="00B413DD"/>
    <w:rsid w:val="00B41AA6"/>
    <w:rsid w:val="00B422F2"/>
    <w:rsid w:val="00B42CB1"/>
    <w:rsid w:val="00B42EEC"/>
    <w:rsid w:val="00B44795"/>
    <w:rsid w:val="00B45550"/>
    <w:rsid w:val="00B45582"/>
    <w:rsid w:val="00B4598A"/>
    <w:rsid w:val="00B464BB"/>
    <w:rsid w:val="00B467E6"/>
    <w:rsid w:val="00B468D5"/>
    <w:rsid w:val="00B46BCB"/>
    <w:rsid w:val="00B5035F"/>
    <w:rsid w:val="00B506C5"/>
    <w:rsid w:val="00B509C8"/>
    <w:rsid w:val="00B51EB3"/>
    <w:rsid w:val="00B520C1"/>
    <w:rsid w:val="00B532D7"/>
    <w:rsid w:val="00B54EB0"/>
    <w:rsid w:val="00B54F79"/>
    <w:rsid w:val="00B555D8"/>
    <w:rsid w:val="00B555DB"/>
    <w:rsid w:val="00B55B9D"/>
    <w:rsid w:val="00B56708"/>
    <w:rsid w:val="00B57A77"/>
    <w:rsid w:val="00B57FFA"/>
    <w:rsid w:val="00B60C1F"/>
    <w:rsid w:val="00B61DBC"/>
    <w:rsid w:val="00B61F51"/>
    <w:rsid w:val="00B630E6"/>
    <w:rsid w:val="00B647BF"/>
    <w:rsid w:val="00B64967"/>
    <w:rsid w:val="00B65BA9"/>
    <w:rsid w:val="00B66241"/>
    <w:rsid w:val="00B66F06"/>
    <w:rsid w:val="00B6726A"/>
    <w:rsid w:val="00B6743C"/>
    <w:rsid w:val="00B678F3"/>
    <w:rsid w:val="00B67A7C"/>
    <w:rsid w:val="00B706EF"/>
    <w:rsid w:val="00B70889"/>
    <w:rsid w:val="00B72B16"/>
    <w:rsid w:val="00B73F0E"/>
    <w:rsid w:val="00B76044"/>
    <w:rsid w:val="00B7665E"/>
    <w:rsid w:val="00B76A32"/>
    <w:rsid w:val="00B76D66"/>
    <w:rsid w:val="00B77570"/>
    <w:rsid w:val="00B80953"/>
    <w:rsid w:val="00B81A0E"/>
    <w:rsid w:val="00B81A59"/>
    <w:rsid w:val="00B81D1B"/>
    <w:rsid w:val="00B82065"/>
    <w:rsid w:val="00B8244B"/>
    <w:rsid w:val="00B82E0E"/>
    <w:rsid w:val="00B83242"/>
    <w:rsid w:val="00B8352D"/>
    <w:rsid w:val="00B847AA"/>
    <w:rsid w:val="00B85A41"/>
    <w:rsid w:val="00B866D0"/>
    <w:rsid w:val="00B86768"/>
    <w:rsid w:val="00B86A11"/>
    <w:rsid w:val="00B87FB1"/>
    <w:rsid w:val="00B90023"/>
    <w:rsid w:val="00B91EDF"/>
    <w:rsid w:val="00B94DBB"/>
    <w:rsid w:val="00B95065"/>
    <w:rsid w:val="00B97526"/>
    <w:rsid w:val="00B97662"/>
    <w:rsid w:val="00B977C7"/>
    <w:rsid w:val="00BA0476"/>
    <w:rsid w:val="00BA1C2F"/>
    <w:rsid w:val="00BA30AC"/>
    <w:rsid w:val="00BA4837"/>
    <w:rsid w:val="00BA64BE"/>
    <w:rsid w:val="00BA6A3F"/>
    <w:rsid w:val="00BA7220"/>
    <w:rsid w:val="00BA7EAD"/>
    <w:rsid w:val="00BB26E7"/>
    <w:rsid w:val="00BB2A86"/>
    <w:rsid w:val="00BB2EED"/>
    <w:rsid w:val="00BB31E7"/>
    <w:rsid w:val="00BB4015"/>
    <w:rsid w:val="00BB4056"/>
    <w:rsid w:val="00BB4072"/>
    <w:rsid w:val="00BB4991"/>
    <w:rsid w:val="00BB4DE0"/>
    <w:rsid w:val="00BB67AF"/>
    <w:rsid w:val="00BB75DE"/>
    <w:rsid w:val="00BC0C3E"/>
    <w:rsid w:val="00BC1009"/>
    <w:rsid w:val="00BC1D7F"/>
    <w:rsid w:val="00BC1FA8"/>
    <w:rsid w:val="00BC3AFD"/>
    <w:rsid w:val="00BC3F2B"/>
    <w:rsid w:val="00BC53CF"/>
    <w:rsid w:val="00BC69E8"/>
    <w:rsid w:val="00BD01BC"/>
    <w:rsid w:val="00BD02AF"/>
    <w:rsid w:val="00BD13B7"/>
    <w:rsid w:val="00BD196D"/>
    <w:rsid w:val="00BD26F4"/>
    <w:rsid w:val="00BD3E4E"/>
    <w:rsid w:val="00BD423C"/>
    <w:rsid w:val="00BD4438"/>
    <w:rsid w:val="00BD6C5D"/>
    <w:rsid w:val="00BD6FDF"/>
    <w:rsid w:val="00BD7166"/>
    <w:rsid w:val="00BD7FBB"/>
    <w:rsid w:val="00BE1A95"/>
    <w:rsid w:val="00BE1C2A"/>
    <w:rsid w:val="00BE26FF"/>
    <w:rsid w:val="00BE35CF"/>
    <w:rsid w:val="00BE576E"/>
    <w:rsid w:val="00BE62B7"/>
    <w:rsid w:val="00BE6520"/>
    <w:rsid w:val="00BE6AD2"/>
    <w:rsid w:val="00BF0343"/>
    <w:rsid w:val="00BF03DA"/>
    <w:rsid w:val="00BF053B"/>
    <w:rsid w:val="00BF0627"/>
    <w:rsid w:val="00BF06C8"/>
    <w:rsid w:val="00BF0A04"/>
    <w:rsid w:val="00BF1042"/>
    <w:rsid w:val="00BF19C5"/>
    <w:rsid w:val="00BF2128"/>
    <w:rsid w:val="00BF2D2B"/>
    <w:rsid w:val="00BF30FC"/>
    <w:rsid w:val="00BF31FC"/>
    <w:rsid w:val="00BF38C2"/>
    <w:rsid w:val="00BF3A05"/>
    <w:rsid w:val="00BF3A8A"/>
    <w:rsid w:val="00BF3B41"/>
    <w:rsid w:val="00BF43D9"/>
    <w:rsid w:val="00BF44D1"/>
    <w:rsid w:val="00BF4AEC"/>
    <w:rsid w:val="00BF4FBF"/>
    <w:rsid w:val="00BF50F4"/>
    <w:rsid w:val="00BF58BB"/>
    <w:rsid w:val="00BF62DA"/>
    <w:rsid w:val="00BF645C"/>
    <w:rsid w:val="00BF6A31"/>
    <w:rsid w:val="00BF7FD8"/>
    <w:rsid w:val="00C003F7"/>
    <w:rsid w:val="00C01898"/>
    <w:rsid w:val="00C01ADB"/>
    <w:rsid w:val="00C02405"/>
    <w:rsid w:val="00C029DE"/>
    <w:rsid w:val="00C02D8D"/>
    <w:rsid w:val="00C05A11"/>
    <w:rsid w:val="00C05CFB"/>
    <w:rsid w:val="00C05FAC"/>
    <w:rsid w:val="00C061A1"/>
    <w:rsid w:val="00C06C62"/>
    <w:rsid w:val="00C06EBF"/>
    <w:rsid w:val="00C07545"/>
    <w:rsid w:val="00C10A5E"/>
    <w:rsid w:val="00C10A84"/>
    <w:rsid w:val="00C114F3"/>
    <w:rsid w:val="00C11C72"/>
    <w:rsid w:val="00C125C7"/>
    <w:rsid w:val="00C1267F"/>
    <w:rsid w:val="00C136E8"/>
    <w:rsid w:val="00C14A99"/>
    <w:rsid w:val="00C14C00"/>
    <w:rsid w:val="00C14FBE"/>
    <w:rsid w:val="00C16443"/>
    <w:rsid w:val="00C20101"/>
    <w:rsid w:val="00C20A91"/>
    <w:rsid w:val="00C20F47"/>
    <w:rsid w:val="00C22695"/>
    <w:rsid w:val="00C22BEC"/>
    <w:rsid w:val="00C22DC9"/>
    <w:rsid w:val="00C23790"/>
    <w:rsid w:val="00C237F7"/>
    <w:rsid w:val="00C2470E"/>
    <w:rsid w:val="00C249E7"/>
    <w:rsid w:val="00C25CED"/>
    <w:rsid w:val="00C2648F"/>
    <w:rsid w:val="00C2772B"/>
    <w:rsid w:val="00C30151"/>
    <w:rsid w:val="00C305B7"/>
    <w:rsid w:val="00C33BD1"/>
    <w:rsid w:val="00C34511"/>
    <w:rsid w:val="00C34F0D"/>
    <w:rsid w:val="00C358C1"/>
    <w:rsid w:val="00C35B0F"/>
    <w:rsid w:val="00C35D7C"/>
    <w:rsid w:val="00C3614F"/>
    <w:rsid w:val="00C37006"/>
    <w:rsid w:val="00C372DA"/>
    <w:rsid w:val="00C37334"/>
    <w:rsid w:val="00C37AD5"/>
    <w:rsid w:val="00C37CB0"/>
    <w:rsid w:val="00C40108"/>
    <w:rsid w:val="00C40506"/>
    <w:rsid w:val="00C40B09"/>
    <w:rsid w:val="00C40E59"/>
    <w:rsid w:val="00C414AA"/>
    <w:rsid w:val="00C4156B"/>
    <w:rsid w:val="00C4195B"/>
    <w:rsid w:val="00C41DFF"/>
    <w:rsid w:val="00C43946"/>
    <w:rsid w:val="00C441DB"/>
    <w:rsid w:val="00C44201"/>
    <w:rsid w:val="00C445F4"/>
    <w:rsid w:val="00C46037"/>
    <w:rsid w:val="00C46AAA"/>
    <w:rsid w:val="00C46DDE"/>
    <w:rsid w:val="00C4720B"/>
    <w:rsid w:val="00C47943"/>
    <w:rsid w:val="00C50097"/>
    <w:rsid w:val="00C50265"/>
    <w:rsid w:val="00C50FBD"/>
    <w:rsid w:val="00C52627"/>
    <w:rsid w:val="00C52701"/>
    <w:rsid w:val="00C52E36"/>
    <w:rsid w:val="00C53940"/>
    <w:rsid w:val="00C541A5"/>
    <w:rsid w:val="00C55A19"/>
    <w:rsid w:val="00C55C43"/>
    <w:rsid w:val="00C5615A"/>
    <w:rsid w:val="00C561E0"/>
    <w:rsid w:val="00C56365"/>
    <w:rsid w:val="00C569CD"/>
    <w:rsid w:val="00C5783F"/>
    <w:rsid w:val="00C57B2B"/>
    <w:rsid w:val="00C605A6"/>
    <w:rsid w:val="00C6069E"/>
    <w:rsid w:val="00C61625"/>
    <w:rsid w:val="00C617D5"/>
    <w:rsid w:val="00C618B2"/>
    <w:rsid w:val="00C61B9F"/>
    <w:rsid w:val="00C61FF2"/>
    <w:rsid w:val="00C6355E"/>
    <w:rsid w:val="00C643DA"/>
    <w:rsid w:val="00C6498E"/>
    <w:rsid w:val="00C65686"/>
    <w:rsid w:val="00C66EAF"/>
    <w:rsid w:val="00C67090"/>
    <w:rsid w:val="00C6769A"/>
    <w:rsid w:val="00C70032"/>
    <w:rsid w:val="00C70AAC"/>
    <w:rsid w:val="00C70F8E"/>
    <w:rsid w:val="00C7261C"/>
    <w:rsid w:val="00C72EBA"/>
    <w:rsid w:val="00C73374"/>
    <w:rsid w:val="00C74528"/>
    <w:rsid w:val="00C74618"/>
    <w:rsid w:val="00C746EE"/>
    <w:rsid w:val="00C74F5D"/>
    <w:rsid w:val="00C75848"/>
    <w:rsid w:val="00C76982"/>
    <w:rsid w:val="00C76BA9"/>
    <w:rsid w:val="00C771DE"/>
    <w:rsid w:val="00C7746C"/>
    <w:rsid w:val="00C77852"/>
    <w:rsid w:val="00C802BF"/>
    <w:rsid w:val="00C81D25"/>
    <w:rsid w:val="00C8245D"/>
    <w:rsid w:val="00C828E3"/>
    <w:rsid w:val="00C82D53"/>
    <w:rsid w:val="00C8315C"/>
    <w:rsid w:val="00C834AF"/>
    <w:rsid w:val="00C84388"/>
    <w:rsid w:val="00C843C8"/>
    <w:rsid w:val="00C84A0E"/>
    <w:rsid w:val="00C8511C"/>
    <w:rsid w:val="00C856BC"/>
    <w:rsid w:val="00C85C72"/>
    <w:rsid w:val="00C865D8"/>
    <w:rsid w:val="00C87C20"/>
    <w:rsid w:val="00C87EFC"/>
    <w:rsid w:val="00C92204"/>
    <w:rsid w:val="00C9226A"/>
    <w:rsid w:val="00C926C3"/>
    <w:rsid w:val="00C92B19"/>
    <w:rsid w:val="00C92BBA"/>
    <w:rsid w:val="00C93D50"/>
    <w:rsid w:val="00C93F40"/>
    <w:rsid w:val="00C941DD"/>
    <w:rsid w:val="00C9487F"/>
    <w:rsid w:val="00C95328"/>
    <w:rsid w:val="00C9567B"/>
    <w:rsid w:val="00C9671F"/>
    <w:rsid w:val="00CA1B49"/>
    <w:rsid w:val="00CA1E91"/>
    <w:rsid w:val="00CA1F80"/>
    <w:rsid w:val="00CA2F44"/>
    <w:rsid w:val="00CA331C"/>
    <w:rsid w:val="00CA43F8"/>
    <w:rsid w:val="00CA496A"/>
    <w:rsid w:val="00CA5013"/>
    <w:rsid w:val="00CA5FF0"/>
    <w:rsid w:val="00CA62A5"/>
    <w:rsid w:val="00CA62C7"/>
    <w:rsid w:val="00CA66E4"/>
    <w:rsid w:val="00CA6ED1"/>
    <w:rsid w:val="00CA7113"/>
    <w:rsid w:val="00CB000B"/>
    <w:rsid w:val="00CB12D3"/>
    <w:rsid w:val="00CB1589"/>
    <w:rsid w:val="00CB237A"/>
    <w:rsid w:val="00CB31C7"/>
    <w:rsid w:val="00CB3AA0"/>
    <w:rsid w:val="00CB46C6"/>
    <w:rsid w:val="00CB4E7C"/>
    <w:rsid w:val="00CB5279"/>
    <w:rsid w:val="00CB58C4"/>
    <w:rsid w:val="00CB5BF0"/>
    <w:rsid w:val="00CB6D0F"/>
    <w:rsid w:val="00CB7599"/>
    <w:rsid w:val="00CC05E5"/>
    <w:rsid w:val="00CC0EEA"/>
    <w:rsid w:val="00CC1CDE"/>
    <w:rsid w:val="00CC1E97"/>
    <w:rsid w:val="00CC1EF7"/>
    <w:rsid w:val="00CC3027"/>
    <w:rsid w:val="00CC3B3C"/>
    <w:rsid w:val="00CC4943"/>
    <w:rsid w:val="00CC4A56"/>
    <w:rsid w:val="00CC55E2"/>
    <w:rsid w:val="00CC588D"/>
    <w:rsid w:val="00CC5E63"/>
    <w:rsid w:val="00CC628B"/>
    <w:rsid w:val="00CC6680"/>
    <w:rsid w:val="00CC7344"/>
    <w:rsid w:val="00CC76FE"/>
    <w:rsid w:val="00CC7A9E"/>
    <w:rsid w:val="00CC7E53"/>
    <w:rsid w:val="00CC7F3A"/>
    <w:rsid w:val="00CD09A4"/>
    <w:rsid w:val="00CD0B11"/>
    <w:rsid w:val="00CD2263"/>
    <w:rsid w:val="00CD3BAE"/>
    <w:rsid w:val="00CD47C3"/>
    <w:rsid w:val="00CD494F"/>
    <w:rsid w:val="00CD568E"/>
    <w:rsid w:val="00CD62DC"/>
    <w:rsid w:val="00CD6558"/>
    <w:rsid w:val="00CD6D93"/>
    <w:rsid w:val="00CD70CB"/>
    <w:rsid w:val="00CD7E6D"/>
    <w:rsid w:val="00CE18C6"/>
    <w:rsid w:val="00CE25D2"/>
    <w:rsid w:val="00CE2A3D"/>
    <w:rsid w:val="00CE2E8C"/>
    <w:rsid w:val="00CE3294"/>
    <w:rsid w:val="00CE5630"/>
    <w:rsid w:val="00CE70D2"/>
    <w:rsid w:val="00CE715D"/>
    <w:rsid w:val="00CE7E8C"/>
    <w:rsid w:val="00CF018F"/>
    <w:rsid w:val="00CF03BC"/>
    <w:rsid w:val="00CF160E"/>
    <w:rsid w:val="00CF165E"/>
    <w:rsid w:val="00CF1C7D"/>
    <w:rsid w:val="00CF1D94"/>
    <w:rsid w:val="00CF1D9B"/>
    <w:rsid w:val="00CF2F1C"/>
    <w:rsid w:val="00CF34A8"/>
    <w:rsid w:val="00CF38F6"/>
    <w:rsid w:val="00CF3ABA"/>
    <w:rsid w:val="00CF444B"/>
    <w:rsid w:val="00CF4693"/>
    <w:rsid w:val="00CF542E"/>
    <w:rsid w:val="00CF608A"/>
    <w:rsid w:val="00CF630B"/>
    <w:rsid w:val="00CF6408"/>
    <w:rsid w:val="00CF69EE"/>
    <w:rsid w:val="00CF6F11"/>
    <w:rsid w:val="00D00813"/>
    <w:rsid w:val="00D01587"/>
    <w:rsid w:val="00D019A5"/>
    <w:rsid w:val="00D01A3B"/>
    <w:rsid w:val="00D01C9B"/>
    <w:rsid w:val="00D023DA"/>
    <w:rsid w:val="00D027A0"/>
    <w:rsid w:val="00D02E1B"/>
    <w:rsid w:val="00D0359C"/>
    <w:rsid w:val="00D03C0C"/>
    <w:rsid w:val="00D04062"/>
    <w:rsid w:val="00D04220"/>
    <w:rsid w:val="00D043B3"/>
    <w:rsid w:val="00D04CC2"/>
    <w:rsid w:val="00D05800"/>
    <w:rsid w:val="00D05AAB"/>
    <w:rsid w:val="00D05D40"/>
    <w:rsid w:val="00D068EC"/>
    <w:rsid w:val="00D06D87"/>
    <w:rsid w:val="00D077DE"/>
    <w:rsid w:val="00D10075"/>
    <w:rsid w:val="00D10586"/>
    <w:rsid w:val="00D11A43"/>
    <w:rsid w:val="00D12A99"/>
    <w:rsid w:val="00D12FE6"/>
    <w:rsid w:val="00D1361E"/>
    <w:rsid w:val="00D13B50"/>
    <w:rsid w:val="00D13D33"/>
    <w:rsid w:val="00D14223"/>
    <w:rsid w:val="00D14D26"/>
    <w:rsid w:val="00D15A34"/>
    <w:rsid w:val="00D16499"/>
    <w:rsid w:val="00D16FCB"/>
    <w:rsid w:val="00D17021"/>
    <w:rsid w:val="00D203D7"/>
    <w:rsid w:val="00D2090D"/>
    <w:rsid w:val="00D2093B"/>
    <w:rsid w:val="00D20A0D"/>
    <w:rsid w:val="00D20F3B"/>
    <w:rsid w:val="00D21339"/>
    <w:rsid w:val="00D2371A"/>
    <w:rsid w:val="00D24C4C"/>
    <w:rsid w:val="00D25419"/>
    <w:rsid w:val="00D258EA"/>
    <w:rsid w:val="00D25CB7"/>
    <w:rsid w:val="00D26493"/>
    <w:rsid w:val="00D27652"/>
    <w:rsid w:val="00D3030A"/>
    <w:rsid w:val="00D310F8"/>
    <w:rsid w:val="00D32FCB"/>
    <w:rsid w:val="00D33319"/>
    <w:rsid w:val="00D33EF1"/>
    <w:rsid w:val="00D33FF0"/>
    <w:rsid w:val="00D34789"/>
    <w:rsid w:val="00D348B3"/>
    <w:rsid w:val="00D34A49"/>
    <w:rsid w:val="00D34AF5"/>
    <w:rsid w:val="00D34E11"/>
    <w:rsid w:val="00D35216"/>
    <w:rsid w:val="00D35C17"/>
    <w:rsid w:val="00D3675E"/>
    <w:rsid w:val="00D36A4C"/>
    <w:rsid w:val="00D3717E"/>
    <w:rsid w:val="00D374D9"/>
    <w:rsid w:val="00D40474"/>
    <w:rsid w:val="00D40A3E"/>
    <w:rsid w:val="00D424ED"/>
    <w:rsid w:val="00D432CF"/>
    <w:rsid w:val="00D44991"/>
    <w:rsid w:val="00D45D34"/>
    <w:rsid w:val="00D46527"/>
    <w:rsid w:val="00D46B4A"/>
    <w:rsid w:val="00D47A20"/>
    <w:rsid w:val="00D50345"/>
    <w:rsid w:val="00D50F25"/>
    <w:rsid w:val="00D514EB"/>
    <w:rsid w:val="00D52B9D"/>
    <w:rsid w:val="00D53FF9"/>
    <w:rsid w:val="00D540E0"/>
    <w:rsid w:val="00D54E1F"/>
    <w:rsid w:val="00D552BE"/>
    <w:rsid w:val="00D55E74"/>
    <w:rsid w:val="00D55F14"/>
    <w:rsid w:val="00D56513"/>
    <w:rsid w:val="00D57091"/>
    <w:rsid w:val="00D571F6"/>
    <w:rsid w:val="00D57A55"/>
    <w:rsid w:val="00D600E0"/>
    <w:rsid w:val="00D6061D"/>
    <w:rsid w:val="00D61364"/>
    <w:rsid w:val="00D61CBD"/>
    <w:rsid w:val="00D6234B"/>
    <w:rsid w:val="00D62721"/>
    <w:rsid w:val="00D62923"/>
    <w:rsid w:val="00D63C54"/>
    <w:rsid w:val="00D63CAE"/>
    <w:rsid w:val="00D643BE"/>
    <w:rsid w:val="00D6452C"/>
    <w:rsid w:val="00D64FF5"/>
    <w:rsid w:val="00D66300"/>
    <w:rsid w:val="00D665EC"/>
    <w:rsid w:val="00D673A8"/>
    <w:rsid w:val="00D67577"/>
    <w:rsid w:val="00D70406"/>
    <w:rsid w:val="00D70B15"/>
    <w:rsid w:val="00D7232F"/>
    <w:rsid w:val="00D739DF"/>
    <w:rsid w:val="00D73B0F"/>
    <w:rsid w:val="00D73D05"/>
    <w:rsid w:val="00D73EEA"/>
    <w:rsid w:val="00D744B5"/>
    <w:rsid w:val="00D75CF1"/>
    <w:rsid w:val="00D763B7"/>
    <w:rsid w:val="00D76F49"/>
    <w:rsid w:val="00D811B4"/>
    <w:rsid w:val="00D81971"/>
    <w:rsid w:val="00D81E36"/>
    <w:rsid w:val="00D82119"/>
    <w:rsid w:val="00D82B00"/>
    <w:rsid w:val="00D843CD"/>
    <w:rsid w:val="00D84712"/>
    <w:rsid w:val="00D84A90"/>
    <w:rsid w:val="00D85A1B"/>
    <w:rsid w:val="00D85D0C"/>
    <w:rsid w:val="00D85E46"/>
    <w:rsid w:val="00D86420"/>
    <w:rsid w:val="00D8751F"/>
    <w:rsid w:val="00D87B5C"/>
    <w:rsid w:val="00D87D7F"/>
    <w:rsid w:val="00D87E33"/>
    <w:rsid w:val="00D9060E"/>
    <w:rsid w:val="00D9167A"/>
    <w:rsid w:val="00D919D3"/>
    <w:rsid w:val="00D927F1"/>
    <w:rsid w:val="00D9297F"/>
    <w:rsid w:val="00D935EF"/>
    <w:rsid w:val="00D94244"/>
    <w:rsid w:val="00D948C4"/>
    <w:rsid w:val="00D952B0"/>
    <w:rsid w:val="00D95376"/>
    <w:rsid w:val="00D95636"/>
    <w:rsid w:val="00D966A8"/>
    <w:rsid w:val="00D9674C"/>
    <w:rsid w:val="00DA09CA"/>
    <w:rsid w:val="00DA106B"/>
    <w:rsid w:val="00DA1E45"/>
    <w:rsid w:val="00DA2318"/>
    <w:rsid w:val="00DA4A74"/>
    <w:rsid w:val="00DA4E34"/>
    <w:rsid w:val="00DA50ED"/>
    <w:rsid w:val="00DA5FF4"/>
    <w:rsid w:val="00DA6E49"/>
    <w:rsid w:val="00DA7293"/>
    <w:rsid w:val="00DA7634"/>
    <w:rsid w:val="00DA7A54"/>
    <w:rsid w:val="00DA7A58"/>
    <w:rsid w:val="00DA7E1A"/>
    <w:rsid w:val="00DB0977"/>
    <w:rsid w:val="00DB0A00"/>
    <w:rsid w:val="00DB0CE7"/>
    <w:rsid w:val="00DB203B"/>
    <w:rsid w:val="00DB225F"/>
    <w:rsid w:val="00DB3CBC"/>
    <w:rsid w:val="00DB3EB5"/>
    <w:rsid w:val="00DB4492"/>
    <w:rsid w:val="00DB4A76"/>
    <w:rsid w:val="00DB4D66"/>
    <w:rsid w:val="00DB51D2"/>
    <w:rsid w:val="00DB55FA"/>
    <w:rsid w:val="00DB5D9E"/>
    <w:rsid w:val="00DB5E7E"/>
    <w:rsid w:val="00DB5FF5"/>
    <w:rsid w:val="00DB649F"/>
    <w:rsid w:val="00DB7511"/>
    <w:rsid w:val="00DC12C1"/>
    <w:rsid w:val="00DC18DB"/>
    <w:rsid w:val="00DC271C"/>
    <w:rsid w:val="00DC290E"/>
    <w:rsid w:val="00DC2A0B"/>
    <w:rsid w:val="00DC2B4A"/>
    <w:rsid w:val="00DC2BB0"/>
    <w:rsid w:val="00DC2D32"/>
    <w:rsid w:val="00DC36A9"/>
    <w:rsid w:val="00DC4A1D"/>
    <w:rsid w:val="00DC640F"/>
    <w:rsid w:val="00DC6970"/>
    <w:rsid w:val="00DC6CE3"/>
    <w:rsid w:val="00DC77F0"/>
    <w:rsid w:val="00DD0801"/>
    <w:rsid w:val="00DD0864"/>
    <w:rsid w:val="00DD0915"/>
    <w:rsid w:val="00DD0EDA"/>
    <w:rsid w:val="00DD158E"/>
    <w:rsid w:val="00DD1FE9"/>
    <w:rsid w:val="00DD3726"/>
    <w:rsid w:val="00DD3B75"/>
    <w:rsid w:val="00DD3CB0"/>
    <w:rsid w:val="00DD3EF7"/>
    <w:rsid w:val="00DD4D65"/>
    <w:rsid w:val="00DD5244"/>
    <w:rsid w:val="00DD5666"/>
    <w:rsid w:val="00DD570C"/>
    <w:rsid w:val="00DD5AD9"/>
    <w:rsid w:val="00DD68EB"/>
    <w:rsid w:val="00DD7283"/>
    <w:rsid w:val="00DD7AEF"/>
    <w:rsid w:val="00DE0139"/>
    <w:rsid w:val="00DE09BB"/>
    <w:rsid w:val="00DE1411"/>
    <w:rsid w:val="00DE1BCF"/>
    <w:rsid w:val="00DE2044"/>
    <w:rsid w:val="00DE2184"/>
    <w:rsid w:val="00DE2C9E"/>
    <w:rsid w:val="00DE36E6"/>
    <w:rsid w:val="00DE3C0E"/>
    <w:rsid w:val="00DE3CE5"/>
    <w:rsid w:val="00DE42B9"/>
    <w:rsid w:val="00DE4C50"/>
    <w:rsid w:val="00DE5330"/>
    <w:rsid w:val="00DE6C2E"/>
    <w:rsid w:val="00DE6D4F"/>
    <w:rsid w:val="00DE6D50"/>
    <w:rsid w:val="00DE7613"/>
    <w:rsid w:val="00DE7BBB"/>
    <w:rsid w:val="00DE7BF8"/>
    <w:rsid w:val="00DF01AA"/>
    <w:rsid w:val="00DF0660"/>
    <w:rsid w:val="00DF0FFD"/>
    <w:rsid w:val="00DF121B"/>
    <w:rsid w:val="00DF1E80"/>
    <w:rsid w:val="00DF412D"/>
    <w:rsid w:val="00DF4613"/>
    <w:rsid w:val="00DF4F88"/>
    <w:rsid w:val="00DF642E"/>
    <w:rsid w:val="00DF6541"/>
    <w:rsid w:val="00DF6618"/>
    <w:rsid w:val="00DF6C7D"/>
    <w:rsid w:val="00DF7935"/>
    <w:rsid w:val="00E010FD"/>
    <w:rsid w:val="00E0113F"/>
    <w:rsid w:val="00E017FA"/>
    <w:rsid w:val="00E01BC9"/>
    <w:rsid w:val="00E03262"/>
    <w:rsid w:val="00E0445A"/>
    <w:rsid w:val="00E057E6"/>
    <w:rsid w:val="00E06704"/>
    <w:rsid w:val="00E07237"/>
    <w:rsid w:val="00E07640"/>
    <w:rsid w:val="00E07893"/>
    <w:rsid w:val="00E07BBA"/>
    <w:rsid w:val="00E10156"/>
    <w:rsid w:val="00E11111"/>
    <w:rsid w:val="00E114A1"/>
    <w:rsid w:val="00E12536"/>
    <w:rsid w:val="00E12838"/>
    <w:rsid w:val="00E12D3F"/>
    <w:rsid w:val="00E13AEB"/>
    <w:rsid w:val="00E13FFB"/>
    <w:rsid w:val="00E14C04"/>
    <w:rsid w:val="00E15350"/>
    <w:rsid w:val="00E15978"/>
    <w:rsid w:val="00E15B54"/>
    <w:rsid w:val="00E15FAB"/>
    <w:rsid w:val="00E1667B"/>
    <w:rsid w:val="00E16787"/>
    <w:rsid w:val="00E168B9"/>
    <w:rsid w:val="00E16E27"/>
    <w:rsid w:val="00E171A0"/>
    <w:rsid w:val="00E17F35"/>
    <w:rsid w:val="00E2051B"/>
    <w:rsid w:val="00E21ADD"/>
    <w:rsid w:val="00E21B25"/>
    <w:rsid w:val="00E21B9D"/>
    <w:rsid w:val="00E21D5F"/>
    <w:rsid w:val="00E2263B"/>
    <w:rsid w:val="00E22D88"/>
    <w:rsid w:val="00E23CA4"/>
    <w:rsid w:val="00E23E69"/>
    <w:rsid w:val="00E25795"/>
    <w:rsid w:val="00E257B4"/>
    <w:rsid w:val="00E2667F"/>
    <w:rsid w:val="00E278B8"/>
    <w:rsid w:val="00E31675"/>
    <w:rsid w:val="00E31F1F"/>
    <w:rsid w:val="00E31F2F"/>
    <w:rsid w:val="00E323CA"/>
    <w:rsid w:val="00E32ADD"/>
    <w:rsid w:val="00E33B92"/>
    <w:rsid w:val="00E33DA9"/>
    <w:rsid w:val="00E34584"/>
    <w:rsid w:val="00E36474"/>
    <w:rsid w:val="00E371FC"/>
    <w:rsid w:val="00E37402"/>
    <w:rsid w:val="00E378BC"/>
    <w:rsid w:val="00E37EC8"/>
    <w:rsid w:val="00E40250"/>
    <w:rsid w:val="00E40631"/>
    <w:rsid w:val="00E40C53"/>
    <w:rsid w:val="00E40DD7"/>
    <w:rsid w:val="00E42941"/>
    <w:rsid w:val="00E434F7"/>
    <w:rsid w:val="00E43A48"/>
    <w:rsid w:val="00E43F69"/>
    <w:rsid w:val="00E44D9A"/>
    <w:rsid w:val="00E44DDD"/>
    <w:rsid w:val="00E450F1"/>
    <w:rsid w:val="00E45F00"/>
    <w:rsid w:val="00E46F9C"/>
    <w:rsid w:val="00E473FC"/>
    <w:rsid w:val="00E47820"/>
    <w:rsid w:val="00E50ADD"/>
    <w:rsid w:val="00E50F22"/>
    <w:rsid w:val="00E512C9"/>
    <w:rsid w:val="00E521BB"/>
    <w:rsid w:val="00E52CB3"/>
    <w:rsid w:val="00E54279"/>
    <w:rsid w:val="00E54450"/>
    <w:rsid w:val="00E54DE2"/>
    <w:rsid w:val="00E55610"/>
    <w:rsid w:val="00E55799"/>
    <w:rsid w:val="00E55885"/>
    <w:rsid w:val="00E56B2A"/>
    <w:rsid w:val="00E572B9"/>
    <w:rsid w:val="00E57A20"/>
    <w:rsid w:val="00E57A44"/>
    <w:rsid w:val="00E57C31"/>
    <w:rsid w:val="00E6014A"/>
    <w:rsid w:val="00E60832"/>
    <w:rsid w:val="00E61277"/>
    <w:rsid w:val="00E63101"/>
    <w:rsid w:val="00E6332F"/>
    <w:rsid w:val="00E63EA3"/>
    <w:rsid w:val="00E644C5"/>
    <w:rsid w:val="00E648EB"/>
    <w:rsid w:val="00E65231"/>
    <w:rsid w:val="00E66A0B"/>
    <w:rsid w:val="00E675B3"/>
    <w:rsid w:val="00E72664"/>
    <w:rsid w:val="00E730C4"/>
    <w:rsid w:val="00E73687"/>
    <w:rsid w:val="00E74179"/>
    <w:rsid w:val="00E75302"/>
    <w:rsid w:val="00E75410"/>
    <w:rsid w:val="00E75B34"/>
    <w:rsid w:val="00E76585"/>
    <w:rsid w:val="00E775A4"/>
    <w:rsid w:val="00E82503"/>
    <w:rsid w:val="00E83328"/>
    <w:rsid w:val="00E83531"/>
    <w:rsid w:val="00E8453E"/>
    <w:rsid w:val="00E84B25"/>
    <w:rsid w:val="00E85117"/>
    <w:rsid w:val="00E86263"/>
    <w:rsid w:val="00E8646C"/>
    <w:rsid w:val="00E8671E"/>
    <w:rsid w:val="00E86D61"/>
    <w:rsid w:val="00E8700A"/>
    <w:rsid w:val="00E87A0B"/>
    <w:rsid w:val="00E87F61"/>
    <w:rsid w:val="00E909A0"/>
    <w:rsid w:val="00E90D3A"/>
    <w:rsid w:val="00E9114C"/>
    <w:rsid w:val="00E9177E"/>
    <w:rsid w:val="00E9332F"/>
    <w:rsid w:val="00E93B92"/>
    <w:rsid w:val="00E93E1D"/>
    <w:rsid w:val="00E93E8E"/>
    <w:rsid w:val="00E94899"/>
    <w:rsid w:val="00E957D2"/>
    <w:rsid w:val="00E957EC"/>
    <w:rsid w:val="00E97222"/>
    <w:rsid w:val="00E97C3C"/>
    <w:rsid w:val="00EA0730"/>
    <w:rsid w:val="00EA0D23"/>
    <w:rsid w:val="00EA0EC7"/>
    <w:rsid w:val="00EA14AD"/>
    <w:rsid w:val="00EA159D"/>
    <w:rsid w:val="00EA250A"/>
    <w:rsid w:val="00EA3138"/>
    <w:rsid w:val="00EA4538"/>
    <w:rsid w:val="00EA4A03"/>
    <w:rsid w:val="00EA5308"/>
    <w:rsid w:val="00EA55CF"/>
    <w:rsid w:val="00EA577C"/>
    <w:rsid w:val="00EA5C37"/>
    <w:rsid w:val="00EA5C71"/>
    <w:rsid w:val="00EA5D90"/>
    <w:rsid w:val="00EA64AC"/>
    <w:rsid w:val="00EA7133"/>
    <w:rsid w:val="00EA7724"/>
    <w:rsid w:val="00EB01E5"/>
    <w:rsid w:val="00EB0766"/>
    <w:rsid w:val="00EB0929"/>
    <w:rsid w:val="00EB1366"/>
    <w:rsid w:val="00EB13DD"/>
    <w:rsid w:val="00EB14EB"/>
    <w:rsid w:val="00EB171A"/>
    <w:rsid w:val="00EB1B4C"/>
    <w:rsid w:val="00EB35BF"/>
    <w:rsid w:val="00EB6925"/>
    <w:rsid w:val="00EB731F"/>
    <w:rsid w:val="00EB758E"/>
    <w:rsid w:val="00EC03DA"/>
    <w:rsid w:val="00EC0BE6"/>
    <w:rsid w:val="00EC1134"/>
    <w:rsid w:val="00EC2FD8"/>
    <w:rsid w:val="00EC32A2"/>
    <w:rsid w:val="00EC3DDC"/>
    <w:rsid w:val="00EC4643"/>
    <w:rsid w:val="00EC4A15"/>
    <w:rsid w:val="00EC56D4"/>
    <w:rsid w:val="00EC6048"/>
    <w:rsid w:val="00EC653C"/>
    <w:rsid w:val="00EC6DE6"/>
    <w:rsid w:val="00EC7DBE"/>
    <w:rsid w:val="00EC7ECB"/>
    <w:rsid w:val="00ED1155"/>
    <w:rsid w:val="00ED13D2"/>
    <w:rsid w:val="00ED15C4"/>
    <w:rsid w:val="00ED1996"/>
    <w:rsid w:val="00ED2D3F"/>
    <w:rsid w:val="00ED2DB0"/>
    <w:rsid w:val="00ED30C8"/>
    <w:rsid w:val="00ED33B2"/>
    <w:rsid w:val="00ED4B7E"/>
    <w:rsid w:val="00ED5356"/>
    <w:rsid w:val="00ED5747"/>
    <w:rsid w:val="00ED59A4"/>
    <w:rsid w:val="00ED5B70"/>
    <w:rsid w:val="00ED5C76"/>
    <w:rsid w:val="00ED5FFC"/>
    <w:rsid w:val="00EE0726"/>
    <w:rsid w:val="00EE0FEE"/>
    <w:rsid w:val="00EE1B43"/>
    <w:rsid w:val="00EE1FF9"/>
    <w:rsid w:val="00EE20BC"/>
    <w:rsid w:val="00EE270C"/>
    <w:rsid w:val="00EE2823"/>
    <w:rsid w:val="00EE2C93"/>
    <w:rsid w:val="00EE2E37"/>
    <w:rsid w:val="00EE3361"/>
    <w:rsid w:val="00EE3ADA"/>
    <w:rsid w:val="00EE3E07"/>
    <w:rsid w:val="00EE3FD5"/>
    <w:rsid w:val="00EE41E3"/>
    <w:rsid w:val="00EE4B29"/>
    <w:rsid w:val="00EE4ECE"/>
    <w:rsid w:val="00EE50EF"/>
    <w:rsid w:val="00EE5DE3"/>
    <w:rsid w:val="00EE6ADA"/>
    <w:rsid w:val="00EE7B62"/>
    <w:rsid w:val="00EE7E43"/>
    <w:rsid w:val="00EF04AE"/>
    <w:rsid w:val="00EF189B"/>
    <w:rsid w:val="00EF1B6C"/>
    <w:rsid w:val="00EF2763"/>
    <w:rsid w:val="00EF3D98"/>
    <w:rsid w:val="00EF47FE"/>
    <w:rsid w:val="00EF5A49"/>
    <w:rsid w:val="00EF630D"/>
    <w:rsid w:val="00EF63CE"/>
    <w:rsid w:val="00EF6E32"/>
    <w:rsid w:val="00EF78C4"/>
    <w:rsid w:val="00F0144E"/>
    <w:rsid w:val="00F0150F"/>
    <w:rsid w:val="00F01EE2"/>
    <w:rsid w:val="00F024F7"/>
    <w:rsid w:val="00F0299A"/>
    <w:rsid w:val="00F02F04"/>
    <w:rsid w:val="00F05019"/>
    <w:rsid w:val="00F052D8"/>
    <w:rsid w:val="00F05CC1"/>
    <w:rsid w:val="00F05F67"/>
    <w:rsid w:val="00F06325"/>
    <w:rsid w:val="00F064C4"/>
    <w:rsid w:val="00F0654A"/>
    <w:rsid w:val="00F06757"/>
    <w:rsid w:val="00F0692F"/>
    <w:rsid w:val="00F06FB1"/>
    <w:rsid w:val="00F103EF"/>
    <w:rsid w:val="00F113BC"/>
    <w:rsid w:val="00F11738"/>
    <w:rsid w:val="00F1243B"/>
    <w:rsid w:val="00F12830"/>
    <w:rsid w:val="00F142B6"/>
    <w:rsid w:val="00F150AE"/>
    <w:rsid w:val="00F1543F"/>
    <w:rsid w:val="00F15484"/>
    <w:rsid w:val="00F154F9"/>
    <w:rsid w:val="00F15CDD"/>
    <w:rsid w:val="00F161BB"/>
    <w:rsid w:val="00F16423"/>
    <w:rsid w:val="00F17107"/>
    <w:rsid w:val="00F2031A"/>
    <w:rsid w:val="00F208CF"/>
    <w:rsid w:val="00F20FFE"/>
    <w:rsid w:val="00F210A1"/>
    <w:rsid w:val="00F219F0"/>
    <w:rsid w:val="00F21D77"/>
    <w:rsid w:val="00F21E47"/>
    <w:rsid w:val="00F22C8C"/>
    <w:rsid w:val="00F25A90"/>
    <w:rsid w:val="00F27209"/>
    <w:rsid w:val="00F27315"/>
    <w:rsid w:val="00F27A7B"/>
    <w:rsid w:val="00F30075"/>
    <w:rsid w:val="00F30695"/>
    <w:rsid w:val="00F311CD"/>
    <w:rsid w:val="00F3139B"/>
    <w:rsid w:val="00F3184D"/>
    <w:rsid w:val="00F325D8"/>
    <w:rsid w:val="00F32D2C"/>
    <w:rsid w:val="00F33079"/>
    <w:rsid w:val="00F338BE"/>
    <w:rsid w:val="00F33FEB"/>
    <w:rsid w:val="00F343B4"/>
    <w:rsid w:val="00F346FB"/>
    <w:rsid w:val="00F347A4"/>
    <w:rsid w:val="00F34BB4"/>
    <w:rsid w:val="00F3540E"/>
    <w:rsid w:val="00F3597C"/>
    <w:rsid w:val="00F35B83"/>
    <w:rsid w:val="00F35B8F"/>
    <w:rsid w:val="00F35BAE"/>
    <w:rsid w:val="00F35E6A"/>
    <w:rsid w:val="00F3653B"/>
    <w:rsid w:val="00F37611"/>
    <w:rsid w:val="00F37BCD"/>
    <w:rsid w:val="00F37BFB"/>
    <w:rsid w:val="00F40661"/>
    <w:rsid w:val="00F40F04"/>
    <w:rsid w:val="00F411DE"/>
    <w:rsid w:val="00F413B3"/>
    <w:rsid w:val="00F41940"/>
    <w:rsid w:val="00F419F8"/>
    <w:rsid w:val="00F43857"/>
    <w:rsid w:val="00F4387D"/>
    <w:rsid w:val="00F44ACA"/>
    <w:rsid w:val="00F46056"/>
    <w:rsid w:val="00F471C3"/>
    <w:rsid w:val="00F471DC"/>
    <w:rsid w:val="00F47976"/>
    <w:rsid w:val="00F502A2"/>
    <w:rsid w:val="00F50642"/>
    <w:rsid w:val="00F50AEA"/>
    <w:rsid w:val="00F50F7F"/>
    <w:rsid w:val="00F51526"/>
    <w:rsid w:val="00F531D4"/>
    <w:rsid w:val="00F53337"/>
    <w:rsid w:val="00F537F1"/>
    <w:rsid w:val="00F53B26"/>
    <w:rsid w:val="00F54124"/>
    <w:rsid w:val="00F5503E"/>
    <w:rsid w:val="00F5523A"/>
    <w:rsid w:val="00F56291"/>
    <w:rsid w:val="00F56F1C"/>
    <w:rsid w:val="00F60814"/>
    <w:rsid w:val="00F60CD6"/>
    <w:rsid w:val="00F60CE8"/>
    <w:rsid w:val="00F61DD4"/>
    <w:rsid w:val="00F626D8"/>
    <w:rsid w:val="00F62C7A"/>
    <w:rsid w:val="00F63435"/>
    <w:rsid w:val="00F63541"/>
    <w:rsid w:val="00F6385C"/>
    <w:rsid w:val="00F64054"/>
    <w:rsid w:val="00F65356"/>
    <w:rsid w:val="00F657F3"/>
    <w:rsid w:val="00F658D3"/>
    <w:rsid w:val="00F663D2"/>
    <w:rsid w:val="00F671F2"/>
    <w:rsid w:val="00F67D63"/>
    <w:rsid w:val="00F701B9"/>
    <w:rsid w:val="00F7049B"/>
    <w:rsid w:val="00F71807"/>
    <w:rsid w:val="00F71A0C"/>
    <w:rsid w:val="00F71EC1"/>
    <w:rsid w:val="00F7275B"/>
    <w:rsid w:val="00F728E0"/>
    <w:rsid w:val="00F73281"/>
    <w:rsid w:val="00F73B4D"/>
    <w:rsid w:val="00F748B7"/>
    <w:rsid w:val="00F74E4C"/>
    <w:rsid w:val="00F75266"/>
    <w:rsid w:val="00F7564B"/>
    <w:rsid w:val="00F75DEA"/>
    <w:rsid w:val="00F77137"/>
    <w:rsid w:val="00F77180"/>
    <w:rsid w:val="00F7796A"/>
    <w:rsid w:val="00F804B1"/>
    <w:rsid w:val="00F809BD"/>
    <w:rsid w:val="00F82141"/>
    <w:rsid w:val="00F821F8"/>
    <w:rsid w:val="00F82601"/>
    <w:rsid w:val="00F827E9"/>
    <w:rsid w:val="00F82B12"/>
    <w:rsid w:val="00F82B1D"/>
    <w:rsid w:val="00F82D8A"/>
    <w:rsid w:val="00F84888"/>
    <w:rsid w:val="00F852CA"/>
    <w:rsid w:val="00F85866"/>
    <w:rsid w:val="00F85FDB"/>
    <w:rsid w:val="00F86F51"/>
    <w:rsid w:val="00F87F1E"/>
    <w:rsid w:val="00F87FE9"/>
    <w:rsid w:val="00F902B1"/>
    <w:rsid w:val="00F90857"/>
    <w:rsid w:val="00F912A9"/>
    <w:rsid w:val="00F927D2"/>
    <w:rsid w:val="00F928B3"/>
    <w:rsid w:val="00F94A4B"/>
    <w:rsid w:val="00F94D17"/>
    <w:rsid w:val="00F954B2"/>
    <w:rsid w:val="00F95B56"/>
    <w:rsid w:val="00F95BEC"/>
    <w:rsid w:val="00F95C1D"/>
    <w:rsid w:val="00F96236"/>
    <w:rsid w:val="00F965D9"/>
    <w:rsid w:val="00F9661C"/>
    <w:rsid w:val="00F96D27"/>
    <w:rsid w:val="00F96ECD"/>
    <w:rsid w:val="00F9753E"/>
    <w:rsid w:val="00FA01AE"/>
    <w:rsid w:val="00FA1F50"/>
    <w:rsid w:val="00FA3DDC"/>
    <w:rsid w:val="00FA509A"/>
    <w:rsid w:val="00FA5D74"/>
    <w:rsid w:val="00FA5EAD"/>
    <w:rsid w:val="00FA68FC"/>
    <w:rsid w:val="00FB04ED"/>
    <w:rsid w:val="00FB05D2"/>
    <w:rsid w:val="00FB10BA"/>
    <w:rsid w:val="00FB1753"/>
    <w:rsid w:val="00FB2903"/>
    <w:rsid w:val="00FB2F64"/>
    <w:rsid w:val="00FB3D24"/>
    <w:rsid w:val="00FB4173"/>
    <w:rsid w:val="00FB4DBD"/>
    <w:rsid w:val="00FB5A4C"/>
    <w:rsid w:val="00FB5AE7"/>
    <w:rsid w:val="00FB67B4"/>
    <w:rsid w:val="00FB6A3E"/>
    <w:rsid w:val="00FB6A51"/>
    <w:rsid w:val="00FB6AB0"/>
    <w:rsid w:val="00FB78BF"/>
    <w:rsid w:val="00FC0FDA"/>
    <w:rsid w:val="00FC1331"/>
    <w:rsid w:val="00FC23B6"/>
    <w:rsid w:val="00FC2DD5"/>
    <w:rsid w:val="00FC34E2"/>
    <w:rsid w:val="00FC3D78"/>
    <w:rsid w:val="00FC3E2C"/>
    <w:rsid w:val="00FC409B"/>
    <w:rsid w:val="00FC4821"/>
    <w:rsid w:val="00FC4BEA"/>
    <w:rsid w:val="00FC51B8"/>
    <w:rsid w:val="00FC527B"/>
    <w:rsid w:val="00FC6F7F"/>
    <w:rsid w:val="00FC746C"/>
    <w:rsid w:val="00FC756E"/>
    <w:rsid w:val="00FC7747"/>
    <w:rsid w:val="00FC7AD8"/>
    <w:rsid w:val="00FC7B51"/>
    <w:rsid w:val="00FD019F"/>
    <w:rsid w:val="00FD1211"/>
    <w:rsid w:val="00FD23C7"/>
    <w:rsid w:val="00FD3C70"/>
    <w:rsid w:val="00FD3FED"/>
    <w:rsid w:val="00FD70B2"/>
    <w:rsid w:val="00FE0EEE"/>
    <w:rsid w:val="00FE0F24"/>
    <w:rsid w:val="00FE12B9"/>
    <w:rsid w:val="00FE1436"/>
    <w:rsid w:val="00FE1701"/>
    <w:rsid w:val="00FE41DB"/>
    <w:rsid w:val="00FE4577"/>
    <w:rsid w:val="00FE4CC7"/>
    <w:rsid w:val="00FE51AC"/>
    <w:rsid w:val="00FE5AA4"/>
    <w:rsid w:val="00FE6184"/>
    <w:rsid w:val="00FE6A25"/>
    <w:rsid w:val="00FE7D89"/>
    <w:rsid w:val="00FF040B"/>
    <w:rsid w:val="00FF109F"/>
    <w:rsid w:val="00FF2B14"/>
    <w:rsid w:val="00FF35CF"/>
    <w:rsid w:val="00FF4361"/>
    <w:rsid w:val="00FF4F8D"/>
    <w:rsid w:val="00FF511C"/>
    <w:rsid w:val="00FF599A"/>
    <w:rsid w:val="00FF5CFB"/>
    <w:rsid w:val="00FF62F6"/>
    <w:rsid w:val="00FF66C5"/>
    <w:rsid w:val="00FF6B65"/>
    <w:rsid w:val="00FF6D14"/>
    <w:rsid w:val="00FF6E92"/>
    <w:rsid w:val="59325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19C975"/>
  <w15:docId w15:val="{8925F642-C838-4AB8-B1F2-08282C618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after="160" w:line="278" w:lineRule="auto"/>
    </w:pPr>
    <w:rPr>
      <w:kern w:val="2"/>
      <w:sz w:val="22"/>
      <w:szCs w:val="24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</w:style>
  <w:style w:type="paragraph" w:styleId="a5">
    <w:name w:val="Date"/>
    <w:basedOn w:val="a"/>
    <w:next w:val="a"/>
    <w:link w:val="a6"/>
    <w:uiPriority w:val="99"/>
    <w:semiHidden/>
    <w:unhideWhenUsed/>
    <w:qFormat/>
    <w:pPr>
      <w:ind w:leftChars="2500" w:left="100"/>
    </w:pPr>
  </w:style>
  <w:style w:type="paragraph" w:styleId="a7">
    <w:name w:val="Balloon Text"/>
    <w:basedOn w:val="a"/>
    <w:link w:val="a8"/>
    <w:uiPriority w:val="99"/>
    <w:semiHidden/>
    <w:unhideWhenUsed/>
    <w:qFormat/>
    <w:pPr>
      <w:spacing w:after="0" w:line="240" w:lineRule="auto"/>
    </w:pPr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paragraph" w:styleId="af0">
    <w:name w:val="Title"/>
    <w:basedOn w:val="a"/>
    <w:next w:val="a"/>
    <w:link w:val="af1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2">
    <w:name w:val="annotation subject"/>
    <w:basedOn w:val="a3"/>
    <w:next w:val="a3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line number"/>
    <w:basedOn w:val="a0"/>
    <w:uiPriority w:val="99"/>
    <w:semiHidden/>
    <w:unhideWhenUsed/>
    <w:qFormat/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8">
    <w:name w:val="Quote"/>
    <w:basedOn w:val="a"/>
    <w:next w:val="a"/>
    <w:link w:val="af9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f9">
    <w:name w:val="引用 字符"/>
    <w:basedOn w:val="a0"/>
    <w:link w:val="af8"/>
    <w:uiPriority w:val="29"/>
    <w:qFormat/>
    <w:rPr>
      <w:i/>
      <w:iCs/>
      <w:color w:val="404040" w:themeColor="text1" w:themeTint="BF"/>
    </w:rPr>
  </w:style>
  <w:style w:type="paragraph" w:styleId="afa">
    <w:name w:val="List Paragraph"/>
    <w:basedOn w:val="a"/>
    <w:uiPriority w:val="34"/>
    <w:qFormat/>
    <w:pPr>
      <w:ind w:left="720"/>
      <w:contextualSpacing/>
    </w:pPr>
  </w:style>
  <w:style w:type="character" w:customStyle="1" w:styleId="IntenseEmphasis1">
    <w:name w:val="Intense Emphasis1"/>
    <w:basedOn w:val="a0"/>
    <w:uiPriority w:val="21"/>
    <w:qFormat/>
    <w:rPr>
      <w:i/>
      <w:iCs/>
      <w:color w:val="2F5496" w:themeColor="accent1" w:themeShade="BF"/>
    </w:rPr>
  </w:style>
  <w:style w:type="paragraph" w:styleId="afb">
    <w:name w:val="Intense Quote"/>
    <w:basedOn w:val="a"/>
    <w:next w:val="a"/>
    <w:link w:val="afc"/>
    <w:uiPriority w:val="30"/>
    <w:qFormat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fc">
    <w:name w:val="明显引用 字符"/>
    <w:basedOn w:val="a0"/>
    <w:link w:val="afb"/>
    <w:uiPriority w:val="30"/>
    <w:qFormat/>
    <w:rPr>
      <w:i/>
      <w:iCs/>
      <w:color w:val="2F5496" w:themeColor="accent1" w:themeShade="BF"/>
    </w:rPr>
  </w:style>
  <w:style w:type="character" w:customStyle="1" w:styleId="IntenseReference1">
    <w:name w:val="Intense Reference1"/>
    <w:basedOn w:val="a0"/>
    <w:uiPriority w:val="32"/>
    <w:qFormat/>
    <w:rPr>
      <w:b/>
      <w:bCs/>
      <w:smallCaps/>
      <w:color w:val="2F5496" w:themeColor="accent1" w:themeShade="BF"/>
      <w:spacing w:val="5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qFormat/>
    <w:pPr>
      <w:spacing w:after="0"/>
      <w:jc w:val="center"/>
    </w:pPr>
    <w:rPr>
      <w:rFonts w:ascii="等线" w:eastAsia="等线" w:hAnsi="等线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等线" w:eastAsia="等线" w:hAnsi="等线"/>
    </w:rPr>
  </w:style>
  <w:style w:type="paragraph" w:customStyle="1" w:styleId="EndNoteBibliography">
    <w:name w:val="EndNote Bibliography"/>
    <w:basedOn w:val="a"/>
    <w:link w:val="EndNoteBibliography0"/>
    <w:qFormat/>
    <w:pPr>
      <w:spacing w:line="240" w:lineRule="auto"/>
      <w:jc w:val="both"/>
    </w:pPr>
    <w:rPr>
      <w:rFonts w:ascii="等线" w:eastAsia="等线" w:hAnsi="等线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等线" w:eastAsia="等线" w:hAnsi="等线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qFormat/>
  </w:style>
  <w:style w:type="character" w:customStyle="1" w:styleId="af3">
    <w:name w:val="批注主题 字符"/>
    <w:basedOn w:val="a4"/>
    <w:link w:val="af2"/>
    <w:uiPriority w:val="99"/>
    <w:semiHidden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kern w:val="2"/>
      <w:sz w:val="22"/>
      <w:szCs w:val="24"/>
      <w14:ligatures w14:val="standardContextual"/>
    </w:rPr>
  </w:style>
  <w:style w:type="character" w:customStyle="1" w:styleId="21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6">
    <w:name w:val="日期 字符"/>
    <w:basedOn w:val="a0"/>
    <w:link w:val="a5"/>
    <w:uiPriority w:val="99"/>
    <w:semiHidden/>
    <w:qFormat/>
  </w:style>
  <w:style w:type="character" w:styleId="afd">
    <w:name w:val="Placeholder Text"/>
    <w:basedOn w:val="a0"/>
    <w:uiPriority w:val="99"/>
    <w:semiHidden/>
    <w:qFormat/>
    <w:rPr>
      <w:color w:val="808080"/>
    </w:rPr>
  </w:style>
  <w:style w:type="character" w:customStyle="1" w:styleId="31">
    <w:name w:val="未处理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1">
    <w:name w:val="未处理的提及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1">
    <w:name w:val="未处理的提及5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处理的提及6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1">
    <w:name w:val="未处理的提及7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e">
    <w:name w:val="Revision"/>
    <w:hidden/>
    <w:uiPriority w:val="99"/>
    <w:unhideWhenUsed/>
    <w:rsid w:val="004A07C9"/>
    <w:rPr>
      <w:kern w:val="2"/>
      <w:sz w:val="22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1F0C0E-0BE7-4A26-839F-2C6B8181F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687</Words>
  <Characters>3757</Characters>
  <Application>Microsoft Office Word</Application>
  <DocSecurity>0</DocSecurity>
  <Lines>469</Lines>
  <Paragraphs>493</Paragraphs>
  <ScaleCrop>false</ScaleCrop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娇 鲁</dc:creator>
  <cp:lastModifiedBy>娇 鲁</cp:lastModifiedBy>
  <cp:revision>18</cp:revision>
  <dcterms:created xsi:type="dcterms:W3CDTF">2026-02-19T13:26:00Z</dcterms:created>
  <dcterms:modified xsi:type="dcterms:W3CDTF">2026-04-0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cfe794-8926-4eba-96db-cdf4de936a11</vt:lpwstr>
  </property>
  <property fmtid="{D5CDD505-2E9C-101B-9397-08002B2CF9AE}" pid="3" name="KSOTemplateDocerSaveRecord">
    <vt:lpwstr>eyJoZGlkIjoiNjRhOWNiNTFhMmNkMWNkMmRhY2FiMTEyNDQzZjQyNmEiLCJ1c2VySWQiOiIxMTI1MjQ2MjcxIn0=</vt:lpwstr>
  </property>
  <property fmtid="{D5CDD505-2E9C-101B-9397-08002B2CF9AE}" pid="4" name="KSOProductBuildVer">
    <vt:lpwstr>2052-12.1.0.25225</vt:lpwstr>
  </property>
  <property fmtid="{D5CDD505-2E9C-101B-9397-08002B2CF9AE}" pid="5" name="ICV">
    <vt:lpwstr>6ACD7195BC9F4BE5A26948CB08A5BACF_12</vt:lpwstr>
  </property>
</Properties>
</file>